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5E2218" w:rsidRDefault="00F20765" w:rsidP="00250167">
      <w:pPr>
        <w:jc w:val="center"/>
        <w:rPr>
          <w:sz w:val="36"/>
          <w:szCs w:val="36"/>
        </w:rPr>
      </w:pPr>
      <w:r w:rsidRPr="005E2218">
        <w:rPr>
          <w:sz w:val="36"/>
          <w:szCs w:val="36"/>
        </w:rPr>
        <w:t xml:space="preserve">Project </w:t>
      </w:r>
      <w:r w:rsidR="003C72C5" w:rsidRPr="005E2218">
        <w:rPr>
          <w:sz w:val="36"/>
          <w:szCs w:val="36"/>
        </w:rPr>
        <w:t>Synopsis</w:t>
      </w:r>
    </w:p>
    <w:p w14:paraId="6326F584" w14:textId="5AF80566" w:rsidR="00F20765" w:rsidRPr="005E2218" w:rsidRDefault="008B51F1" w:rsidP="00250167">
      <w:pPr>
        <w:jc w:val="center"/>
        <w:rPr>
          <w:b/>
          <w:sz w:val="40"/>
          <w:szCs w:val="40"/>
        </w:rPr>
      </w:pPr>
      <w:r w:rsidRPr="005E2218">
        <w:t>O</w:t>
      </w:r>
      <w:r w:rsidR="00F20765" w:rsidRPr="005E2218">
        <w:t>n</w:t>
      </w:r>
    </w:p>
    <w:p w14:paraId="6525B362" w14:textId="5088E53C" w:rsidR="008B51F1" w:rsidRPr="005E2218" w:rsidRDefault="008B51F1" w:rsidP="00250167">
      <w:pPr>
        <w:jc w:val="center"/>
        <w:rPr>
          <w:b/>
          <w:sz w:val="40"/>
          <w:szCs w:val="40"/>
        </w:rPr>
      </w:pPr>
      <w:proofErr w:type="spellStart"/>
      <w:r w:rsidRPr="005E2218">
        <w:rPr>
          <w:b/>
          <w:sz w:val="40"/>
          <w:szCs w:val="40"/>
        </w:rPr>
        <w:t>Whatsapp</w:t>
      </w:r>
      <w:proofErr w:type="spellEnd"/>
      <w:r w:rsidRPr="005E2218">
        <w:rPr>
          <w:b/>
          <w:sz w:val="40"/>
          <w:szCs w:val="40"/>
        </w:rPr>
        <w:t xml:space="preserve"> chat </w:t>
      </w:r>
      <w:proofErr w:type="spellStart"/>
      <w:r w:rsidRPr="005E2218">
        <w:rPr>
          <w:b/>
          <w:sz w:val="40"/>
          <w:szCs w:val="40"/>
        </w:rPr>
        <w:t>analyser</w:t>
      </w:r>
      <w:proofErr w:type="spellEnd"/>
    </w:p>
    <w:p w14:paraId="68A5B7FF" w14:textId="77777777" w:rsidR="00F20765" w:rsidRPr="005E2218" w:rsidRDefault="00F20765" w:rsidP="00250167">
      <w:pPr>
        <w:jc w:val="center"/>
      </w:pPr>
    </w:p>
    <w:p w14:paraId="389092D2" w14:textId="77777777" w:rsidR="00F20765" w:rsidRPr="005E2218" w:rsidRDefault="00F20765" w:rsidP="00250167">
      <w:pPr>
        <w:jc w:val="center"/>
      </w:pPr>
    </w:p>
    <w:p w14:paraId="1D5D4C52" w14:textId="01E686CC" w:rsidR="00F20765" w:rsidRPr="005E2218" w:rsidRDefault="00F20765" w:rsidP="00250167">
      <w:pPr>
        <w:jc w:val="center"/>
        <w:rPr>
          <w:sz w:val="22"/>
          <w:szCs w:val="22"/>
        </w:rPr>
      </w:pPr>
      <w:r w:rsidRPr="005E2218">
        <w:rPr>
          <w:sz w:val="22"/>
          <w:szCs w:val="22"/>
        </w:rPr>
        <w:t xml:space="preserve">Submitted </w:t>
      </w:r>
      <w:r w:rsidR="00093453" w:rsidRPr="005E2218">
        <w:rPr>
          <w:sz w:val="22"/>
          <w:szCs w:val="22"/>
        </w:rPr>
        <w:t xml:space="preserve">as a part of </w:t>
      </w:r>
      <w:r w:rsidR="0090667B" w:rsidRPr="005E2218">
        <w:rPr>
          <w:sz w:val="22"/>
          <w:szCs w:val="22"/>
        </w:rPr>
        <w:t>course curriculum</w:t>
      </w:r>
      <w:r w:rsidR="00BC02F6" w:rsidRPr="005E2218">
        <w:rPr>
          <w:sz w:val="22"/>
          <w:szCs w:val="22"/>
        </w:rPr>
        <w:t xml:space="preserve"> for</w:t>
      </w:r>
    </w:p>
    <w:p w14:paraId="1F45AAF3" w14:textId="77777777" w:rsidR="00F20765" w:rsidRPr="005E2218" w:rsidRDefault="00F20765" w:rsidP="00250167">
      <w:pPr>
        <w:jc w:val="center"/>
      </w:pPr>
    </w:p>
    <w:p w14:paraId="4EBBF8DA" w14:textId="77777777" w:rsidR="00C50644" w:rsidRPr="005E2218" w:rsidRDefault="00C50644" w:rsidP="00250167">
      <w:pPr>
        <w:jc w:val="center"/>
      </w:pPr>
    </w:p>
    <w:p w14:paraId="1C46B577" w14:textId="77777777" w:rsidR="00F20765" w:rsidRPr="005E2218" w:rsidRDefault="003F6E6B" w:rsidP="00250167">
      <w:pPr>
        <w:jc w:val="center"/>
        <w:rPr>
          <w:b/>
          <w:sz w:val="32"/>
          <w:szCs w:val="32"/>
        </w:rPr>
      </w:pPr>
      <w:r w:rsidRPr="005E2218">
        <w:rPr>
          <w:b/>
          <w:sz w:val="32"/>
          <w:szCs w:val="32"/>
        </w:rPr>
        <w:t>Bachelor</w:t>
      </w:r>
      <w:r w:rsidR="00F20765" w:rsidRPr="005E2218">
        <w:rPr>
          <w:b/>
          <w:sz w:val="32"/>
          <w:szCs w:val="32"/>
        </w:rPr>
        <w:t xml:space="preserve"> of Technology</w:t>
      </w:r>
    </w:p>
    <w:p w14:paraId="5FAC49C8" w14:textId="77777777" w:rsidR="00F20765" w:rsidRPr="005E2218" w:rsidRDefault="00C50644" w:rsidP="00250167">
      <w:pPr>
        <w:jc w:val="center"/>
      </w:pPr>
      <w:r w:rsidRPr="005E2218">
        <w:t>i</w:t>
      </w:r>
      <w:r w:rsidR="00F20765" w:rsidRPr="005E2218">
        <w:t>n</w:t>
      </w:r>
    </w:p>
    <w:p w14:paraId="6F97564B" w14:textId="03CDF131" w:rsidR="00F20765" w:rsidRPr="005E2218" w:rsidRDefault="003F6E6B" w:rsidP="00250167">
      <w:pPr>
        <w:jc w:val="center"/>
        <w:rPr>
          <w:b/>
          <w:sz w:val="32"/>
          <w:szCs w:val="32"/>
        </w:rPr>
      </w:pPr>
      <w:r w:rsidRPr="005E2218">
        <w:rPr>
          <w:b/>
          <w:sz w:val="32"/>
          <w:szCs w:val="32"/>
        </w:rPr>
        <w:t>Computer Science</w:t>
      </w:r>
    </w:p>
    <w:p w14:paraId="1BD676E1" w14:textId="77777777" w:rsidR="00F20765" w:rsidRPr="005E2218" w:rsidRDefault="00F20765" w:rsidP="00250167">
      <w:pPr>
        <w:jc w:val="center"/>
      </w:pPr>
    </w:p>
    <w:p w14:paraId="0D9B647E" w14:textId="77777777" w:rsidR="00F20765" w:rsidRPr="005E2218" w:rsidRDefault="00F20765" w:rsidP="00250167">
      <w:pPr>
        <w:jc w:val="center"/>
      </w:pPr>
    </w:p>
    <w:p w14:paraId="1D6AE595" w14:textId="77777777" w:rsidR="00A63A07" w:rsidRPr="005E2218" w:rsidRDefault="00A63A07" w:rsidP="00250167">
      <w:pPr>
        <w:jc w:val="center"/>
      </w:pPr>
    </w:p>
    <w:p w14:paraId="28F63443" w14:textId="77777777" w:rsidR="00A63A07" w:rsidRPr="005E2218" w:rsidRDefault="00A63A07" w:rsidP="00250167">
      <w:pPr>
        <w:jc w:val="center"/>
      </w:pPr>
    </w:p>
    <w:p w14:paraId="083FAB7C" w14:textId="77777777" w:rsidR="00F20765" w:rsidRPr="005E2218" w:rsidRDefault="00A527B4" w:rsidP="00250167">
      <w:pPr>
        <w:jc w:val="center"/>
      </w:pPr>
      <w:r w:rsidRPr="005E2218">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Pr="005E2218" w:rsidRDefault="00F20765" w:rsidP="00250167">
      <w:pPr>
        <w:jc w:val="center"/>
      </w:pPr>
    </w:p>
    <w:p w14:paraId="2BAC42DE" w14:textId="77777777" w:rsidR="00B62CD4" w:rsidRPr="005E2218" w:rsidRDefault="00B62CD4" w:rsidP="00250167">
      <w:pPr>
        <w:jc w:val="center"/>
      </w:pPr>
    </w:p>
    <w:p w14:paraId="0A8E16D8" w14:textId="77777777" w:rsidR="00B62CD4" w:rsidRPr="005E2218" w:rsidRDefault="00B62CD4" w:rsidP="00250167">
      <w:pPr>
        <w:jc w:val="center"/>
      </w:pPr>
    </w:p>
    <w:p w14:paraId="080F07EE" w14:textId="77777777" w:rsidR="00F20765" w:rsidRPr="005E2218" w:rsidRDefault="00F20765" w:rsidP="00250167">
      <w:pPr>
        <w:jc w:val="center"/>
      </w:pPr>
    </w:p>
    <w:p w14:paraId="799171FB" w14:textId="77777777" w:rsidR="009C5CE6" w:rsidRPr="005E2218" w:rsidRDefault="009C5CE6" w:rsidP="00250167">
      <w:pPr>
        <w:jc w:val="center"/>
        <w:rPr>
          <w:b/>
        </w:rPr>
      </w:pPr>
      <w:r w:rsidRPr="005E2218">
        <w:rPr>
          <w:b/>
        </w:rPr>
        <w:t>Submitted by</w:t>
      </w:r>
    </w:p>
    <w:p w14:paraId="18F856F9" w14:textId="2834DE74" w:rsidR="00F20765" w:rsidRPr="005E2218" w:rsidRDefault="008B51F1" w:rsidP="00250167">
      <w:pPr>
        <w:jc w:val="center"/>
      </w:pPr>
      <w:r w:rsidRPr="005E2218">
        <w:t>Shivam Sharma (2000290120150)</w:t>
      </w:r>
    </w:p>
    <w:p w14:paraId="0F46D52C" w14:textId="51977BBD" w:rsidR="008B51F1" w:rsidRPr="005E2218" w:rsidRDefault="008B51F1" w:rsidP="00250167">
      <w:pPr>
        <w:jc w:val="center"/>
      </w:pPr>
      <w:r w:rsidRPr="005E2218">
        <w:t xml:space="preserve">Shivam </w:t>
      </w:r>
      <w:proofErr w:type="spellStart"/>
      <w:r w:rsidRPr="005E2218">
        <w:t>Nautiyal</w:t>
      </w:r>
      <w:proofErr w:type="spellEnd"/>
      <w:r w:rsidRPr="005E2218">
        <w:t xml:space="preserve"> (2000290120149)</w:t>
      </w:r>
    </w:p>
    <w:p w14:paraId="5A7D23FB" w14:textId="77777777" w:rsidR="009C5CE6" w:rsidRPr="005E2218" w:rsidRDefault="009C5CE6" w:rsidP="00250167">
      <w:pPr>
        <w:jc w:val="center"/>
      </w:pPr>
    </w:p>
    <w:p w14:paraId="0DDA3E10" w14:textId="70A2D9C5" w:rsidR="009C5CE6" w:rsidRPr="005E2218" w:rsidRDefault="009C5CE6" w:rsidP="00250167">
      <w:pPr>
        <w:jc w:val="center"/>
        <w:rPr>
          <w:b/>
        </w:rPr>
      </w:pPr>
      <w:r w:rsidRPr="005E2218">
        <w:rPr>
          <w:b/>
        </w:rPr>
        <w:t>Under the Supervision of</w:t>
      </w:r>
    </w:p>
    <w:p w14:paraId="6D73A22F" w14:textId="3D745660" w:rsidR="009C5CE6" w:rsidRPr="005E2218" w:rsidRDefault="008B51F1" w:rsidP="00250167">
      <w:pPr>
        <w:jc w:val="center"/>
        <w:rPr>
          <w:sz w:val="16"/>
          <w:szCs w:val="16"/>
        </w:rPr>
      </w:pPr>
      <w:r w:rsidRPr="005E2218">
        <w:t>Prof. P</w:t>
      </w:r>
      <w:r w:rsidR="00770AD9" w:rsidRPr="005E2218">
        <w:t>ooja</w:t>
      </w:r>
      <w:r w:rsidRPr="005E2218">
        <w:t xml:space="preserve"> Sharma</w:t>
      </w:r>
    </w:p>
    <w:p w14:paraId="0A2D5771" w14:textId="77777777" w:rsidR="0090667B" w:rsidRPr="005E2218" w:rsidRDefault="0090667B" w:rsidP="00250167">
      <w:pPr>
        <w:jc w:val="center"/>
      </w:pPr>
    </w:p>
    <w:p w14:paraId="3A4C7B26" w14:textId="77777777" w:rsidR="00F220C1" w:rsidRPr="005E2218" w:rsidRDefault="00F220C1" w:rsidP="00250167">
      <w:pPr>
        <w:jc w:val="center"/>
      </w:pPr>
    </w:p>
    <w:p w14:paraId="231D2777" w14:textId="77777777" w:rsidR="00F220C1" w:rsidRPr="005E2218" w:rsidRDefault="00F220C1" w:rsidP="00250167">
      <w:pPr>
        <w:jc w:val="center"/>
      </w:pPr>
    </w:p>
    <w:p w14:paraId="2FC4856B" w14:textId="3C0EB550" w:rsidR="00F20765" w:rsidRPr="005E2218" w:rsidRDefault="0019426B" w:rsidP="00250167">
      <w:pPr>
        <w:jc w:val="center"/>
        <w:rPr>
          <w:sz w:val="32"/>
          <w:szCs w:val="32"/>
        </w:rPr>
      </w:pPr>
      <w:r w:rsidRPr="005E2218">
        <w:rPr>
          <w:b/>
          <w:sz w:val="32"/>
          <w:szCs w:val="32"/>
        </w:rPr>
        <w:t>KIET Group of Institutions, Ghaziabad</w:t>
      </w:r>
    </w:p>
    <w:p w14:paraId="213F14EB" w14:textId="0EAA974F" w:rsidR="00F20765" w:rsidRPr="005E2218" w:rsidRDefault="00F20765" w:rsidP="00250167">
      <w:pPr>
        <w:jc w:val="center"/>
        <w:rPr>
          <w:b/>
          <w:spacing w:val="14"/>
          <w:sz w:val="32"/>
          <w:szCs w:val="32"/>
        </w:rPr>
      </w:pPr>
      <w:r w:rsidRPr="005E2218">
        <w:rPr>
          <w:b/>
          <w:spacing w:val="14"/>
          <w:sz w:val="32"/>
          <w:szCs w:val="32"/>
        </w:rPr>
        <w:t xml:space="preserve">Department of </w:t>
      </w:r>
      <w:r w:rsidR="003F6E6B" w:rsidRPr="005E2218">
        <w:rPr>
          <w:b/>
          <w:spacing w:val="14"/>
          <w:sz w:val="32"/>
          <w:szCs w:val="32"/>
        </w:rPr>
        <w:t>Computer Science</w:t>
      </w:r>
    </w:p>
    <w:p w14:paraId="0C1233F2" w14:textId="417B6624" w:rsidR="00F20765" w:rsidRPr="005E2218" w:rsidRDefault="00030D6D" w:rsidP="00250167">
      <w:pPr>
        <w:jc w:val="center"/>
        <w:rPr>
          <w:b/>
          <w:sz w:val="28"/>
          <w:szCs w:val="28"/>
        </w:rPr>
      </w:pPr>
      <w:r w:rsidRPr="005E2218">
        <w:rPr>
          <w:b/>
          <w:spacing w:val="34"/>
          <w:sz w:val="32"/>
          <w:szCs w:val="32"/>
        </w:rPr>
        <w:t>Dr. A.P.J. Abdul Kalam Technical University</w:t>
      </w:r>
    </w:p>
    <w:p w14:paraId="315F83B6" w14:textId="72802638" w:rsidR="00A527B4" w:rsidRPr="005E2218" w:rsidRDefault="002A25A6" w:rsidP="00250167">
      <w:pPr>
        <w:ind w:left="2880" w:firstLine="720"/>
        <w:rPr>
          <w:b/>
          <w:sz w:val="28"/>
          <w:szCs w:val="28"/>
        </w:rPr>
      </w:pPr>
      <w:r w:rsidRPr="005E2218">
        <w:rPr>
          <w:b/>
          <w:sz w:val="28"/>
          <w:szCs w:val="28"/>
        </w:rPr>
        <w:t>202</w:t>
      </w:r>
      <w:r w:rsidR="00210EC1" w:rsidRPr="005E2218">
        <w:rPr>
          <w:b/>
          <w:sz w:val="28"/>
          <w:szCs w:val="28"/>
        </w:rPr>
        <w:t>2</w:t>
      </w:r>
      <w:r w:rsidRPr="005E2218">
        <w:rPr>
          <w:b/>
          <w:sz w:val="28"/>
          <w:szCs w:val="28"/>
        </w:rPr>
        <w:t>-202</w:t>
      </w:r>
      <w:r w:rsidR="00210EC1" w:rsidRPr="005E2218">
        <w:rPr>
          <w:b/>
          <w:sz w:val="28"/>
          <w:szCs w:val="28"/>
        </w:rPr>
        <w:t>3</w:t>
      </w:r>
    </w:p>
    <w:p w14:paraId="384CAAD2" w14:textId="77777777" w:rsidR="00A527B4" w:rsidRPr="005E2218" w:rsidRDefault="00A527B4" w:rsidP="002D2A4B">
      <w:pPr>
        <w:ind w:left="720"/>
        <w:jc w:val="both"/>
        <w:rPr>
          <w:b/>
          <w:sz w:val="28"/>
          <w:szCs w:val="28"/>
        </w:rPr>
      </w:pPr>
    </w:p>
    <w:p w14:paraId="39B29814" w14:textId="77777777" w:rsidR="00BE1BE8" w:rsidRPr="005E2218" w:rsidRDefault="00BE1BE8" w:rsidP="002D2A4B">
      <w:pPr>
        <w:ind w:left="720"/>
        <w:jc w:val="both"/>
        <w:rPr>
          <w:b/>
        </w:rPr>
      </w:pPr>
    </w:p>
    <w:p w14:paraId="5AB91C20" w14:textId="77777777" w:rsidR="00BE1BE8" w:rsidRPr="005E2218" w:rsidRDefault="00BE1BE8" w:rsidP="002D2A4B">
      <w:pPr>
        <w:ind w:left="720"/>
        <w:jc w:val="both"/>
        <w:rPr>
          <w:b/>
        </w:rPr>
      </w:pPr>
    </w:p>
    <w:p w14:paraId="32D14328" w14:textId="77777777" w:rsidR="00497413" w:rsidRDefault="00497413" w:rsidP="005E2218">
      <w:pPr>
        <w:pStyle w:val="Default"/>
        <w:jc w:val="center"/>
        <w:rPr>
          <w:b/>
          <w:bCs/>
          <w:sz w:val="32"/>
          <w:szCs w:val="32"/>
        </w:rPr>
      </w:pPr>
    </w:p>
    <w:p w14:paraId="76699354" w14:textId="50FDC73D" w:rsidR="00BE1BE8" w:rsidRPr="005E2218" w:rsidRDefault="00BE1BE8" w:rsidP="005E2218">
      <w:pPr>
        <w:pStyle w:val="Default"/>
        <w:jc w:val="center"/>
        <w:rPr>
          <w:b/>
          <w:bCs/>
          <w:sz w:val="32"/>
          <w:szCs w:val="32"/>
        </w:rPr>
      </w:pPr>
      <w:r w:rsidRPr="005E2218">
        <w:rPr>
          <w:b/>
          <w:bCs/>
          <w:sz w:val="32"/>
          <w:szCs w:val="32"/>
        </w:rPr>
        <w:lastRenderedPageBreak/>
        <w:t>DECLARATION</w:t>
      </w:r>
    </w:p>
    <w:p w14:paraId="446BD006" w14:textId="771846B9" w:rsidR="00BE1BE8" w:rsidRPr="005E2218" w:rsidRDefault="00BE1BE8" w:rsidP="002D2A4B">
      <w:pPr>
        <w:pStyle w:val="Default"/>
        <w:jc w:val="both"/>
        <w:rPr>
          <w:b/>
          <w:bCs/>
          <w:sz w:val="32"/>
          <w:szCs w:val="32"/>
        </w:rPr>
      </w:pPr>
    </w:p>
    <w:p w14:paraId="795E3186" w14:textId="2D9EC782" w:rsidR="00BE1BE8" w:rsidRPr="005E2218" w:rsidRDefault="00BE1BE8" w:rsidP="002D2A4B">
      <w:pPr>
        <w:pStyle w:val="Default"/>
        <w:jc w:val="both"/>
        <w:rPr>
          <w:b/>
          <w:bCs/>
          <w:sz w:val="32"/>
          <w:szCs w:val="32"/>
        </w:rPr>
      </w:pPr>
    </w:p>
    <w:p w14:paraId="3F589A5F" w14:textId="77777777" w:rsidR="00BE1BE8" w:rsidRPr="00497413" w:rsidRDefault="00BE1BE8" w:rsidP="002D2A4B">
      <w:pPr>
        <w:pStyle w:val="Default"/>
        <w:jc w:val="both"/>
      </w:pPr>
    </w:p>
    <w:p w14:paraId="4B45F6D3" w14:textId="2B1D54AB" w:rsidR="00BE1BE8" w:rsidRPr="00497413" w:rsidRDefault="00BE1BE8" w:rsidP="002D2A4B">
      <w:pPr>
        <w:pStyle w:val="Default"/>
        <w:jc w:val="both"/>
      </w:pPr>
      <w:r w:rsidRPr="00497413">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Pr="00497413" w:rsidRDefault="00BE1BE8" w:rsidP="002D2A4B">
      <w:pPr>
        <w:pStyle w:val="Default"/>
        <w:jc w:val="both"/>
      </w:pPr>
    </w:p>
    <w:p w14:paraId="16165809" w14:textId="723C1946" w:rsidR="00BE1BE8" w:rsidRPr="00497413" w:rsidRDefault="00BE1BE8" w:rsidP="002D2A4B">
      <w:pPr>
        <w:pStyle w:val="Default"/>
        <w:jc w:val="both"/>
      </w:pPr>
    </w:p>
    <w:p w14:paraId="06A281A1" w14:textId="23539FE2" w:rsidR="00BE1BE8" w:rsidRPr="00497413" w:rsidRDefault="00BE1BE8" w:rsidP="002D2A4B">
      <w:pPr>
        <w:pStyle w:val="Default"/>
        <w:jc w:val="both"/>
      </w:pPr>
    </w:p>
    <w:p w14:paraId="5A2962E3" w14:textId="00C38ABE" w:rsidR="00BE1BE8" w:rsidRPr="00497413" w:rsidRDefault="00BE1BE8" w:rsidP="002D2A4B">
      <w:pPr>
        <w:pStyle w:val="Default"/>
        <w:jc w:val="both"/>
      </w:pPr>
    </w:p>
    <w:p w14:paraId="68AE3A31" w14:textId="77777777" w:rsidR="00BE1BE8" w:rsidRPr="00497413" w:rsidRDefault="00BE1BE8" w:rsidP="002D2A4B">
      <w:pPr>
        <w:pStyle w:val="Default"/>
        <w:jc w:val="both"/>
      </w:pPr>
    </w:p>
    <w:p w14:paraId="561AD97D" w14:textId="10759D83" w:rsidR="00BE1BE8" w:rsidRPr="00497413" w:rsidRDefault="00BE1BE8" w:rsidP="002D2A4B">
      <w:pPr>
        <w:pStyle w:val="Default"/>
        <w:jc w:val="both"/>
      </w:pPr>
      <w:r w:rsidRPr="00497413">
        <w:t>Signature of Students</w:t>
      </w:r>
      <w:r w:rsidR="008B51F1" w:rsidRPr="00497413">
        <w:t>:</w:t>
      </w:r>
    </w:p>
    <w:p w14:paraId="0B286556" w14:textId="77777777" w:rsidR="008B51F1" w:rsidRPr="00497413" w:rsidRDefault="008B51F1" w:rsidP="002D2A4B">
      <w:pPr>
        <w:pStyle w:val="Default"/>
        <w:jc w:val="both"/>
      </w:pPr>
    </w:p>
    <w:p w14:paraId="5F166C45" w14:textId="27C4574E" w:rsidR="00BE1BE8" w:rsidRPr="00497413" w:rsidRDefault="00BE1BE8" w:rsidP="002D2A4B">
      <w:pPr>
        <w:pStyle w:val="Default"/>
        <w:jc w:val="both"/>
      </w:pPr>
      <w:r w:rsidRPr="00497413">
        <w:t xml:space="preserve">Name: </w:t>
      </w:r>
      <w:r w:rsidR="008B51F1" w:rsidRPr="00497413">
        <w:t xml:space="preserve">Shivam </w:t>
      </w:r>
      <w:proofErr w:type="gramStart"/>
      <w:r w:rsidR="008B51F1" w:rsidRPr="00497413">
        <w:t>Sharma ,</w:t>
      </w:r>
      <w:proofErr w:type="gramEnd"/>
      <w:r w:rsidR="008B51F1" w:rsidRPr="00497413">
        <w:t xml:space="preserve"> Shivam </w:t>
      </w:r>
      <w:proofErr w:type="spellStart"/>
      <w:r w:rsidR="008B51F1" w:rsidRPr="00497413">
        <w:t>Nautiyal</w:t>
      </w:r>
      <w:proofErr w:type="spellEnd"/>
    </w:p>
    <w:p w14:paraId="3256149E" w14:textId="77777777" w:rsidR="008B51F1" w:rsidRPr="00497413" w:rsidRDefault="008B51F1" w:rsidP="002D2A4B">
      <w:pPr>
        <w:pStyle w:val="Default"/>
        <w:jc w:val="both"/>
      </w:pPr>
    </w:p>
    <w:p w14:paraId="7A44876D" w14:textId="2B61BD9A" w:rsidR="00BE1BE8" w:rsidRPr="00497413" w:rsidRDefault="00BE1BE8" w:rsidP="002D2A4B">
      <w:pPr>
        <w:pStyle w:val="Default"/>
        <w:jc w:val="both"/>
      </w:pPr>
      <w:r w:rsidRPr="00497413">
        <w:t xml:space="preserve">Roll No.:  </w:t>
      </w:r>
      <w:r w:rsidR="008B51F1" w:rsidRPr="00497413">
        <w:t>2000290120150, 2000290120149</w:t>
      </w:r>
    </w:p>
    <w:p w14:paraId="5FB38C5E" w14:textId="77777777" w:rsidR="008B51F1" w:rsidRPr="00497413" w:rsidRDefault="008B51F1" w:rsidP="002D2A4B">
      <w:pPr>
        <w:pStyle w:val="Default"/>
        <w:jc w:val="both"/>
      </w:pPr>
    </w:p>
    <w:p w14:paraId="58676FA2" w14:textId="19BED8E8" w:rsidR="00BE1BE8" w:rsidRPr="00497413" w:rsidRDefault="00BE1BE8" w:rsidP="002D2A4B">
      <w:pPr>
        <w:jc w:val="both"/>
        <w:rPr>
          <w:b/>
        </w:rPr>
      </w:pPr>
      <w:r w:rsidRPr="00497413">
        <w:t xml:space="preserve">Date: </w:t>
      </w:r>
    </w:p>
    <w:p w14:paraId="1419A19E" w14:textId="77777777" w:rsidR="00BE1BE8" w:rsidRPr="00497413" w:rsidRDefault="00BE1BE8" w:rsidP="002D2A4B">
      <w:pPr>
        <w:ind w:left="720"/>
        <w:jc w:val="both"/>
        <w:rPr>
          <w:b/>
        </w:rPr>
      </w:pPr>
    </w:p>
    <w:p w14:paraId="3419E416" w14:textId="77777777" w:rsidR="00BE1BE8" w:rsidRPr="005E2218" w:rsidRDefault="00BE1BE8" w:rsidP="002D2A4B">
      <w:pPr>
        <w:ind w:left="720"/>
        <w:jc w:val="both"/>
        <w:rPr>
          <w:b/>
        </w:rPr>
      </w:pPr>
    </w:p>
    <w:p w14:paraId="76025FA1" w14:textId="77777777" w:rsidR="00BE1BE8" w:rsidRPr="005E2218" w:rsidRDefault="00BE1BE8" w:rsidP="002D2A4B">
      <w:pPr>
        <w:ind w:left="720"/>
        <w:jc w:val="both"/>
        <w:rPr>
          <w:b/>
        </w:rPr>
      </w:pPr>
    </w:p>
    <w:p w14:paraId="3F2D9F78" w14:textId="77777777" w:rsidR="00BE1BE8" w:rsidRPr="005E2218" w:rsidRDefault="00BE1BE8" w:rsidP="002D2A4B">
      <w:pPr>
        <w:ind w:left="720"/>
        <w:jc w:val="both"/>
        <w:rPr>
          <w:b/>
        </w:rPr>
      </w:pPr>
    </w:p>
    <w:p w14:paraId="74B33A04" w14:textId="77777777" w:rsidR="00BE1BE8" w:rsidRPr="005E2218" w:rsidRDefault="00BE1BE8" w:rsidP="002D2A4B">
      <w:pPr>
        <w:ind w:left="720"/>
        <w:jc w:val="both"/>
        <w:rPr>
          <w:b/>
        </w:rPr>
      </w:pPr>
    </w:p>
    <w:p w14:paraId="2CAA79F4" w14:textId="77777777" w:rsidR="00BE1BE8" w:rsidRPr="005E2218" w:rsidRDefault="00BE1BE8" w:rsidP="002D2A4B">
      <w:pPr>
        <w:ind w:left="720"/>
        <w:jc w:val="both"/>
        <w:rPr>
          <w:b/>
        </w:rPr>
      </w:pPr>
    </w:p>
    <w:p w14:paraId="0541EBC4" w14:textId="77777777" w:rsidR="00BE1BE8" w:rsidRPr="005E2218" w:rsidRDefault="00BE1BE8" w:rsidP="002D2A4B">
      <w:pPr>
        <w:ind w:left="720"/>
        <w:jc w:val="both"/>
        <w:rPr>
          <w:b/>
        </w:rPr>
      </w:pPr>
    </w:p>
    <w:p w14:paraId="5830D3D2" w14:textId="77777777" w:rsidR="00BE1BE8" w:rsidRPr="005E2218" w:rsidRDefault="00BE1BE8" w:rsidP="002D2A4B">
      <w:pPr>
        <w:ind w:left="720"/>
        <w:jc w:val="both"/>
        <w:rPr>
          <w:b/>
        </w:rPr>
      </w:pPr>
    </w:p>
    <w:p w14:paraId="48E6B0F5" w14:textId="77777777" w:rsidR="00BE1BE8" w:rsidRPr="005E2218" w:rsidRDefault="00BE1BE8" w:rsidP="002D2A4B">
      <w:pPr>
        <w:ind w:left="720"/>
        <w:jc w:val="both"/>
        <w:rPr>
          <w:b/>
        </w:rPr>
      </w:pPr>
    </w:p>
    <w:p w14:paraId="34AD0F7F" w14:textId="77777777" w:rsidR="00BE1BE8" w:rsidRPr="005E2218" w:rsidRDefault="00BE1BE8" w:rsidP="002D2A4B">
      <w:pPr>
        <w:ind w:left="720"/>
        <w:jc w:val="both"/>
        <w:rPr>
          <w:b/>
        </w:rPr>
      </w:pPr>
    </w:p>
    <w:p w14:paraId="7EF910D4" w14:textId="77777777" w:rsidR="00BE1BE8" w:rsidRPr="005E2218" w:rsidRDefault="00BE1BE8" w:rsidP="002D2A4B">
      <w:pPr>
        <w:ind w:left="720"/>
        <w:jc w:val="both"/>
        <w:rPr>
          <w:b/>
        </w:rPr>
      </w:pPr>
    </w:p>
    <w:p w14:paraId="22F70B74" w14:textId="77777777" w:rsidR="00BE1BE8" w:rsidRPr="005E2218" w:rsidRDefault="00BE1BE8" w:rsidP="002D2A4B">
      <w:pPr>
        <w:ind w:left="720"/>
        <w:jc w:val="both"/>
        <w:rPr>
          <w:b/>
        </w:rPr>
      </w:pPr>
    </w:p>
    <w:p w14:paraId="7B2981D5" w14:textId="77777777" w:rsidR="00BE1BE8" w:rsidRPr="005E2218" w:rsidRDefault="00BE1BE8" w:rsidP="002D2A4B">
      <w:pPr>
        <w:ind w:left="720"/>
        <w:jc w:val="both"/>
        <w:rPr>
          <w:b/>
        </w:rPr>
      </w:pPr>
    </w:p>
    <w:p w14:paraId="389D76BE" w14:textId="77777777" w:rsidR="00BE1BE8" w:rsidRPr="005E2218" w:rsidRDefault="00BE1BE8" w:rsidP="002D2A4B">
      <w:pPr>
        <w:ind w:left="720"/>
        <w:jc w:val="both"/>
        <w:rPr>
          <w:b/>
        </w:rPr>
      </w:pPr>
    </w:p>
    <w:p w14:paraId="59C60F54" w14:textId="77777777" w:rsidR="00BE1BE8" w:rsidRPr="005E2218" w:rsidRDefault="00BE1BE8" w:rsidP="002D2A4B">
      <w:pPr>
        <w:ind w:left="720"/>
        <w:jc w:val="both"/>
        <w:rPr>
          <w:b/>
        </w:rPr>
      </w:pPr>
    </w:p>
    <w:p w14:paraId="22EE5051" w14:textId="77777777" w:rsidR="00BE1BE8" w:rsidRPr="005E2218" w:rsidRDefault="00BE1BE8" w:rsidP="002D2A4B">
      <w:pPr>
        <w:ind w:left="720"/>
        <w:jc w:val="both"/>
        <w:rPr>
          <w:b/>
        </w:rPr>
      </w:pPr>
    </w:p>
    <w:p w14:paraId="32622F5D" w14:textId="77777777" w:rsidR="00BE1BE8" w:rsidRPr="005E2218" w:rsidRDefault="00BE1BE8" w:rsidP="002D2A4B">
      <w:pPr>
        <w:ind w:left="720"/>
        <w:jc w:val="both"/>
        <w:rPr>
          <w:b/>
        </w:rPr>
      </w:pPr>
    </w:p>
    <w:p w14:paraId="0B7CAC6B" w14:textId="77777777" w:rsidR="00BE1BE8" w:rsidRPr="005E2218" w:rsidRDefault="00BE1BE8" w:rsidP="002D2A4B">
      <w:pPr>
        <w:ind w:left="720"/>
        <w:jc w:val="both"/>
        <w:rPr>
          <w:b/>
        </w:rPr>
      </w:pPr>
    </w:p>
    <w:p w14:paraId="1F6ADC50" w14:textId="77777777" w:rsidR="00BE1BE8" w:rsidRPr="005E2218" w:rsidRDefault="00BE1BE8" w:rsidP="002D2A4B">
      <w:pPr>
        <w:ind w:left="720"/>
        <w:jc w:val="both"/>
        <w:rPr>
          <w:b/>
        </w:rPr>
      </w:pPr>
    </w:p>
    <w:p w14:paraId="5280554D" w14:textId="77777777" w:rsidR="00BE1BE8" w:rsidRPr="005E2218" w:rsidRDefault="00BE1BE8" w:rsidP="002D2A4B">
      <w:pPr>
        <w:ind w:left="720"/>
        <w:jc w:val="both"/>
        <w:rPr>
          <w:b/>
        </w:rPr>
      </w:pPr>
    </w:p>
    <w:p w14:paraId="03F29D95" w14:textId="77777777" w:rsidR="00BE1BE8" w:rsidRPr="005E2218" w:rsidRDefault="00BE1BE8" w:rsidP="002D2A4B">
      <w:pPr>
        <w:ind w:left="720"/>
        <w:jc w:val="both"/>
        <w:rPr>
          <w:b/>
        </w:rPr>
      </w:pPr>
    </w:p>
    <w:p w14:paraId="0259B27D" w14:textId="77777777" w:rsidR="00BE1BE8" w:rsidRPr="005E2218" w:rsidRDefault="00BE1BE8" w:rsidP="002D2A4B">
      <w:pPr>
        <w:ind w:left="720"/>
        <w:jc w:val="both"/>
        <w:rPr>
          <w:b/>
        </w:rPr>
      </w:pPr>
    </w:p>
    <w:p w14:paraId="01A48FED" w14:textId="77777777" w:rsidR="00497413" w:rsidRDefault="00497413" w:rsidP="005E2218">
      <w:pPr>
        <w:pStyle w:val="Default"/>
        <w:jc w:val="center"/>
        <w:rPr>
          <w:b/>
          <w:bCs/>
          <w:sz w:val="32"/>
          <w:szCs w:val="32"/>
        </w:rPr>
      </w:pPr>
    </w:p>
    <w:p w14:paraId="1CEE5733" w14:textId="77777777" w:rsidR="00497413" w:rsidRDefault="00497413" w:rsidP="005E2218">
      <w:pPr>
        <w:pStyle w:val="Default"/>
        <w:jc w:val="center"/>
        <w:rPr>
          <w:b/>
          <w:bCs/>
          <w:sz w:val="32"/>
          <w:szCs w:val="32"/>
        </w:rPr>
      </w:pPr>
    </w:p>
    <w:p w14:paraId="67F15AFC" w14:textId="21322CD3" w:rsidR="002506D7" w:rsidRPr="005E2218" w:rsidRDefault="002506D7" w:rsidP="005E2218">
      <w:pPr>
        <w:pStyle w:val="Default"/>
        <w:jc w:val="center"/>
        <w:rPr>
          <w:b/>
          <w:bCs/>
          <w:sz w:val="32"/>
          <w:szCs w:val="32"/>
        </w:rPr>
      </w:pPr>
      <w:r w:rsidRPr="005E2218">
        <w:rPr>
          <w:b/>
          <w:bCs/>
          <w:sz w:val="32"/>
          <w:szCs w:val="32"/>
        </w:rPr>
        <w:lastRenderedPageBreak/>
        <w:t>CERTIFICATE</w:t>
      </w:r>
    </w:p>
    <w:p w14:paraId="46F19F2B" w14:textId="3E73FE33" w:rsidR="002506D7" w:rsidRPr="005E2218" w:rsidRDefault="002506D7" w:rsidP="002D2A4B">
      <w:pPr>
        <w:pStyle w:val="Default"/>
        <w:jc w:val="both"/>
        <w:rPr>
          <w:b/>
          <w:bCs/>
          <w:sz w:val="32"/>
          <w:szCs w:val="32"/>
        </w:rPr>
      </w:pPr>
    </w:p>
    <w:p w14:paraId="3F266106" w14:textId="77777777" w:rsidR="002506D7" w:rsidRPr="005E2218" w:rsidRDefault="002506D7" w:rsidP="002D2A4B">
      <w:pPr>
        <w:pStyle w:val="Default"/>
        <w:jc w:val="both"/>
        <w:rPr>
          <w:b/>
          <w:bCs/>
          <w:sz w:val="32"/>
          <w:szCs w:val="32"/>
        </w:rPr>
      </w:pPr>
    </w:p>
    <w:p w14:paraId="313C5F7F" w14:textId="54516CA7" w:rsidR="002506D7" w:rsidRPr="005E2218" w:rsidRDefault="002506D7" w:rsidP="002D2A4B">
      <w:pPr>
        <w:pStyle w:val="Default"/>
        <w:jc w:val="both"/>
      </w:pPr>
      <w:r w:rsidRPr="005E2218">
        <w:t>This is to certify that Project Report entitled “</w:t>
      </w:r>
      <w:proofErr w:type="spellStart"/>
      <w:r w:rsidR="007E059E" w:rsidRPr="005E2218">
        <w:rPr>
          <w:b/>
          <w:bCs/>
        </w:rPr>
        <w:t>Whatsapp</w:t>
      </w:r>
      <w:proofErr w:type="spellEnd"/>
      <w:r w:rsidR="007E059E" w:rsidRPr="005E2218">
        <w:rPr>
          <w:b/>
          <w:bCs/>
        </w:rPr>
        <w:t xml:space="preserve"> chat analyser</w:t>
      </w:r>
      <w:r w:rsidRPr="005E2218">
        <w:t xml:space="preserve">” which is submitted by </w:t>
      </w:r>
      <w:r w:rsidRPr="005E2218">
        <w:rPr>
          <w:b/>
          <w:bCs/>
        </w:rPr>
        <w:t>S</w:t>
      </w:r>
      <w:r w:rsidR="007E059E" w:rsidRPr="005E2218">
        <w:rPr>
          <w:b/>
          <w:bCs/>
        </w:rPr>
        <w:t>hivam Sharma</w:t>
      </w:r>
      <w:r w:rsidRPr="005E2218">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Pr="005E2218" w:rsidRDefault="002506D7" w:rsidP="002D2A4B">
      <w:pPr>
        <w:pStyle w:val="Default"/>
        <w:jc w:val="both"/>
      </w:pPr>
    </w:p>
    <w:p w14:paraId="56DDF5D0" w14:textId="0AF792EA" w:rsidR="002506D7" w:rsidRPr="005E2218" w:rsidRDefault="002506D7" w:rsidP="002D2A4B">
      <w:pPr>
        <w:pStyle w:val="Default"/>
        <w:jc w:val="both"/>
      </w:pPr>
    </w:p>
    <w:p w14:paraId="56CBDE11" w14:textId="661321D1" w:rsidR="009B4D85" w:rsidRPr="005E2218" w:rsidRDefault="009B4D85" w:rsidP="002D2A4B">
      <w:pPr>
        <w:pStyle w:val="Default"/>
        <w:jc w:val="both"/>
      </w:pPr>
    </w:p>
    <w:p w14:paraId="0705417F" w14:textId="6FAE4E32" w:rsidR="009B4D85" w:rsidRPr="005E2218" w:rsidRDefault="009B4D85" w:rsidP="002D2A4B">
      <w:pPr>
        <w:pStyle w:val="Default"/>
        <w:jc w:val="both"/>
      </w:pPr>
    </w:p>
    <w:p w14:paraId="0CFAC2B0" w14:textId="0B0B8A6B" w:rsidR="009B4D85" w:rsidRPr="005E2218" w:rsidRDefault="009B4D85" w:rsidP="002D2A4B">
      <w:pPr>
        <w:pStyle w:val="Default"/>
        <w:jc w:val="both"/>
        <w:rPr>
          <w:sz w:val="32"/>
          <w:szCs w:val="32"/>
        </w:rPr>
      </w:pPr>
    </w:p>
    <w:p w14:paraId="54C9F25A" w14:textId="62634B79" w:rsidR="009B4D85" w:rsidRPr="005E2218" w:rsidRDefault="009B4D85" w:rsidP="002D2A4B">
      <w:pPr>
        <w:pStyle w:val="Default"/>
        <w:jc w:val="both"/>
        <w:rPr>
          <w:sz w:val="32"/>
          <w:szCs w:val="32"/>
        </w:rPr>
      </w:pPr>
    </w:p>
    <w:p w14:paraId="16534690" w14:textId="13C6C17B" w:rsidR="009B4D85" w:rsidRPr="005E2218" w:rsidRDefault="009B4D85" w:rsidP="002D2A4B">
      <w:pPr>
        <w:pStyle w:val="Default"/>
        <w:jc w:val="both"/>
        <w:rPr>
          <w:sz w:val="32"/>
          <w:szCs w:val="32"/>
        </w:rPr>
      </w:pPr>
    </w:p>
    <w:p w14:paraId="4AF943E1" w14:textId="77777777" w:rsidR="009B4D85" w:rsidRPr="005E2218" w:rsidRDefault="009B4D85" w:rsidP="002D2A4B">
      <w:pPr>
        <w:pStyle w:val="Default"/>
        <w:jc w:val="both"/>
        <w:rPr>
          <w:sz w:val="32"/>
          <w:szCs w:val="32"/>
        </w:rPr>
      </w:pPr>
    </w:p>
    <w:p w14:paraId="5F12B9B1" w14:textId="77777777" w:rsidR="002506D7" w:rsidRPr="00384A43" w:rsidRDefault="002506D7" w:rsidP="002D2A4B">
      <w:pPr>
        <w:pStyle w:val="Default"/>
        <w:jc w:val="both"/>
        <w:rPr>
          <w:sz w:val="28"/>
          <w:szCs w:val="28"/>
        </w:rPr>
      </w:pPr>
    </w:p>
    <w:p w14:paraId="74285ED4" w14:textId="4F18E3CF" w:rsidR="002506D7" w:rsidRPr="00384A43" w:rsidRDefault="002506D7" w:rsidP="002D2A4B">
      <w:pPr>
        <w:pStyle w:val="Default"/>
        <w:jc w:val="both"/>
        <w:rPr>
          <w:b/>
          <w:bCs/>
          <w:sz w:val="28"/>
          <w:szCs w:val="28"/>
        </w:rPr>
      </w:pPr>
      <w:r w:rsidRPr="00384A43">
        <w:rPr>
          <w:b/>
          <w:bCs/>
          <w:sz w:val="28"/>
          <w:szCs w:val="28"/>
        </w:rPr>
        <w:t xml:space="preserve">Date: </w:t>
      </w:r>
      <w:r w:rsidRPr="00384A43">
        <w:rPr>
          <w:b/>
          <w:bCs/>
          <w:sz w:val="28"/>
          <w:szCs w:val="28"/>
        </w:rPr>
        <w:tab/>
      </w:r>
      <w:r w:rsidRPr="00384A43">
        <w:rPr>
          <w:b/>
          <w:bCs/>
          <w:sz w:val="28"/>
          <w:szCs w:val="28"/>
        </w:rPr>
        <w:tab/>
      </w:r>
      <w:r w:rsidRPr="00384A43">
        <w:rPr>
          <w:b/>
          <w:bCs/>
          <w:sz w:val="28"/>
          <w:szCs w:val="28"/>
        </w:rPr>
        <w:tab/>
      </w:r>
      <w:r w:rsidRPr="00384A43">
        <w:rPr>
          <w:b/>
          <w:bCs/>
          <w:sz w:val="28"/>
          <w:szCs w:val="28"/>
        </w:rPr>
        <w:tab/>
        <w:t>Supervisor Signature</w:t>
      </w:r>
    </w:p>
    <w:p w14:paraId="503826CF" w14:textId="77777777" w:rsidR="008B51F1" w:rsidRPr="00384A43" w:rsidRDefault="008B51F1" w:rsidP="002D2A4B">
      <w:pPr>
        <w:pStyle w:val="Default"/>
        <w:jc w:val="both"/>
        <w:rPr>
          <w:b/>
          <w:bCs/>
          <w:sz w:val="28"/>
          <w:szCs w:val="28"/>
        </w:rPr>
      </w:pPr>
    </w:p>
    <w:p w14:paraId="4BCAE719" w14:textId="60D28EB9" w:rsidR="002506D7" w:rsidRPr="00384A43" w:rsidRDefault="002506D7" w:rsidP="002D2A4B">
      <w:pPr>
        <w:pStyle w:val="Default"/>
        <w:jc w:val="both"/>
        <w:rPr>
          <w:sz w:val="28"/>
          <w:szCs w:val="28"/>
        </w:rPr>
      </w:pPr>
      <w:r w:rsidRPr="00384A43">
        <w:rPr>
          <w:sz w:val="28"/>
          <w:szCs w:val="28"/>
        </w:rPr>
        <w:tab/>
      </w:r>
      <w:r w:rsidRPr="00384A43">
        <w:rPr>
          <w:sz w:val="28"/>
          <w:szCs w:val="28"/>
        </w:rPr>
        <w:tab/>
      </w:r>
      <w:r w:rsidRPr="00384A43">
        <w:rPr>
          <w:sz w:val="28"/>
          <w:szCs w:val="28"/>
        </w:rPr>
        <w:tab/>
      </w:r>
      <w:r w:rsidRPr="00384A43">
        <w:rPr>
          <w:sz w:val="28"/>
          <w:szCs w:val="28"/>
        </w:rPr>
        <w:tab/>
      </w:r>
      <w:r w:rsidRPr="00384A43">
        <w:rPr>
          <w:sz w:val="28"/>
          <w:szCs w:val="28"/>
        </w:rPr>
        <w:tab/>
        <w:t>Supervisor</w:t>
      </w:r>
      <w:r w:rsidR="002D2A4B" w:rsidRPr="00384A43">
        <w:rPr>
          <w:sz w:val="28"/>
          <w:szCs w:val="28"/>
        </w:rPr>
        <w:t xml:space="preserve"> </w:t>
      </w:r>
      <w:proofErr w:type="gramStart"/>
      <w:r w:rsidRPr="00384A43">
        <w:rPr>
          <w:sz w:val="28"/>
          <w:szCs w:val="28"/>
        </w:rPr>
        <w:t xml:space="preserve">Name </w:t>
      </w:r>
      <w:r w:rsidR="008B51F1" w:rsidRPr="00384A43">
        <w:rPr>
          <w:sz w:val="28"/>
          <w:szCs w:val="28"/>
        </w:rPr>
        <w:t>:</w:t>
      </w:r>
      <w:proofErr w:type="gramEnd"/>
      <w:r w:rsidR="008B51F1" w:rsidRPr="00384A43">
        <w:rPr>
          <w:sz w:val="28"/>
          <w:szCs w:val="28"/>
        </w:rPr>
        <w:t xml:space="preserve"> Prof.</w:t>
      </w:r>
      <w:r w:rsidR="001A57A2" w:rsidRPr="00384A43">
        <w:rPr>
          <w:sz w:val="28"/>
          <w:szCs w:val="28"/>
        </w:rPr>
        <w:t xml:space="preserve"> Pooja Sharma</w:t>
      </w:r>
    </w:p>
    <w:p w14:paraId="499AAF04" w14:textId="77777777" w:rsidR="008B51F1" w:rsidRPr="005E2218" w:rsidRDefault="008B51F1" w:rsidP="002D2A4B">
      <w:pPr>
        <w:pStyle w:val="Default"/>
        <w:jc w:val="both"/>
        <w:rPr>
          <w:sz w:val="32"/>
          <w:szCs w:val="32"/>
        </w:rPr>
      </w:pPr>
    </w:p>
    <w:p w14:paraId="4389BB1D" w14:textId="27B987A9" w:rsidR="002506D7" w:rsidRPr="005E2218" w:rsidRDefault="002506D7" w:rsidP="002D2A4B">
      <w:pPr>
        <w:ind w:left="5760" w:firstLine="720"/>
        <w:jc w:val="both"/>
        <w:rPr>
          <w:b/>
          <w:bCs/>
          <w:sz w:val="32"/>
          <w:szCs w:val="32"/>
        </w:rPr>
      </w:pPr>
    </w:p>
    <w:p w14:paraId="3A7A6038" w14:textId="77777777" w:rsidR="002506D7" w:rsidRPr="005E2218" w:rsidRDefault="002506D7" w:rsidP="002D2A4B">
      <w:pPr>
        <w:ind w:left="720"/>
        <w:jc w:val="both"/>
        <w:rPr>
          <w:b/>
          <w:bCs/>
          <w:sz w:val="32"/>
          <w:szCs w:val="32"/>
        </w:rPr>
      </w:pPr>
    </w:p>
    <w:p w14:paraId="799EDDA5" w14:textId="77777777" w:rsidR="002506D7" w:rsidRPr="005E2218" w:rsidRDefault="002506D7" w:rsidP="002D2A4B">
      <w:pPr>
        <w:ind w:left="720"/>
        <w:jc w:val="both"/>
        <w:rPr>
          <w:b/>
          <w:bCs/>
          <w:sz w:val="32"/>
          <w:szCs w:val="32"/>
        </w:rPr>
      </w:pPr>
    </w:p>
    <w:p w14:paraId="44158D03" w14:textId="77777777" w:rsidR="002506D7" w:rsidRPr="005E2218" w:rsidRDefault="002506D7" w:rsidP="002D2A4B">
      <w:pPr>
        <w:ind w:left="720"/>
        <w:jc w:val="both"/>
        <w:rPr>
          <w:b/>
          <w:bCs/>
          <w:sz w:val="32"/>
          <w:szCs w:val="32"/>
        </w:rPr>
      </w:pPr>
    </w:p>
    <w:p w14:paraId="78CD9314" w14:textId="77777777" w:rsidR="002506D7" w:rsidRPr="005E2218" w:rsidRDefault="002506D7" w:rsidP="002D2A4B">
      <w:pPr>
        <w:ind w:left="720"/>
        <w:jc w:val="both"/>
        <w:rPr>
          <w:b/>
          <w:bCs/>
          <w:sz w:val="32"/>
          <w:szCs w:val="32"/>
        </w:rPr>
      </w:pPr>
    </w:p>
    <w:p w14:paraId="1B506000" w14:textId="77777777" w:rsidR="002506D7" w:rsidRPr="005E2218" w:rsidRDefault="002506D7" w:rsidP="002D2A4B">
      <w:pPr>
        <w:ind w:left="720"/>
        <w:jc w:val="both"/>
        <w:rPr>
          <w:b/>
          <w:bCs/>
          <w:sz w:val="32"/>
          <w:szCs w:val="32"/>
        </w:rPr>
      </w:pPr>
    </w:p>
    <w:p w14:paraId="3A802A0A" w14:textId="77777777" w:rsidR="002506D7" w:rsidRPr="005E2218" w:rsidRDefault="002506D7" w:rsidP="002D2A4B">
      <w:pPr>
        <w:ind w:left="720"/>
        <w:jc w:val="both"/>
        <w:rPr>
          <w:b/>
          <w:bCs/>
          <w:sz w:val="32"/>
          <w:szCs w:val="32"/>
        </w:rPr>
      </w:pPr>
    </w:p>
    <w:p w14:paraId="70572EDB" w14:textId="77777777" w:rsidR="002506D7" w:rsidRPr="005E2218" w:rsidRDefault="002506D7" w:rsidP="002D2A4B">
      <w:pPr>
        <w:ind w:left="720"/>
        <w:jc w:val="both"/>
        <w:rPr>
          <w:b/>
          <w:bCs/>
          <w:sz w:val="32"/>
          <w:szCs w:val="32"/>
        </w:rPr>
      </w:pPr>
    </w:p>
    <w:p w14:paraId="29ABA7B2" w14:textId="77777777" w:rsidR="002506D7" w:rsidRPr="005E2218" w:rsidRDefault="002506D7" w:rsidP="002D2A4B">
      <w:pPr>
        <w:ind w:left="720"/>
        <w:jc w:val="both"/>
        <w:rPr>
          <w:b/>
          <w:bCs/>
          <w:sz w:val="32"/>
          <w:szCs w:val="32"/>
        </w:rPr>
      </w:pPr>
    </w:p>
    <w:p w14:paraId="5CE4C7E9" w14:textId="77777777" w:rsidR="002506D7" w:rsidRPr="005E2218" w:rsidRDefault="002506D7" w:rsidP="002D2A4B">
      <w:pPr>
        <w:ind w:left="720"/>
        <w:jc w:val="both"/>
        <w:rPr>
          <w:b/>
          <w:bCs/>
          <w:sz w:val="32"/>
          <w:szCs w:val="32"/>
        </w:rPr>
      </w:pPr>
    </w:p>
    <w:p w14:paraId="64F418FF" w14:textId="77777777" w:rsidR="002506D7" w:rsidRPr="005E2218" w:rsidRDefault="002506D7" w:rsidP="002D2A4B">
      <w:pPr>
        <w:ind w:left="720"/>
        <w:jc w:val="both"/>
        <w:rPr>
          <w:b/>
          <w:bCs/>
          <w:sz w:val="32"/>
          <w:szCs w:val="32"/>
        </w:rPr>
      </w:pPr>
    </w:p>
    <w:p w14:paraId="7713AC52" w14:textId="77777777" w:rsidR="002506D7" w:rsidRPr="005E2218" w:rsidRDefault="002506D7" w:rsidP="002D2A4B">
      <w:pPr>
        <w:ind w:left="720"/>
        <w:jc w:val="both"/>
        <w:rPr>
          <w:b/>
          <w:bCs/>
          <w:sz w:val="32"/>
          <w:szCs w:val="32"/>
        </w:rPr>
      </w:pPr>
    </w:p>
    <w:p w14:paraId="093F7A22" w14:textId="77777777" w:rsidR="002506D7" w:rsidRPr="005E2218" w:rsidRDefault="002506D7" w:rsidP="002D2A4B">
      <w:pPr>
        <w:ind w:left="720"/>
        <w:jc w:val="both"/>
        <w:rPr>
          <w:b/>
          <w:bCs/>
          <w:sz w:val="32"/>
          <w:szCs w:val="32"/>
        </w:rPr>
      </w:pPr>
    </w:p>
    <w:p w14:paraId="3DC49C20" w14:textId="77777777" w:rsidR="002506D7" w:rsidRPr="005E2218" w:rsidRDefault="002506D7" w:rsidP="002D2A4B">
      <w:pPr>
        <w:ind w:left="720"/>
        <w:jc w:val="both"/>
        <w:rPr>
          <w:b/>
          <w:bCs/>
          <w:sz w:val="32"/>
          <w:szCs w:val="32"/>
        </w:rPr>
      </w:pPr>
    </w:p>
    <w:p w14:paraId="16629881" w14:textId="77777777" w:rsidR="002506D7" w:rsidRPr="005E2218" w:rsidRDefault="002506D7" w:rsidP="002D2A4B">
      <w:pPr>
        <w:ind w:left="720"/>
        <w:jc w:val="both"/>
        <w:rPr>
          <w:b/>
          <w:bCs/>
          <w:sz w:val="32"/>
          <w:szCs w:val="32"/>
        </w:rPr>
      </w:pPr>
    </w:p>
    <w:p w14:paraId="7ECA218A" w14:textId="77777777" w:rsidR="002506D7" w:rsidRPr="005E2218" w:rsidRDefault="002506D7" w:rsidP="002D2A4B">
      <w:pPr>
        <w:ind w:left="720"/>
        <w:jc w:val="both"/>
        <w:rPr>
          <w:b/>
          <w:bCs/>
          <w:sz w:val="32"/>
          <w:szCs w:val="32"/>
        </w:rPr>
      </w:pPr>
    </w:p>
    <w:p w14:paraId="524A39A2" w14:textId="77777777" w:rsidR="002506D7" w:rsidRPr="005E2218" w:rsidRDefault="002506D7" w:rsidP="002D2A4B">
      <w:pPr>
        <w:ind w:left="720"/>
        <w:jc w:val="both"/>
        <w:rPr>
          <w:b/>
          <w:bCs/>
          <w:sz w:val="32"/>
          <w:szCs w:val="32"/>
        </w:rPr>
      </w:pPr>
    </w:p>
    <w:p w14:paraId="6AF06B43" w14:textId="77777777" w:rsidR="002506D7" w:rsidRPr="005E2218" w:rsidRDefault="002506D7" w:rsidP="002D2A4B">
      <w:pPr>
        <w:ind w:left="720"/>
        <w:jc w:val="both"/>
        <w:rPr>
          <w:b/>
          <w:bCs/>
          <w:sz w:val="32"/>
          <w:szCs w:val="32"/>
        </w:rPr>
      </w:pPr>
    </w:p>
    <w:p w14:paraId="67AEE7A1" w14:textId="6CFB07ED" w:rsidR="009B4D85" w:rsidRPr="005E2218" w:rsidRDefault="009B4D85" w:rsidP="005E2218">
      <w:pPr>
        <w:pStyle w:val="Default"/>
        <w:jc w:val="center"/>
        <w:rPr>
          <w:b/>
          <w:bCs/>
          <w:sz w:val="32"/>
          <w:szCs w:val="32"/>
        </w:rPr>
      </w:pPr>
      <w:r w:rsidRPr="005E2218">
        <w:rPr>
          <w:b/>
          <w:bCs/>
          <w:sz w:val="32"/>
          <w:szCs w:val="32"/>
        </w:rPr>
        <w:t>ACKNOWLEDGEMENT</w:t>
      </w:r>
    </w:p>
    <w:p w14:paraId="756C045C" w14:textId="4BF0219A" w:rsidR="009B4D85" w:rsidRPr="005E2218" w:rsidRDefault="009B4D85" w:rsidP="002D2A4B">
      <w:pPr>
        <w:pStyle w:val="Default"/>
        <w:jc w:val="both"/>
        <w:rPr>
          <w:b/>
          <w:bCs/>
          <w:sz w:val="32"/>
          <w:szCs w:val="32"/>
        </w:rPr>
      </w:pPr>
    </w:p>
    <w:p w14:paraId="5645E53D" w14:textId="77777777" w:rsidR="009B4D85" w:rsidRPr="005E2218" w:rsidRDefault="009B4D85" w:rsidP="002D2A4B">
      <w:pPr>
        <w:pStyle w:val="Default"/>
        <w:jc w:val="both"/>
        <w:rPr>
          <w:sz w:val="32"/>
          <w:szCs w:val="32"/>
        </w:rPr>
      </w:pPr>
    </w:p>
    <w:p w14:paraId="3BF90865" w14:textId="614F3FDA" w:rsidR="009B4D85" w:rsidRPr="005E2218" w:rsidRDefault="009B4D85" w:rsidP="002D2A4B">
      <w:pPr>
        <w:pStyle w:val="Default"/>
        <w:jc w:val="both"/>
      </w:pPr>
      <w:r w:rsidRPr="005E2218">
        <w:t xml:space="preserve">It gives us a great sense of pleasure to present the synopsis of the </w:t>
      </w:r>
      <w:proofErr w:type="spellStart"/>
      <w:proofErr w:type="gramStart"/>
      <w:r w:rsidRPr="005E2218">
        <w:t>B.Tech</w:t>
      </w:r>
      <w:proofErr w:type="spellEnd"/>
      <w:proofErr w:type="gramEnd"/>
      <w:r w:rsidRPr="005E2218">
        <w:t xml:space="preserve"> Mini Project undertaken during B.Tech. Third Year. We owe a special debt of gratitude to </w:t>
      </w:r>
      <w:r w:rsidR="008B51F1" w:rsidRPr="005E2218">
        <w:rPr>
          <w:color w:val="000000" w:themeColor="text1"/>
        </w:rPr>
        <w:t xml:space="preserve">Prof. </w:t>
      </w:r>
      <w:r w:rsidR="001A57A2" w:rsidRPr="005E2218">
        <w:rPr>
          <w:color w:val="000000" w:themeColor="text1"/>
        </w:rPr>
        <w:t xml:space="preserve">Pooja </w:t>
      </w:r>
      <w:r w:rsidR="008B51F1" w:rsidRPr="005E2218">
        <w:rPr>
          <w:color w:val="000000" w:themeColor="text1"/>
        </w:rPr>
        <w:t>Sharma</w:t>
      </w:r>
      <w:r w:rsidRPr="005E2218">
        <w:t>, Department of Computer Science, KIET Group of Institutions,</w:t>
      </w:r>
      <w:r w:rsidR="00C05DD2" w:rsidRPr="005E2218">
        <w:t xml:space="preserve"> Delhi- NCR,</w:t>
      </w:r>
      <w:r w:rsidRPr="005E2218">
        <w:t xml:space="preserve"> Ghaziabad, for his</w:t>
      </w:r>
      <w:r w:rsidR="00C05DD2" w:rsidRPr="005E2218">
        <w:t>/her</w:t>
      </w:r>
      <w:r w:rsidRPr="005E2218">
        <w:t xml:space="preserve"> constant support and guidance throughout the course of our work. </w:t>
      </w:r>
      <w:r w:rsidR="008B51F1" w:rsidRPr="005E2218">
        <w:rPr>
          <w:color w:val="000000" w:themeColor="text1"/>
        </w:rPr>
        <w:t>Her</w:t>
      </w:r>
      <w:r w:rsidRPr="005E2218">
        <w:t xml:space="preserve"> sincerity, thoroughness and perseverance have been a constant source of inspiration for us. It is only his</w:t>
      </w:r>
      <w:r w:rsidR="00C05DD2" w:rsidRPr="005E2218">
        <w:t>/her</w:t>
      </w:r>
      <w:r w:rsidRPr="005E2218">
        <w:t xml:space="preserve"> cognizant efforts that our endeavours have seen the light of the day. </w:t>
      </w:r>
    </w:p>
    <w:p w14:paraId="5BC3DCA9" w14:textId="25A93592" w:rsidR="009B4D85" w:rsidRPr="005E2218" w:rsidRDefault="009B4D85" w:rsidP="002D2A4B">
      <w:pPr>
        <w:pStyle w:val="Default"/>
        <w:jc w:val="both"/>
      </w:pPr>
      <w:r w:rsidRPr="005E2218">
        <w:t xml:space="preserve">We also take the opportunity to acknowledge the contribution of </w:t>
      </w:r>
      <w:proofErr w:type="spellStart"/>
      <w:r w:rsidRPr="005E2218">
        <w:t>Dr</w:t>
      </w:r>
      <w:r w:rsidR="00C05DD2" w:rsidRPr="005E2218">
        <w:t>.</w:t>
      </w:r>
      <w:proofErr w:type="spellEnd"/>
      <w:r w:rsidR="00C05DD2" w:rsidRPr="005E2218">
        <w:t xml:space="preserve"> </w:t>
      </w:r>
      <w:r w:rsidR="00210EC1" w:rsidRPr="005E2218">
        <w:t>Ajay Kumar Shrivastava</w:t>
      </w:r>
      <w:r w:rsidRPr="005E2218">
        <w:t>, Head of the Department of Computer Science</w:t>
      </w:r>
      <w:r w:rsidR="00C05DD2" w:rsidRPr="005E2218">
        <w:t>, KIET Group of Institutions, Delhi- NCR, Ghaziabad</w:t>
      </w:r>
      <w:r w:rsidRPr="005E2218">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5E2218" w:rsidRDefault="009B4D85" w:rsidP="002D2A4B">
      <w:pPr>
        <w:pStyle w:val="Default"/>
        <w:jc w:val="both"/>
      </w:pPr>
      <w:r w:rsidRPr="005E2218">
        <w:t xml:space="preserve">Last but not the least, we acknowledge our friends for their contribution to the completion of the project. </w:t>
      </w:r>
    </w:p>
    <w:p w14:paraId="070DEBF7" w14:textId="77777777" w:rsidR="00C05DD2" w:rsidRPr="005E2218" w:rsidRDefault="00C05DD2" w:rsidP="002D2A4B">
      <w:pPr>
        <w:pStyle w:val="Default"/>
        <w:jc w:val="both"/>
      </w:pPr>
    </w:p>
    <w:p w14:paraId="01C66BEC" w14:textId="77777777" w:rsidR="00C05DD2" w:rsidRPr="005E2218" w:rsidRDefault="00C05DD2" w:rsidP="002D2A4B">
      <w:pPr>
        <w:pStyle w:val="Default"/>
        <w:jc w:val="both"/>
      </w:pPr>
    </w:p>
    <w:p w14:paraId="55897167" w14:textId="77777777" w:rsidR="00C05DD2" w:rsidRPr="005E2218" w:rsidRDefault="00C05DD2" w:rsidP="002D2A4B">
      <w:pPr>
        <w:pStyle w:val="Default"/>
        <w:jc w:val="both"/>
        <w:rPr>
          <w:sz w:val="23"/>
          <w:szCs w:val="23"/>
        </w:rPr>
      </w:pPr>
    </w:p>
    <w:p w14:paraId="17BDB153" w14:textId="77777777" w:rsidR="00C05DD2" w:rsidRPr="005E2218" w:rsidRDefault="00C05DD2" w:rsidP="002D2A4B">
      <w:pPr>
        <w:pStyle w:val="Default"/>
        <w:jc w:val="both"/>
        <w:rPr>
          <w:sz w:val="23"/>
          <w:szCs w:val="23"/>
        </w:rPr>
      </w:pPr>
    </w:p>
    <w:p w14:paraId="6D661E89" w14:textId="77777777" w:rsidR="00C05DD2" w:rsidRPr="005E2218" w:rsidRDefault="00C05DD2" w:rsidP="002D2A4B">
      <w:pPr>
        <w:pStyle w:val="Default"/>
        <w:jc w:val="both"/>
        <w:rPr>
          <w:sz w:val="23"/>
          <w:szCs w:val="23"/>
        </w:rPr>
      </w:pPr>
    </w:p>
    <w:p w14:paraId="70F1F522" w14:textId="75CFE5D9" w:rsidR="009B4D85" w:rsidRPr="005E2218" w:rsidRDefault="009B4D85" w:rsidP="002D2A4B">
      <w:pPr>
        <w:pStyle w:val="Default"/>
        <w:jc w:val="both"/>
        <w:rPr>
          <w:sz w:val="23"/>
          <w:szCs w:val="23"/>
        </w:rPr>
      </w:pPr>
      <w:r w:rsidRPr="005E2218">
        <w:rPr>
          <w:sz w:val="23"/>
          <w:szCs w:val="23"/>
        </w:rPr>
        <w:t xml:space="preserve">Signature: </w:t>
      </w:r>
    </w:p>
    <w:p w14:paraId="43B19E82" w14:textId="77777777" w:rsidR="00916F0E" w:rsidRPr="005E2218" w:rsidRDefault="00916F0E" w:rsidP="002D2A4B">
      <w:pPr>
        <w:pStyle w:val="Default"/>
        <w:jc w:val="both"/>
        <w:rPr>
          <w:sz w:val="23"/>
          <w:szCs w:val="23"/>
        </w:rPr>
      </w:pPr>
    </w:p>
    <w:p w14:paraId="0D560CF8" w14:textId="101AB1A1" w:rsidR="009B4D85" w:rsidRPr="005E2218" w:rsidRDefault="009B4D85" w:rsidP="002D2A4B">
      <w:pPr>
        <w:pStyle w:val="Default"/>
        <w:jc w:val="both"/>
        <w:rPr>
          <w:sz w:val="23"/>
          <w:szCs w:val="23"/>
        </w:rPr>
      </w:pPr>
      <w:proofErr w:type="gramStart"/>
      <w:r w:rsidRPr="005E2218">
        <w:rPr>
          <w:sz w:val="23"/>
          <w:szCs w:val="23"/>
        </w:rPr>
        <w:t>Date :</w:t>
      </w:r>
      <w:proofErr w:type="gramEnd"/>
      <w:r w:rsidRPr="005E2218">
        <w:rPr>
          <w:sz w:val="23"/>
          <w:szCs w:val="23"/>
        </w:rPr>
        <w:t xml:space="preserve">  </w:t>
      </w:r>
    </w:p>
    <w:p w14:paraId="6B1D1D24" w14:textId="77777777" w:rsidR="00916F0E" w:rsidRPr="005E2218" w:rsidRDefault="00916F0E" w:rsidP="002D2A4B">
      <w:pPr>
        <w:pStyle w:val="Default"/>
        <w:jc w:val="both"/>
        <w:rPr>
          <w:sz w:val="23"/>
          <w:szCs w:val="23"/>
        </w:rPr>
      </w:pPr>
    </w:p>
    <w:p w14:paraId="393C440F" w14:textId="56F3DBFF" w:rsidR="009B4D85" w:rsidRPr="005E2218" w:rsidRDefault="009B4D85" w:rsidP="002D2A4B">
      <w:pPr>
        <w:pStyle w:val="Default"/>
        <w:jc w:val="both"/>
        <w:rPr>
          <w:sz w:val="23"/>
          <w:szCs w:val="23"/>
        </w:rPr>
      </w:pPr>
      <w:proofErr w:type="gramStart"/>
      <w:r w:rsidRPr="005E2218">
        <w:rPr>
          <w:sz w:val="23"/>
          <w:szCs w:val="23"/>
        </w:rPr>
        <w:t>Name :</w:t>
      </w:r>
      <w:proofErr w:type="gramEnd"/>
      <w:r w:rsidRPr="005E2218">
        <w:rPr>
          <w:sz w:val="23"/>
          <w:szCs w:val="23"/>
        </w:rPr>
        <w:t xml:space="preserve"> </w:t>
      </w:r>
      <w:r w:rsidR="008B51F1" w:rsidRPr="005E2218">
        <w:rPr>
          <w:sz w:val="23"/>
          <w:szCs w:val="23"/>
        </w:rPr>
        <w:t xml:space="preserve">Shivam Sharma , Shivam </w:t>
      </w:r>
      <w:proofErr w:type="spellStart"/>
      <w:r w:rsidR="008B51F1" w:rsidRPr="005E2218">
        <w:rPr>
          <w:sz w:val="23"/>
          <w:szCs w:val="23"/>
        </w:rPr>
        <w:t>Nautiyal</w:t>
      </w:r>
      <w:proofErr w:type="spellEnd"/>
    </w:p>
    <w:p w14:paraId="644BB175" w14:textId="77777777" w:rsidR="00916F0E" w:rsidRPr="005E2218" w:rsidRDefault="00916F0E" w:rsidP="002D2A4B">
      <w:pPr>
        <w:pStyle w:val="Default"/>
        <w:jc w:val="both"/>
        <w:rPr>
          <w:sz w:val="23"/>
          <w:szCs w:val="23"/>
        </w:rPr>
      </w:pPr>
    </w:p>
    <w:p w14:paraId="4713782D" w14:textId="6DA17806" w:rsidR="009B4D85" w:rsidRPr="005E2218" w:rsidRDefault="009B4D85" w:rsidP="002D2A4B">
      <w:pPr>
        <w:jc w:val="both"/>
        <w:rPr>
          <w:sz w:val="23"/>
          <w:szCs w:val="23"/>
        </w:rPr>
      </w:pPr>
      <w:r w:rsidRPr="005E2218">
        <w:rPr>
          <w:sz w:val="23"/>
          <w:szCs w:val="23"/>
        </w:rPr>
        <w:t xml:space="preserve">Roll No: </w:t>
      </w:r>
      <w:r w:rsidR="008B51F1" w:rsidRPr="005E2218">
        <w:rPr>
          <w:sz w:val="23"/>
          <w:szCs w:val="23"/>
        </w:rPr>
        <w:t>2000290120150, 2000290120149</w:t>
      </w:r>
    </w:p>
    <w:p w14:paraId="66867098" w14:textId="4E9A5F25" w:rsidR="007E059E" w:rsidRPr="005E2218" w:rsidRDefault="007E059E" w:rsidP="002D2A4B">
      <w:pPr>
        <w:jc w:val="both"/>
        <w:rPr>
          <w:sz w:val="23"/>
          <w:szCs w:val="23"/>
        </w:rPr>
      </w:pPr>
    </w:p>
    <w:p w14:paraId="1340E5D0" w14:textId="3BBD0819" w:rsidR="007E059E" w:rsidRPr="005E2218" w:rsidRDefault="007E059E" w:rsidP="002D2A4B">
      <w:pPr>
        <w:jc w:val="both"/>
        <w:rPr>
          <w:sz w:val="23"/>
          <w:szCs w:val="23"/>
        </w:rPr>
      </w:pPr>
    </w:p>
    <w:p w14:paraId="5DEC6F03" w14:textId="526BAE50" w:rsidR="007E059E" w:rsidRPr="005E2218" w:rsidRDefault="007E059E" w:rsidP="002D2A4B">
      <w:pPr>
        <w:jc w:val="both"/>
        <w:rPr>
          <w:sz w:val="23"/>
          <w:szCs w:val="23"/>
        </w:rPr>
      </w:pPr>
    </w:p>
    <w:p w14:paraId="080B264E" w14:textId="2EC93FC0" w:rsidR="007E059E" w:rsidRPr="005E2218" w:rsidRDefault="007E059E" w:rsidP="002D2A4B">
      <w:pPr>
        <w:jc w:val="both"/>
        <w:rPr>
          <w:sz w:val="23"/>
          <w:szCs w:val="23"/>
        </w:rPr>
      </w:pPr>
    </w:p>
    <w:p w14:paraId="799F722D" w14:textId="74EC28D9" w:rsidR="007E059E" w:rsidRPr="005E2218" w:rsidRDefault="007E059E" w:rsidP="002D2A4B">
      <w:pPr>
        <w:jc w:val="both"/>
        <w:rPr>
          <w:sz w:val="23"/>
          <w:szCs w:val="23"/>
        </w:rPr>
      </w:pPr>
    </w:p>
    <w:p w14:paraId="22E7FA74" w14:textId="38800417" w:rsidR="007E059E" w:rsidRPr="005E2218" w:rsidRDefault="007E059E" w:rsidP="002D2A4B">
      <w:pPr>
        <w:jc w:val="both"/>
        <w:rPr>
          <w:sz w:val="23"/>
          <w:szCs w:val="23"/>
        </w:rPr>
      </w:pPr>
    </w:p>
    <w:p w14:paraId="2229B8EE" w14:textId="35A83C62" w:rsidR="007E059E" w:rsidRPr="005E2218" w:rsidRDefault="007E059E" w:rsidP="002D2A4B">
      <w:pPr>
        <w:jc w:val="both"/>
        <w:rPr>
          <w:sz w:val="23"/>
          <w:szCs w:val="23"/>
        </w:rPr>
      </w:pPr>
    </w:p>
    <w:p w14:paraId="12213EBE" w14:textId="2070A8E9" w:rsidR="007E059E" w:rsidRPr="005E2218" w:rsidRDefault="007E059E" w:rsidP="002D2A4B">
      <w:pPr>
        <w:jc w:val="both"/>
        <w:rPr>
          <w:sz w:val="23"/>
          <w:szCs w:val="23"/>
        </w:rPr>
      </w:pPr>
    </w:p>
    <w:p w14:paraId="1D0CBABA" w14:textId="0C64415F" w:rsidR="007E059E" w:rsidRPr="005E2218" w:rsidRDefault="007E059E" w:rsidP="002D2A4B">
      <w:pPr>
        <w:jc w:val="both"/>
        <w:rPr>
          <w:sz w:val="23"/>
          <w:szCs w:val="23"/>
        </w:rPr>
      </w:pPr>
    </w:p>
    <w:p w14:paraId="7D2C9E25" w14:textId="77777777" w:rsidR="007E059E" w:rsidRPr="005E2218" w:rsidRDefault="007E059E" w:rsidP="002D2A4B">
      <w:pPr>
        <w:jc w:val="both"/>
        <w:rPr>
          <w:b/>
          <w:bCs/>
          <w:sz w:val="32"/>
          <w:szCs w:val="32"/>
        </w:rPr>
      </w:pPr>
    </w:p>
    <w:p w14:paraId="07211E1E" w14:textId="77777777" w:rsidR="002D2A4B" w:rsidRPr="005E2218" w:rsidRDefault="002D2A4B" w:rsidP="002D2A4B">
      <w:pPr>
        <w:ind w:left="2880"/>
        <w:jc w:val="both"/>
        <w:rPr>
          <w:b/>
          <w:bCs/>
          <w:sz w:val="36"/>
          <w:szCs w:val="36"/>
        </w:rPr>
      </w:pPr>
    </w:p>
    <w:p w14:paraId="473B4DD4" w14:textId="77777777" w:rsidR="00384A43" w:rsidRDefault="00384A43" w:rsidP="002D2A4B">
      <w:pPr>
        <w:ind w:left="2880" w:firstLine="720"/>
        <w:jc w:val="both"/>
        <w:rPr>
          <w:b/>
          <w:bCs/>
          <w:sz w:val="32"/>
          <w:szCs w:val="32"/>
        </w:rPr>
      </w:pPr>
    </w:p>
    <w:p w14:paraId="7CED2358" w14:textId="242C0151" w:rsidR="00BE1BE8" w:rsidRPr="005E2218" w:rsidRDefault="00B20084" w:rsidP="002D2A4B">
      <w:pPr>
        <w:ind w:left="2880" w:firstLine="720"/>
        <w:jc w:val="both"/>
        <w:rPr>
          <w:b/>
          <w:bCs/>
          <w:sz w:val="32"/>
          <w:szCs w:val="32"/>
        </w:rPr>
      </w:pPr>
      <w:r w:rsidRPr="005E2218">
        <w:rPr>
          <w:b/>
          <w:bCs/>
          <w:sz w:val="32"/>
          <w:szCs w:val="32"/>
        </w:rPr>
        <w:lastRenderedPageBreak/>
        <w:t>A</w:t>
      </w:r>
      <w:r w:rsidR="00BB7024" w:rsidRPr="005E2218">
        <w:rPr>
          <w:b/>
          <w:bCs/>
          <w:sz w:val="32"/>
          <w:szCs w:val="32"/>
        </w:rPr>
        <w:t>BSTRACT</w:t>
      </w:r>
    </w:p>
    <w:p w14:paraId="3A41D249" w14:textId="0A2D0F6B" w:rsidR="00770AD9" w:rsidRPr="005E2218" w:rsidRDefault="00770AD9" w:rsidP="002D2A4B">
      <w:pPr>
        <w:ind w:left="2880"/>
        <w:jc w:val="both"/>
        <w:rPr>
          <w:b/>
          <w:bCs/>
          <w:sz w:val="36"/>
          <w:szCs w:val="36"/>
        </w:rPr>
      </w:pPr>
    </w:p>
    <w:p w14:paraId="7DB527A0" w14:textId="77777777" w:rsidR="00770AD9" w:rsidRPr="005E2218" w:rsidRDefault="00770AD9" w:rsidP="002D2A4B">
      <w:pPr>
        <w:ind w:left="2880"/>
        <w:jc w:val="both"/>
        <w:rPr>
          <w:b/>
          <w:bCs/>
          <w:sz w:val="36"/>
          <w:szCs w:val="36"/>
        </w:rPr>
      </w:pPr>
    </w:p>
    <w:p w14:paraId="0D310088" w14:textId="77777777" w:rsidR="00F6230D" w:rsidRPr="005E2218" w:rsidRDefault="00F6230D" w:rsidP="002D2A4B">
      <w:pPr>
        <w:ind w:left="720"/>
        <w:jc w:val="both"/>
        <w:rPr>
          <w:color w:val="C9D1D9"/>
          <w:sz w:val="28"/>
          <w:szCs w:val="28"/>
          <w:shd w:val="clear" w:color="auto" w:fill="0D1117"/>
        </w:rPr>
      </w:pPr>
    </w:p>
    <w:p w14:paraId="1D10F698" w14:textId="274B4208" w:rsidR="00F6230D" w:rsidRPr="005E2218" w:rsidRDefault="00F6230D" w:rsidP="002D2A4B">
      <w:pPr>
        <w:ind w:left="720"/>
        <w:jc w:val="both"/>
        <w:rPr>
          <w:color w:val="595959" w:themeColor="text1" w:themeTint="A6"/>
        </w:rPr>
      </w:pPr>
      <w:r w:rsidRPr="005E2218">
        <w:rPr>
          <w:color w:val="595959" w:themeColor="text1" w:themeTint="A6"/>
        </w:rPr>
        <w:t xml:space="preserve">This Web App gives a detailed report about the </w:t>
      </w:r>
      <w:proofErr w:type="spellStart"/>
      <w:r w:rsidRPr="005E2218">
        <w:rPr>
          <w:color w:val="595959" w:themeColor="text1" w:themeTint="A6"/>
        </w:rPr>
        <w:t>whatsapp</w:t>
      </w:r>
      <w:proofErr w:type="spellEnd"/>
      <w:r w:rsidRPr="005E2218">
        <w:rPr>
          <w:color w:val="595959" w:themeColor="text1" w:themeTint="A6"/>
        </w:rPr>
        <w:t xml:space="preserve"> group chats as well as individual chats.</w:t>
      </w:r>
    </w:p>
    <w:p w14:paraId="629FC789" w14:textId="59E8C8BC" w:rsidR="00BB7024" w:rsidRPr="005E2218" w:rsidRDefault="00F6230D" w:rsidP="002D2A4B">
      <w:pPr>
        <w:ind w:left="720"/>
        <w:jc w:val="both"/>
        <w:rPr>
          <w:color w:val="404040" w:themeColor="text1" w:themeTint="BF"/>
          <w:sz w:val="28"/>
          <w:szCs w:val="28"/>
        </w:rPr>
      </w:pPr>
      <w:r w:rsidRPr="005E2218">
        <w:rPr>
          <w:color w:val="595959" w:themeColor="text1" w:themeTint="A6"/>
        </w:rPr>
        <w:t xml:space="preserve">It takes the chats text file generate by </w:t>
      </w:r>
      <w:proofErr w:type="spellStart"/>
      <w:r w:rsidRPr="005E2218">
        <w:rPr>
          <w:color w:val="595959" w:themeColor="text1" w:themeTint="A6"/>
        </w:rPr>
        <w:t>Whatsapp</w:t>
      </w:r>
      <w:proofErr w:type="spellEnd"/>
      <w:r w:rsidRPr="005E2218">
        <w:rPr>
          <w:color w:val="595959" w:themeColor="text1" w:themeTint="A6"/>
        </w:rPr>
        <w:t xml:space="preserve"> export (without media), preprocesses the </w:t>
      </w:r>
      <w:proofErr w:type="gramStart"/>
      <w:r w:rsidRPr="005E2218">
        <w:rPr>
          <w:color w:val="595959" w:themeColor="text1" w:themeTint="A6"/>
        </w:rPr>
        <w:t>data ,</w:t>
      </w:r>
      <w:proofErr w:type="gramEnd"/>
      <w:r w:rsidRPr="005E2218">
        <w:rPr>
          <w:color w:val="595959" w:themeColor="text1" w:themeTint="A6"/>
        </w:rPr>
        <w:t xml:space="preserve"> deletes the file uploaded, and generates the stats report.</w:t>
      </w:r>
      <w:r w:rsidR="00770AD9" w:rsidRPr="005E2218">
        <w:rPr>
          <w:color w:val="595959" w:themeColor="text1" w:themeTint="A6"/>
        </w:rPr>
        <w:t xml:space="preserve"> </w:t>
      </w:r>
      <w:r w:rsidRPr="005E2218">
        <w:rPr>
          <w:color w:val="404040" w:themeColor="text1" w:themeTint="BF"/>
        </w:rPr>
        <w:t xml:space="preserve">Libraries Used are Pandas, </w:t>
      </w:r>
      <w:proofErr w:type="gramStart"/>
      <w:r w:rsidRPr="005E2218">
        <w:rPr>
          <w:color w:val="404040" w:themeColor="text1" w:themeTint="BF"/>
        </w:rPr>
        <w:t>Matplotlib ,</w:t>
      </w:r>
      <w:proofErr w:type="gramEnd"/>
      <w:r w:rsidRPr="005E2218">
        <w:rPr>
          <w:color w:val="404040" w:themeColor="text1" w:themeTint="BF"/>
        </w:rPr>
        <w:t xml:space="preserve"> Regex , Seaborn, </w:t>
      </w:r>
      <w:proofErr w:type="spellStart"/>
      <w:r w:rsidRPr="005E2218">
        <w:rPr>
          <w:color w:val="404040" w:themeColor="text1" w:themeTint="BF"/>
        </w:rPr>
        <w:t>Wordcloud</w:t>
      </w:r>
      <w:proofErr w:type="spellEnd"/>
      <w:r w:rsidRPr="005E2218">
        <w:rPr>
          <w:color w:val="404040" w:themeColor="text1" w:themeTint="BF"/>
        </w:rPr>
        <w:t xml:space="preserve"> , </w:t>
      </w:r>
      <w:proofErr w:type="spellStart"/>
      <w:r w:rsidRPr="005E2218">
        <w:rPr>
          <w:color w:val="404040" w:themeColor="text1" w:themeTint="BF"/>
        </w:rPr>
        <w:t>urlextract</w:t>
      </w:r>
      <w:proofErr w:type="spellEnd"/>
      <w:r w:rsidRPr="005E2218">
        <w:rPr>
          <w:color w:val="404040" w:themeColor="text1" w:themeTint="BF"/>
        </w:rPr>
        <w:t xml:space="preserve">, emoji. </w:t>
      </w:r>
      <w:proofErr w:type="gramStart"/>
      <w:r w:rsidRPr="005E2218">
        <w:rPr>
          <w:color w:val="404040" w:themeColor="text1" w:themeTint="BF"/>
        </w:rPr>
        <w:t>Basically</w:t>
      </w:r>
      <w:proofErr w:type="gramEnd"/>
      <w:r w:rsidRPr="005E2218">
        <w:rPr>
          <w:color w:val="404040" w:themeColor="text1" w:themeTint="BF"/>
        </w:rPr>
        <w:t xml:space="preserve"> Whole project is developed</w:t>
      </w:r>
      <w:r w:rsidR="001B70B1" w:rsidRPr="005E2218">
        <w:rPr>
          <w:color w:val="404040" w:themeColor="text1" w:themeTint="BF"/>
        </w:rPr>
        <w:t xml:space="preserve"> by python and libraries provided by python.</w:t>
      </w:r>
      <w:r w:rsidR="00770AD9" w:rsidRPr="005E2218">
        <w:rPr>
          <w:color w:val="404040" w:themeColor="text1" w:themeTint="BF"/>
        </w:rPr>
        <w:t xml:space="preserve"> </w:t>
      </w:r>
      <w:r w:rsidR="001B70B1" w:rsidRPr="005E2218">
        <w:rPr>
          <w:color w:val="404040" w:themeColor="text1" w:themeTint="BF"/>
        </w:rPr>
        <w:t xml:space="preserve">This Application is deployed on </w:t>
      </w:r>
      <w:proofErr w:type="spellStart"/>
      <w:r w:rsidR="001B70B1" w:rsidRPr="005E2218">
        <w:rPr>
          <w:color w:val="404040" w:themeColor="text1" w:themeTint="BF"/>
        </w:rPr>
        <w:t>streamlit</w:t>
      </w:r>
      <w:proofErr w:type="spellEnd"/>
      <w:r w:rsidR="001B70B1" w:rsidRPr="005E2218">
        <w:rPr>
          <w:color w:val="404040" w:themeColor="text1" w:themeTint="BF"/>
        </w:rPr>
        <w:t xml:space="preserve"> cloud for free. It provide statistics of chat like most active users, Daily timeline, mont</w:t>
      </w:r>
      <w:r w:rsidR="003E2478" w:rsidRPr="005E2218">
        <w:rPr>
          <w:color w:val="404040" w:themeColor="text1" w:themeTint="BF"/>
        </w:rPr>
        <w:t xml:space="preserve">hly </w:t>
      </w:r>
      <w:proofErr w:type="gramStart"/>
      <w:r w:rsidR="003E2478" w:rsidRPr="005E2218">
        <w:rPr>
          <w:color w:val="404040" w:themeColor="text1" w:themeTint="BF"/>
        </w:rPr>
        <w:t>timeline ,</w:t>
      </w:r>
      <w:proofErr w:type="gramEnd"/>
      <w:r w:rsidR="003E2478" w:rsidRPr="005E2218">
        <w:rPr>
          <w:color w:val="404040" w:themeColor="text1" w:themeTint="BF"/>
        </w:rPr>
        <w:t xml:space="preserve"> Activity map, most busy day, Most busy month, Weekly activity map, </w:t>
      </w:r>
      <w:proofErr w:type="spellStart"/>
      <w:r w:rsidR="003E2478" w:rsidRPr="005E2218">
        <w:rPr>
          <w:color w:val="404040" w:themeColor="text1" w:themeTint="BF"/>
        </w:rPr>
        <w:t>Wordcloud</w:t>
      </w:r>
      <w:proofErr w:type="spellEnd"/>
      <w:r w:rsidR="003E2478" w:rsidRPr="005E2218">
        <w:rPr>
          <w:color w:val="404040" w:themeColor="text1" w:themeTint="BF"/>
        </w:rPr>
        <w:t>, most common word, emoji analysis.</w:t>
      </w:r>
      <w:r w:rsidR="00770AD9" w:rsidRPr="005E2218">
        <w:rPr>
          <w:color w:val="404040" w:themeColor="text1" w:themeTint="BF"/>
        </w:rPr>
        <w:t xml:space="preserve"> </w:t>
      </w:r>
      <w:r w:rsidR="003E2478" w:rsidRPr="005E2218">
        <w:rPr>
          <w:color w:val="404040" w:themeColor="text1" w:themeTint="BF"/>
        </w:rPr>
        <w:t xml:space="preserve">This is kind of fun app for the people who are curious about their, also this function can be add directly to </w:t>
      </w:r>
      <w:proofErr w:type="gramStart"/>
      <w:r w:rsidR="003E2478" w:rsidRPr="005E2218">
        <w:rPr>
          <w:color w:val="404040" w:themeColor="text1" w:themeTint="BF"/>
        </w:rPr>
        <w:t>an</w:t>
      </w:r>
      <w:proofErr w:type="gramEnd"/>
      <w:r w:rsidR="003E2478" w:rsidRPr="005E2218">
        <w:rPr>
          <w:color w:val="404040" w:themeColor="text1" w:themeTint="BF"/>
        </w:rPr>
        <w:t xml:space="preserve"> </w:t>
      </w:r>
      <w:proofErr w:type="spellStart"/>
      <w:r w:rsidR="003E2478" w:rsidRPr="005E2218">
        <w:rPr>
          <w:color w:val="404040" w:themeColor="text1" w:themeTint="BF"/>
        </w:rPr>
        <w:t>whatsapp</w:t>
      </w:r>
      <w:proofErr w:type="spellEnd"/>
      <w:r w:rsidR="003E2478" w:rsidRPr="005E2218">
        <w:rPr>
          <w:color w:val="404040" w:themeColor="text1" w:themeTint="BF"/>
        </w:rPr>
        <w:t xml:space="preserve"> app by just one update.</w:t>
      </w:r>
    </w:p>
    <w:p w14:paraId="49F7439C" w14:textId="01D8444F" w:rsidR="00BB7024" w:rsidRPr="005E2218" w:rsidRDefault="00497413" w:rsidP="002D2A4B">
      <w:pPr>
        <w:ind w:left="720"/>
        <w:jc w:val="both"/>
        <w:rPr>
          <w:b/>
          <w:bCs/>
          <w:sz w:val="28"/>
          <w:szCs w:val="28"/>
        </w:rPr>
      </w:pPr>
      <w:r w:rsidRPr="005E2218">
        <w:t xml:space="preserve">This is designed to assist in strategic planning, and will help you ensure that your organization is equipped with the right level of information and details for your future goals. Also, for those busy executive who are always on the go, our systems come with remote access features, which will allow you to manage your workforce anytime, at all times. These systems will ultimately allow you to better manage resources. </w:t>
      </w:r>
      <w:r w:rsidRPr="005E2218">
        <w:rPr>
          <w:b/>
          <w:bCs/>
          <w:color w:val="404040" w:themeColor="text1" w:themeTint="BF"/>
        </w:rPr>
        <w:t xml:space="preserve">This Application is deployed on </w:t>
      </w:r>
      <w:proofErr w:type="spellStart"/>
      <w:r w:rsidRPr="005E2218">
        <w:rPr>
          <w:b/>
          <w:bCs/>
          <w:color w:val="404040" w:themeColor="text1" w:themeTint="BF"/>
        </w:rPr>
        <w:t>streamlit</w:t>
      </w:r>
      <w:proofErr w:type="spellEnd"/>
      <w:r w:rsidRPr="005E2218">
        <w:rPr>
          <w:b/>
          <w:bCs/>
          <w:color w:val="404040" w:themeColor="text1" w:themeTint="BF"/>
        </w:rPr>
        <w:t xml:space="preserve"> cloud for free. It provide statistics of chat like most active users, Daily timeline, monthly </w:t>
      </w:r>
      <w:proofErr w:type="gramStart"/>
      <w:r w:rsidRPr="005E2218">
        <w:rPr>
          <w:b/>
          <w:bCs/>
          <w:color w:val="404040" w:themeColor="text1" w:themeTint="BF"/>
        </w:rPr>
        <w:t>timeline ,</w:t>
      </w:r>
      <w:proofErr w:type="gramEnd"/>
      <w:r w:rsidRPr="005E2218">
        <w:rPr>
          <w:b/>
          <w:bCs/>
          <w:color w:val="404040" w:themeColor="text1" w:themeTint="BF"/>
        </w:rPr>
        <w:t xml:space="preserve"> Activity map, most busy day, Most busy month, Weekly activity map, </w:t>
      </w:r>
      <w:proofErr w:type="spellStart"/>
      <w:r w:rsidRPr="005E2218">
        <w:rPr>
          <w:b/>
          <w:bCs/>
          <w:color w:val="404040" w:themeColor="text1" w:themeTint="BF"/>
        </w:rPr>
        <w:t>Wordcloud</w:t>
      </w:r>
      <w:proofErr w:type="spellEnd"/>
      <w:r w:rsidRPr="005E2218">
        <w:rPr>
          <w:b/>
          <w:bCs/>
          <w:color w:val="404040" w:themeColor="text1" w:themeTint="BF"/>
        </w:rPr>
        <w:t xml:space="preserve">, most common word, emoji analysis. This is kind of fun app for the people who are curious about their, also this function can be add directly to </w:t>
      </w:r>
      <w:proofErr w:type="gramStart"/>
      <w:r w:rsidRPr="005E2218">
        <w:rPr>
          <w:b/>
          <w:bCs/>
          <w:color w:val="404040" w:themeColor="text1" w:themeTint="BF"/>
        </w:rPr>
        <w:t>an</w:t>
      </w:r>
      <w:proofErr w:type="gramEnd"/>
      <w:r w:rsidRPr="005E2218">
        <w:rPr>
          <w:b/>
          <w:bCs/>
          <w:color w:val="404040" w:themeColor="text1" w:themeTint="BF"/>
        </w:rPr>
        <w:t xml:space="preserve"> </w:t>
      </w:r>
      <w:proofErr w:type="spellStart"/>
      <w:r w:rsidRPr="005E2218">
        <w:rPr>
          <w:b/>
          <w:bCs/>
          <w:color w:val="404040" w:themeColor="text1" w:themeTint="BF"/>
        </w:rPr>
        <w:t>whatsapp</w:t>
      </w:r>
      <w:proofErr w:type="spellEnd"/>
      <w:r w:rsidRPr="005E2218">
        <w:rPr>
          <w:b/>
          <w:bCs/>
          <w:color w:val="404040" w:themeColor="text1" w:themeTint="BF"/>
        </w:rPr>
        <w:t xml:space="preserve"> app by just one update.</w:t>
      </w:r>
    </w:p>
    <w:p w14:paraId="69B9E03E" w14:textId="77777777" w:rsidR="003E2478" w:rsidRPr="005E2218" w:rsidRDefault="003E2478" w:rsidP="002D2A4B">
      <w:pPr>
        <w:ind w:left="720"/>
        <w:jc w:val="both"/>
      </w:pPr>
    </w:p>
    <w:p w14:paraId="42457FDC" w14:textId="77777777" w:rsidR="00916F0E" w:rsidRPr="005E2218" w:rsidRDefault="00916F0E" w:rsidP="002D2A4B">
      <w:pPr>
        <w:ind w:left="720"/>
        <w:jc w:val="both"/>
        <w:rPr>
          <w:sz w:val="52"/>
          <w:szCs w:val="52"/>
        </w:rPr>
      </w:pPr>
    </w:p>
    <w:p w14:paraId="5E9EE03A" w14:textId="77777777" w:rsidR="00916F0E" w:rsidRPr="005E2218" w:rsidRDefault="00916F0E" w:rsidP="002D2A4B">
      <w:pPr>
        <w:ind w:left="720"/>
        <w:jc w:val="both"/>
        <w:rPr>
          <w:sz w:val="52"/>
          <w:szCs w:val="52"/>
        </w:rPr>
      </w:pPr>
    </w:p>
    <w:p w14:paraId="5EAD4F80" w14:textId="77777777" w:rsidR="00916F0E" w:rsidRPr="005E2218" w:rsidRDefault="00916F0E" w:rsidP="002D2A4B">
      <w:pPr>
        <w:ind w:left="720"/>
        <w:jc w:val="both"/>
        <w:rPr>
          <w:sz w:val="52"/>
          <w:szCs w:val="52"/>
        </w:rPr>
      </w:pPr>
    </w:p>
    <w:p w14:paraId="71E8438D" w14:textId="77777777" w:rsidR="00916F0E" w:rsidRPr="005E2218" w:rsidRDefault="00916F0E" w:rsidP="002D2A4B">
      <w:pPr>
        <w:ind w:left="720"/>
        <w:jc w:val="both"/>
        <w:rPr>
          <w:sz w:val="52"/>
          <w:szCs w:val="52"/>
        </w:rPr>
      </w:pPr>
    </w:p>
    <w:p w14:paraId="69CD26EA" w14:textId="77777777" w:rsidR="00916F0E" w:rsidRPr="005E2218" w:rsidRDefault="00916F0E" w:rsidP="002D2A4B">
      <w:pPr>
        <w:ind w:left="720"/>
        <w:jc w:val="both"/>
        <w:rPr>
          <w:sz w:val="52"/>
          <w:szCs w:val="52"/>
        </w:rPr>
      </w:pPr>
    </w:p>
    <w:p w14:paraId="7F712971" w14:textId="77777777" w:rsidR="00916F0E" w:rsidRPr="005E2218" w:rsidRDefault="00916F0E" w:rsidP="002D2A4B">
      <w:pPr>
        <w:ind w:left="720"/>
        <w:jc w:val="both"/>
        <w:rPr>
          <w:sz w:val="52"/>
          <w:szCs w:val="52"/>
        </w:rPr>
      </w:pPr>
    </w:p>
    <w:p w14:paraId="1666AC32" w14:textId="77777777" w:rsidR="00916F0E" w:rsidRPr="005E2218" w:rsidRDefault="00916F0E" w:rsidP="002D2A4B">
      <w:pPr>
        <w:ind w:left="720"/>
        <w:jc w:val="both"/>
        <w:rPr>
          <w:sz w:val="52"/>
          <w:szCs w:val="52"/>
        </w:rPr>
      </w:pPr>
    </w:p>
    <w:p w14:paraId="0D3E8AB5" w14:textId="7EB01641" w:rsidR="00497413" w:rsidRDefault="00497413" w:rsidP="00D87522">
      <w:pPr>
        <w:rPr>
          <w:sz w:val="52"/>
          <w:szCs w:val="52"/>
        </w:rPr>
      </w:pPr>
    </w:p>
    <w:p w14:paraId="4452B4EC" w14:textId="77777777" w:rsidR="00D87522" w:rsidRDefault="00D87522" w:rsidP="00D87522">
      <w:pPr>
        <w:rPr>
          <w:sz w:val="32"/>
          <w:szCs w:val="32"/>
        </w:rPr>
      </w:pPr>
    </w:p>
    <w:p w14:paraId="4A749F3E" w14:textId="7E93F582" w:rsidR="003E2478" w:rsidRPr="005E2218" w:rsidRDefault="003E2478" w:rsidP="005E2218">
      <w:pPr>
        <w:ind w:left="720"/>
        <w:jc w:val="center"/>
        <w:rPr>
          <w:sz w:val="52"/>
          <w:szCs w:val="52"/>
        </w:rPr>
      </w:pPr>
      <w:r w:rsidRPr="005E2218">
        <w:rPr>
          <w:sz w:val="32"/>
          <w:szCs w:val="32"/>
        </w:rPr>
        <w:t>INTRODUCTON</w:t>
      </w:r>
    </w:p>
    <w:p w14:paraId="1B415944" w14:textId="350A4F0F" w:rsidR="003E2478" w:rsidRPr="005E2218" w:rsidRDefault="003E2478" w:rsidP="002D2A4B">
      <w:pPr>
        <w:ind w:left="720"/>
        <w:jc w:val="both"/>
        <w:rPr>
          <w:sz w:val="32"/>
          <w:szCs w:val="32"/>
        </w:rPr>
      </w:pPr>
    </w:p>
    <w:p w14:paraId="6787C59E" w14:textId="77777777" w:rsidR="003E2478" w:rsidRPr="005E2218" w:rsidRDefault="003E2478" w:rsidP="002D2A4B">
      <w:pPr>
        <w:ind w:left="720"/>
        <w:jc w:val="both"/>
        <w:rPr>
          <w:sz w:val="32"/>
          <w:szCs w:val="32"/>
        </w:rPr>
      </w:pPr>
    </w:p>
    <w:p w14:paraId="51EC6CC0" w14:textId="7614DAC3" w:rsidR="00770AD9" w:rsidRPr="005E2218" w:rsidRDefault="00770AD9" w:rsidP="002D2A4B">
      <w:pPr>
        <w:ind w:left="720"/>
        <w:jc w:val="both"/>
        <w:rPr>
          <w:b/>
          <w:bCs/>
          <w:color w:val="404040" w:themeColor="text1" w:themeTint="BF"/>
          <w:sz w:val="28"/>
          <w:szCs w:val="28"/>
        </w:rPr>
      </w:pPr>
    </w:p>
    <w:p w14:paraId="6BE4B2D4" w14:textId="77777777" w:rsidR="00770AD9" w:rsidRPr="005E2218" w:rsidRDefault="00770AD9" w:rsidP="002D2A4B">
      <w:pPr>
        <w:ind w:left="720"/>
        <w:jc w:val="both"/>
        <w:rPr>
          <w:b/>
          <w:bCs/>
          <w:color w:val="404040" w:themeColor="text1" w:themeTint="BF"/>
        </w:rPr>
      </w:pPr>
      <w:r w:rsidRPr="005E2218">
        <w:rPr>
          <w:b/>
          <w:bCs/>
          <w:color w:val="595959" w:themeColor="text1" w:themeTint="A6"/>
        </w:rPr>
        <w:t xml:space="preserve">This Web App gives a detailed report about the </w:t>
      </w:r>
      <w:proofErr w:type="spellStart"/>
      <w:r w:rsidRPr="005E2218">
        <w:rPr>
          <w:b/>
          <w:bCs/>
          <w:color w:val="595959" w:themeColor="text1" w:themeTint="A6"/>
        </w:rPr>
        <w:t>whatsapp</w:t>
      </w:r>
      <w:proofErr w:type="spellEnd"/>
      <w:r w:rsidRPr="005E2218">
        <w:rPr>
          <w:b/>
          <w:bCs/>
          <w:color w:val="595959" w:themeColor="text1" w:themeTint="A6"/>
        </w:rPr>
        <w:t xml:space="preserve"> group chats as well as individual </w:t>
      </w:r>
      <w:proofErr w:type="spellStart"/>
      <w:proofErr w:type="gramStart"/>
      <w:r w:rsidRPr="005E2218">
        <w:rPr>
          <w:b/>
          <w:bCs/>
          <w:color w:val="595959" w:themeColor="text1" w:themeTint="A6"/>
        </w:rPr>
        <w:t>chats.It</w:t>
      </w:r>
      <w:proofErr w:type="spellEnd"/>
      <w:proofErr w:type="gramEnd"/>
      <w:r w:rsidRPr="005E2218">
        <w:rPr>
          <w:b/>
          <w:bCs/>
          <w:color w:val="595959" w:themeColor="text1" w:themeTint="A6"/>
        </w:rPr>
        <w:t xml:space="preserve"> takes the chats text file generate by </w:t>
      </w:r>
      <w:proofErr w:type="spellStart"/>
      <w:r w:rsidRPr="005E2218">
        <w:rPr>
          <w:b/>
          <w:bCs/>
          <w:color w:val="595959" w:themeColor="text1" w:themeTint="A6"/>
        </w:rPr>
        <w:t>Whatsapp</w:t>
      </w:r>
      <w:proofErr w:type="spellEnd"/>
      <w:r w:rsidRPr="005E2218">
        <w:rPr>
          <w:b/>
          <w:bCs/>
          <w:color w:val="595959" w:themeColor="text1" w:themeTint="A6"/>
        </w:rPr>
        <w:t xml:space="preserve"> export (without media), preprocesses the data , deletes the file uploaded, and generates the stats report.</w:t>
      </w:r>
      <w:r w:rsidRPr="005E2218">
        <w:t xml:space="preserve"> In the era of digital world, traditional art of writing is being replaced by digital art. Digital art refers to forms of expression and transmission of art form with digital form. Relying on modern science and technology is the distinctive characteristics of the digital manifestation.</w:t>
      </w:r>
      <w:r w:rsidRPr="005E2218">
        <w:rPr>
          <w:b/>
          <w:bCs/>
          <w:color w:val="595959" w:themeColor="text1" w:themeTint="A6"/>
        </w:rPr>
        <w:t xml:space="preserve"> </w:t>
      </w:r>
      <w:r w:rsidRPr="005E2218">
        <w:rPr>
          <w:b/>
          <w:bCs/>
          <w:color w:val="404040" w:themeColor="text1" w:themeTint="BF"/>
        </w:rPr>
        <w:t xml:space="preserve">Libraries Used are Pandas, </w:t>
      </w:r>
      <w:proofErr w:type="gramStart"/>
      <w:r w:rsidRPr="005E2218">
        <w:rPr>
          <w:b/>
          <w:bCs/>
          <w:color w:val="404040" w:themeColor="text1" w:themeTint="BF"/>
        </w:rPr>
        <w:t>Matplotlib ,</w:t>
      </w:r>
      <w:proofErr w:type="gramEnd"/>
      <w:r w:rsidRPr="005E2218">
        <w:rPr>
          <w:b/>
          <w:bCs/>
          <w:color w:val="404040" w:themeColor="text1" w:themeTint="BF"/>
        </w:rPr>
        <w:t xml:space="preserve"> Regex , Seaborn, </w:t>
      </w:r>
      <w:proofErr w:type="spellStart"/>
      <w:r w:rsidRPr="005E2218">
        <w:rPr>
          <w:b/>
          <w:bCs/>
          <w:color w:val="404040" w:themeColor="text1" w:themeTint="BF"/>
        </w:rPr>
        <w:t>Wordcloud</w:t>
      </w:r>
      <w:proofErr w:type="spellEnd"/>
      <w:r w:rsidRPr="005E2218">
        <w:rPr>
          <w:b/>
          <w:bCs/>
          <w:color w:val="404040" w:themeColor="text1" w:themeTint="BF"/>
        </w:rPr>
        <w:t xml:space="preserve"> , </w:t>
      </w:r>
      <w:proofErr w:type="spellStart"/>
      <w:r w:rsidRPr="005E2218">
        <w:rPr>
          <w:b/>
          <w:bCs/>
          <w:color w:val="404040" w:themeColor="text1" w:themeTint="BF"/>
        </w:rPr>
        <w:t>urlextract</w:t>
      </w:r>
      <w:proofErr w:type="spellEnd"/>
      <w:r w:rsidRPr="005E2218">
        <w:rPr>
          <w:b/>
          <w:bCs/>
          <w:color w:val="404040" w:themeColor="text1" w:themeTint="BF"/>
        </w:rPr>
        <w:t xml:space="preserve">, emoji. </w:t>
      </w:r>
      <w:proofErr w:type="gramStart"/>
      <w:r w:rsidRPr="005E2218">
        <w:rPr>
          <w:b/>
          <w:bCs/>
          <w:color w:val="404040" w:themeColor="text1" w:themeTint="BF"/>
        </w:rPr>
        <w:t>Basically</w:t>
      </w:r>
      <w:proofErr w:type="gramEnd"/>
      <w:r w:rsidRPr="005E2218">
        <w:rPr>
          <w:b/>
          <w:bCs/>
          <w:color w:val="404040" w:themeColor="text1" w:themeTint="BF"/>
        </w:rPr>
        <w:t xml:space="preserve"> Whole project is developed by python and libraries provided by python. </w:t>
      </w:r>
      <w:r w:rsidRPr="005E2218">
        <w:t xml:space="preserve">Every online chat application has different Online chat </w:t>
      </w:r>
      <w:proofErr w:type="gramStart"/>
      <w:r w:rsidRPr="005E2218">
        <w:t>needs,</w:t>
      </w:r>
      <w:proofErr w:type="gramEnd"/>
      <w:r w:rsidRPr="005E2218">
        <w:t xml:space="preserve"> therefore we design exclusive employee management system that are adapted to your management requirements. This is designed to assist in strategic planning, and will help you ensure that your organization is equipped with the right level of information and details for your future goals. Also, for those busy executive who are always on the go, our systems come with remote access features, which will allow you to manage your workforce anytime, at all times. These systems will ultimately allow you to better manage resources. </w:t>
      </w:r>
      <w:r w:rsidRPr="005E2218">
        <w:rPr>
          <w:b/>
          <w:bCs/>
          <w:color w:val="404040" w:themeColor="text1" w:themeTint="BF"/>
        </w:rPr>
        <w:t xml:space="preserve">This Application is deployed on </w:t>
      </w:r>
      <w:proofErr w:type="spellStart"/>
      <w:r w:rsidRPr="005E2218">
        <w:rPr>
          <w:b/>
          <w:bCs/>
          <w:color w:val="404040" w:themeColor="text1" w:themeTint="BF"/>
        </w:rPr>
        <w:t>streamlit</w:t>
      </w:r>
      <w:proofErr w:type="spellEnd"/>
      <w:r w:rsidRPr="005E2218">
        <w:rPr>
          <w:b/>
          <w:bCs/>
          <w:color w:val="404040" w:themeColor="text1" w:themeTint="BF"/>
        </w:rPr>
        <w:t xml:space="preserve"> cloud for free. It provide statistics of chat like most active users, Daily timeline, monthly </w:t>
      </w:r>
      <w:proofErr w:type="gramStart"/>
      <w:r w:rsidRPr="005E2218">
        <w:rPr>
          <w:b/>
          <w:bCs/>
          <w:color w:val="404040" w:themeColor="text1" w:themeTint="BF"/>
        </w:rPr>
        <w:t>timeline ,</w:t>
      </w:r>
      <w:proofErr w:type="gramEnd"/>
      <w:r w:rsidRPr="005E2218">
        <w:rPr>
          <w:b/>
          <w:bCs/>
          <w:color w:val="404040" w:themeColor="text1" w:themeTint="BF"/>
        </w:rPr>
        <w:t xml:space="preserve"> Activity map, most busy day, Most busy month, Weekly activity map, </w:t>
      </w:r>
      <w:proofErr w:type="spellStart"/>
      <w:r w:rsidRPr="005E2218">
        <w:rPr>
          <w:b/>
          <w:bCs/>
          <w:color w:val="404040" w:themeColor="text1" w:themeTint="BF"/>
        </w:rPr>
        <w:t>Wordcloud</w:t>
      </w:r>
      <w:proofErr w:type="spellEnd"/>
      <w:r w:rsidRPr="005E2218">
        <w:rPr>
          <w:b/>
          <w:bCs/>
          <w:color w:val="404040" w:themeColor="text1" w:themeTint="BF"/>
        </w:rPr>
        <w:t xml:space="preserve">, most common word, emoji analysis. This is kind of fun app for the people who are curious about their, also this function can be add directly to </w:t>
      </w:r>
      <w:proofErr w:type="gramStart"/>
      <w:r w:rsidRPr="005E2218">
        <w:rPr>
          <w:b/>
          <w:bCs/>
          <w:color w:val="404040" w:themeColor="text1" w:themeTint="BF"/>
        </w:rPr>
        <w:t>an</w:t>
      </w:r>
      <w:proofErr w:type="gramEnd"/>
      <w:r w:rsidRPr="005E2218">
        <w:rPr>
          <w:b/>
          <w:bCs/>
          <w:color w:val="404040" w:themeColor="text1" w:themeTint="BF"/>
        </w:rPr>
        <w:t xml:space="preserve"> </w:t>
      </w:r>
      <w:proofErr w:type="spellStart"/>
      <w:r w:rsidRPr="005E2218">
        <w:rPr>
          <w:b/>
          <w:bCs/>
          <w:color w:val="404040" w:themeColor="text1" w:themeTint="BF"/>
        </w:rPr>
        <w:t>whatsapp</w:t>
      </w:r>
      <w:proofErr w:type="spellEnd"/>
      <w:r w:rsidRPr="005E2218">
        <w:rPr>
          <w:b/>
          <w:bCs/>
          <w:color w:val="404040" w:themeColor="text1" w:themeTint="BF"/>
        </w:rPr>
        <w:t xml:space="preserve"> app by just one update.</w:t>
      </w:r>
    </w:p>
    <w:p w14:paraId="191962F4" w14:textId="58643DCE" w:rsidR="00770AD9" w:rsidRPr="005E2218" w:rsidRDefault="00770AD9" w:rsidP="002D2A4B">
      <w:pPr>
        <w:ind w:left="720"/>
        <w:jc w:val="both"/>
        <w:rPr>
          <w:b/>
          <w:bCs/>
          <w:color w:val="404040" w:themeColor="text1" w:themeTint="BF"/>
          <w:sz w:val="28"/>
          <w:szCs w:val="28"/>
        </w:rPr>
      </w:pPr>
    </w:p>
    <w:p w14:paraId="18A3F469" w14:textId="64E41B30" w:rsidR="00770AD9" w:rsidRPr="005E2218" w:rsidRDefault="00770AD9" w:rsidP="002D2A4B">
      <w:pPr>
        <w:ind w:left="720"/>
        <w:jc w:val="both"/>
        <w:rPr>
          <w:b/>
          <w:bCs/>
          <w:color w:val="404040" w:themeColor="text1" w:themeTint="BF"/>
          <w:sz w:val="28"/>
          <w:szCs w:val="28"/>
        </w:rPr>
      </w:pPr>
    </w:p>
    <w:p w14:paraId="1DF3DF60" w14:textId="2FCD1EAC" w:rsidR="00770AD9" w:rsidRPr="005E2218" w:rsidRDefault="00770AD9" w:rsidP="002D2A4B">
      <w:pPr>
        <w:ind w:left="720"/>
        <w:jc w:val="both"/>
        <w:rPr>
          <w:b/>
          <w:bCs/>
          <w:color w:val="404040" w:themeColor="text1" w:themeTint="BF"/>
          <w:sz w:val="28"/>
          <w:szCs w:val="28"/>
        </w:rPr>
      </w:pPr>
    </w:p>
    <w:p w14:paraId="6B1E7A2F" w14:textId="0B4244C7" w:rsidR="00770AD9" w:rsidRPr="005E2218" w:rsidRDefault="00770AD9" w:rsidP="002D2A4B">
      <w:pPr>
        <w:ind w:left="720"/>
        <w:jc w:val="both"/>
        <w:rPr>
          <w:b/>
          <w:bCs/>
          <w:color w:val="404040" w:themeColor="text1" w:themeTint="BF"/>
          <w:sz w:val="28"/>
          <w:szCs w:val="28"/>
        </w:rPr>
      </w:pPr>
    </w:p>
    <w:p w14:paraId="085548C2" w14:textId="4AD4F25F" w:rsidR="00770AD9" w:rsidRPr="005E2218" w:rsidRDefault="00770AD9" w:rsidP="002D2A4B">
      <w:pPr>
        <w:ind w:left="720"/>
        <w:jc w:val="both"/>
        <w:rPr>
          <w:b/>
          <w:bCs/>
          <w:color w:val="404040" w:themeColor="text1" w:themeTint="BF"/>
          <w:sz w:val="28"/>
          <w:szCs w:val="28"/>
        </w:rPr>
      </w:pPr>
    </w:p>
    <w:p w14:paraId="666313AE" w14:textId="01F6ED01" w:rsidR="00770AD9" w:rsidRPr="005E2218" w:rsidRDefault="00770AD9" w:rsidP="002D2A4B">
      <w:pPr>
        <w:ind w:left="720"/>
        <w:jc w:val="both"/>
        <w:rPr>
          <w:b/>
          <w:bCs/>
          <w:color w:val="404040" w:themeColor="text1" w:themeTint="BF"/>
          <w:sz w:val="28"/>
          <w:szCs w:val="28"/>
        </w:rPr>
      </w:pPr>
    </w:p>
    <w:p w14:paraId="78EEFD53" w14:textId="77777777" w:rsidR="00770AD9" w:rsidRPr="005E2218" w:rsidRDefault="00770AD9" w:rsidP="002D2A4B">
      <w:pPr>
        <w:ind w:left="720"/>
        <w:jc w:val="both"/>
        <w:rPr>
          <w:b/>
          <w:bCs/>
          <w:color w:val="404040" w:themeColor="text1" w:themeTint="BF"/>
          <w:sz w:val="28"/>
          <w:szCs w:val="28"/>
        </w:rPr>
      </w:pPr>
    </w:p>
    <w:p w14:paraId="5D53EB30" w14:textId="77727EF4" w:rsidR="00770AD9" w:rsidRPr="005E2218" w:rsidRDefault="00770AD9" w:rsidP="002D2A4B">
      <w:pPr>
        <w:ind w:left="720"/>
        <w:jc w:val="both"/>
        <w:rPr>
          <w:b/>
          <w:bCs/>
          <w:color w:val="404040" w:themeColor="text1" w:themeTint="BF"/>
          <w:sz w:val="28"/>
          <w:szCs w:val="28"/>
        </w:rPr>
      </w:pPr>
    </w:p>
    <w:p w14:paraId="7E7D53C4" w14:textId="29039398" w:rsidR="00770AD9" w:rsidRPr="005E2218" w:rsidRDefault="00770AD9" w:rsidP="002D2A4B">
      <w:pPr>
        <w:ind w:left="720"/>
        <w:jc w:val="both"/>
        <w:rPr>
          <w:b/>
          <w:bCs/>
          <w:color w:val="404040" w:themeColor="text1" w:themeTint="BF"/>
          <w:sz w:val="28"/>
          <w:szCs w:val="28"/>
        </w:rPr>
      </w:pPr>
    </w:p>
    <w:p w14:paraId="0941FEC5" w14:textId="43D78928" w:rsidR="00770AD9" w:rsidRPr="005E2218" w:rsidRDefault="00770AD9" w:rsidP="002D2A4B">
      <w:pPr>
        <w:ind w:left="720"/>
        <w:jc w:val="both"/>
        <w:rPr>
          <w:b/>
          <w:bCs/>
          <w:color w:val="404040" w:themeColor="text1" w:themeTint="BF"/>
          <w:sz w:val="28"/>
          <w:szCs w:val="28"/>
        </w:rPr>
      </w:pPr>
    </w:p>
    <w:p w14:paraId="3EB5A936" w14:textId="5A2942C0" w:rsidR="00770AD9" w:rsidRPr="005E2218" w:rsidRDefault="00770AD9" w:rsidP="002D2A4B">
      <w:pPr>
        <w:ind w:left="720"/>
        <w:jc w:val="both"/>
        <w:rPr>
          <w:b/>
          <w:bCs/>
          <w:color w:val="404040" w:themeColor="text1" w:themeTint="BF"/>
          <w:sz w:val="28"/>
          <w:szCs w:val="28"/>
        </w:rPr>
      </w:pPr>
    </w:p>
    <w:p w14:paraId="18AB745E" w14:textId="77777777" w:rsidR="005E2218" w:rsidRPr="005E2218" w:rsidRDefault="005E2218" w:rsidP="00497413">
      <w:pPr>
        <w:jc w:val="both"/>
        <w:rPr>
          <w:b/>
          <w:bCs/>
          <w:color w:val="404040" w:themeColor="text1" w:themeTint="BF"/>
          <w:sz w:val="28"/>
          <w:szCs w:val="28"/>
        </w:rPr>
      </w:pPr>
    </w:p>
    <w:p w14:paraId="3F8FEEB5" w14:textId="33F39E92" w:rsidR="00770AD9" w:rsidRDefault="00770AD9" w:rsidP="002D2A4B">
      <w:pPr>
        <w:ind w:left="720"/>
        <w:jc w:val="both"/>
        <w:rPr>
          <w:b/>
          <w:bCs/>
          <w:color w:val="404040" w:themeColor="text1" w:themeTint="BF"/>
          <w:sz w:val="28"/>
          <w:szCs w:val="28"/>
        </w:rPr>
      </w:pPr>
    </w:p>
    <w:p w14:paraId="241722E7" w14:textId="26A2C5EC" w:rsidR="00D87522" w:rsidRDefault="00D87522" w:rsidP="002D2A4B">
      <w:pPr>
        <w:ind w:left="720"/>
        <w:jc w:val="both"/>
        <w:rPr>
          <w:b/>
          <w:bCs/>
          <w:color w:val="404040" w:themeColor="text1" w:themeTint="BF"/>
          <w:sz w:val="28"/>
          <w:szCs w:val="28"/>
        </w:rPr>
      </w:pPr>
    </w:p>
    <w:p w14:paraId="4D8FA595" w14:textId="77777777" w:rsidR="00D87522" w:rsidRPr="005E2218" w:rsidRDefault="00D87522" w:rsidP="002D2A4B">
      <w:pPr>
        <w:ind w:left="720"/>
        <w:jc w:val="both"/>
        <w:rPr>
          <w:b/>
          <w:bCs/>
          <w:color w:val="404040" w:themeColor="text1" w:themeTint="BF"/>
          <w:sz w:val="28"/>
          <w:szCs w:val="28"/>
        </w:rPr>
      </w:pPr>
    </w:p>
    <w:p w14:paraId="6B75F4AD" w14:textId="3E8A948D" w:rsidR="00305694" w:rsidRPr="005E2218" w:rsidRDefault="005E2218" w:rsidP="002D2A4B">
      <w:pPr>
        <w:ind w:left="1440" w:firstLine="720"/>
        <w:jc w:val="both"/>
        <w:rPr>
          <w:b/>
          <w:bCs/>
          <w:color w:val="595959" w:themeColor="text1" w:themeTint="A6"/>
          <w:sz w:val="32"/>
          <w:szCs w:val="32"/>
        </w:rPr>
      </w:pPr>
      <w:r>
        <w:rPr>
          <w:sz w:val="32"/>
          <w:szCs w:val="32"/>
        </w:rPr>
        <w:lastRenderedPageBreak/>
        <w:t xml:space="preserve">           </w:t>
      </w:r>
      <w:r w:rsidR="00305694" w:rsidRPr="005E2218">
        <w:rPr>
          <w:sz w:val="32"/>
          <w:szCs w:val="32"/>
        </w:rPr>
        <w:t>Problem Statement</w:t>
      </w:r>
    </w:p>
    <w:p w14:paraId="4AD1061B" w14:textId="77777777" w:rsidR="00E60399" w:rsidRPr="005E2218" w:rsidRDefault="00E60399" w:rsidP="002D2A4B">
      <w:pPr>
        <w:pStyle w:val="BodyTextIndent3"/>
      </w:pPr>
    </w:p>
    <w:p w14:paraId="3D0DD4E8" w14:textId="450EB956" w:rsidR="00305694" w:rsidRPr="005E2218" w:rsidRDefault="00305694" w:rsidP="002D2A4B">
      <w:pPr>
        <w:pStyle w:val="BodyTextIndent3"/>
      </w:pPr>
      <w:r w:rsidRPr="005E2218">
        <w:t xml:space="preserve"> Developing </w:t>
      </w:r>
      <w:proofErr w:type="gramStart"/>
      <w:r w:rsidRPr="005E2218">
        <w:t>an</w:t>
      </w:r>
      <w:proofErr w:type="gramEnd"/>
      <w:r w:rsidRPr="005E2218">
        <w:t xml:space="preserve"> </w:t>
      </w:r>
      <w:r w:rsidR="00E60399" w:rsidRPr="005E2218">
        <w:t xml:space="preserve">chat an chat </w:t>
      </w:r>
      <w:proofErr w:type="spellStart"/>
      <w:r w:rsidR="00E60399" w:rsidRPr="005E2218">
        <w:t>analyser</w:t>
      </w:r>
      <w:proofErr w:type="spellEnd"/>
      <w:r w:rsidR="00E60399" w:rsidRPr="005E2218">
        <w:t xml:space="preserve"> which works on </w:t>
      </w:r>
      <w:proofErr w:type="spellStart"/>
      <w:r w:rsidR="00E60399" w:rsidRPr="005E2218">
        <w:t>whatsapp</w:t>
      </w:r>
      <w:proofErr w:type="spellEnd"/>
      <w:r w:rsidR="00E60399" w:rsidRPr="005E2218">
        <w:t xml:space="preserve"> chat and provides </w:t>
      </w:r>
      <w:proofErr w:type="spellStart"/>
      <w:r w:rsidR="00E60399" w:rsidRPr="005E2218">
        <w:t>statitistics</w:t>
      </w:r>
      <w:proofErr w:type="spellEnd"/>
      <w:r w:rsidR="00E60399" w:rsidRPr="005E2218">
        <w:t xml:space="preserve"> of chat like most busy days, most busy user in graphical format.</w:t>
      </w:r>
      <w:r w:rsidRPr="005E2218">
        <w:t xml:space="preserve"> </w:t>
      </w:r>
    </w:p>
    <w:p w14:paraId="6F92C6CA" w14:textId="77777777" w:rsidR="005E2218" w:rsidRDefault="005E2218" w:rsidP="002D2A4B">
      <w:pPr>
        <w:pStyle w:val="BodyTextIndent3"/>
        <w:ind w:left="4320"/>
      </w:pPr>
    </w:p>
    <w:p w14:paraId="16E68ED8" w14:textId="6119D475" w:rsidR="005E2218" w:rsidRDefault="005E2218" w:rsidP="002D2A4B">
      <w:pPr>
        <w:pStyle w:val="BodyTextIndent3"/>
        <w:ind w:left="4320"/>
      </w:pPr>
    </w:p>
    <w:p w14:paraId="36F8781A" w14:textId="752450FD" w:rsidR="00497413" w:rsidRDefault="00497413" w:rsidP="002D2A4B">
      <w:pPr>
        <w:pStyle w:val="BodyTextIndent3"/>
        <w:ind w:left="4320"/>
      </w:pPr>
    </w:p>
    <w:p w14:paraId="0D43E80F" w14:textId="77777777" w:rsidR="00497413" w:rsidRDefault="00497413" w:rsidP="002D2A4B">
      <w:pPr>
        <w:pStyle w:val="BodyTextIndent3"/>
        <w:ind w:left="4320"/>
      </w:pPr>
    </w:p>
    <w:p w14:paraId="1244A3A6" w14:textId="6CE13621" w:rsidR="00E60399" w:rsidRPr="005E2218" w:rsidRDefault="00305694" w:rsidP="002D2A4B">
      <w:pPr>
        <w:pStyle w:val="BodyTextIndent3"/>
        <w:ind w:left="4320"/>
        <w:rPr>
          <w:sz w:val="32"/>
          <w:szCs w:val="32"/>
        </w:rPr>
      </w:pPr>
      <w:r w:rsidRPr="005E2218">
        <w:rPr>
          <w:sz w:val="32"/>
          <w:szCs w:val="32"/>
        </w:rPr>
        <w:t xml:space="preserve">Objective </w:t>
      </w:r>
    </w:p>
    <w:p w14:paraId="4D8CA6F2" w14:textId="27ED6503" w:rsidR="00770AD9" w:rsidRPr="005E2218" w:rsidRDefault="00770AD9" w:rsidP="002D2A4B">
      <w:pPr>
        <w:pStyle w:val="BodyTextIndent3"/>
        <w:ind w:left="4320"/>
      </w:pPr>
    </w:p>
    <w:p w14:paraId="5948E86C" w14:textId="77777777" w:rsidR="00770AD9" w:rsidRPr="005E2218" w:rsidRDefault="00770AD9" w:rsidP="002D2A4B">
      <w:pPr>
        <w:pStyle w:val="BodyTextIndent3"/>
        <w:ind w:left="4320"/>
      </w:pPr>
    </w:p>
    <w:p w14:paraId="0902372C" w14:textId="1FBDC43F" w:rsidR="00E60399" w:rsidRPr="005E2218" w:rsidRDefault="00E60399" w:rsidP="002D2A4B">
      <w:pPr>
        <w:pStyle w:val="BodyTextIndent3"/>
        <w:numPr>
          <w:ilvl w:val="0"/>
          <w:numId w:val="12"/>
        </w:numPr>
      </w:pPr>
      <w:r w:rsidRPr="005E2218">
        <w:t xml:space="preserve">To develop a </w:t>
      </w:r>
      <w:proofErr w:type="spellStart"/>
      <w:r w:rsidRPr="005E2218">
        <w:t>streamlit</w:t>
      </w:r>
      <w:proofErr w:type="spellEnd"/>
      <w:r w:rsidRPr="005E2218">
        <w:t xml:space="preserve"> webapp</w:t>
      </w:r>
    </w:p>
    <w:p w14:paraId="4E1E58E3" w14:textId="77777777" w:rsidR="00916F0E" w:rsidRPr="005E2218" w:rsidRDefault="00916F0E" w:rsidP="002D2A4B">
      <w:pPr>
        <w:pStyle w:val="BodyTextIndent3"/>
        <w:ind w:firstLine="0"/>
      </w:pPr>
    </w:p>
    <w:p w14:paraId="774E96A9" w14:textId="77777777" w:rsidR="00916F0E" w:rsidRPr="005E2218" w:rsidRDefault="00E60399" w:rsidP="002D2A4B">
      <w:pPr>
        <w:pStyle w:val="BodyTextIndent3"/>
        <w:numPr>
          <w:ilvl w:val="0"/>
          <w:numId w:val="12"/>
        </w:numPr>
      </w:pPr>
      <w:r w:rsidRPr="005E2218">
        <w:t xml:space="preserve">To work on cleaning of </w:t>
      </w:r>
      <w:proofErr w:type="spellStart"/>
      <w:r w:rsidRPr="005E2218">
        <w:t>unnessessary</w:t>
      </w:r>
      <w:proofErr w:type="spellEnd"/>
      <w:r w:rsidRPr="005E2218">
        <w:t xml:space="preserve"> part of chat.</w:t>
      </w:r>
    </w:p>
    <w:p w14:paraId="1CF6C4A3" w14:textId="77777777" w:rsidR="00916F0E" w:rsidRPr="005E2218" w:rsidRDefault="00916F0E" w:rsidP="002D2A4B">
      <w:pPr>
        <w:pStyle w:val="ListParagraph"/>
        <w:jc w:val="both"/>
        <w:rPr>
          <w:rFonts w:ascii="Times New Roman" w:hAnsi="Times New Roman"/>
          <w:sz w:val="24"/>
          <w:szCs w:val="24"/>
        </w:rPr>
      </w:pPr>
    </w:p>
    <w:p w14:paraId="4815582E" w14:textId="1EE2A131" w:rsidR="00E60399" w:rsidRPr="005E2218" w:rsidRDefault="00E60399" w:rsidP="002D2A4B">
      <w:pPr>
        <w:pStyle w:val="BodyTextIndent3"/>
        <w:numPr>
          <w:ilvl w:val="0"/>
          <w:numId w:val="12"/>
        </w:numPr>
      </w:pPr>
      <w:r w:rsidRPr="005E2218">
        <w:t>To apply the data in graphical or visual format</w:t>
      </w:r>
      <w:r w:rsidR="00305694" w:rsidRPr="005E2218">
        <w:t xml:space="preserve"> </w:t>
      </w:r>
    </w:p>
    <w:p w14:paraId="1D059DD2" w14:textId="77777777" w:rsidR="00916F0E" w:rsidRPr="005E2218" w:rsidRDefault="00916F0E" w:rsidP="002D2A4B">
      <w:pPr>
        <w:pStyle w:val="BodyTextIndent3"/>
        <w:ind w:left="360" w:firstLine="0"/>
      </w:pPr>
    </w:p>
    <w:p w14:paraId="7C550651" w14:textId="3F5F177D" w:rsidR="00E60399" w:rsidRPr="005E2218" w:rsidRDefault="00E60399" w:rsidP="002D2A4B">
      <w:pPr>
        <w:pStyle w:val="BodyTextIndent3"/>
        <w:numPr>
          <w:ilvl w:val="0"/>
          <w:numId w:val="12"/>
        </w:numPr>
      </w:pPr>
      <w:r w:rsidRPr="005E2218">
        <w:t xml:space="preserve">To deploy the project on </w:t>
      </w:r>
      <w:proofErr w:type="spellStart"/>
      <w:r w:rsidRPr="005E2218">
        <w:t>streamlit</w:t>
      </w:r>
      <w:proofErr w:type="spellEnd"/>
      <w:r w:rsidRPr="005E2218">
        <w:t xml:space="preserve"> cloud.</w:t>
      </w:r>
    </w:p>
    <w:p w14:paraId="58FB8521" w14:textId="77777777" w:rsidR="00E60399" w:rsidRPr="005E2218" w:rsidRDefault="00E60399" w:rsidP="002D2A4B">
      <w:pPr>
        <w:pStyle w:val="BodyTextIndent3"/>
      </w:pPr>
    </w:p>
    <w:p w14:paraId="5FF8BC90" w14:textId="77777777" w:rsidR="00E60399" w:rsidRPr="005E2218" w:rsidRDefault="00E60399" w:rsidP="002D2A4B">
      <w:pPr>
        <w:pStyle w:val="BodyTextIndent3"/>
      </w:pPr>
    </w:p>
    <w:p w14:paraId="54FA5096" w14:textId="012A3B87" w:rsidR="00E60399" w:rsidRDefault="00E60399" w:rsidP="002D2A4B">
      <w:pPr>
        <w:pStyle w:val="BodyTextIndent3"/>
        <w:ind w:left="4320"/>
      </w:pPr>
    </w:p>
    <w:p w14:paraId="4C3A66BC" w14:textId="77841914" w:rsidR="00497413" w:rsidRDefault="00497413" w:rsidP="002D2A4B">
      <w:pPr>
        <w:pStyle w:val="BodyTextIndent3"/>
        <w:ind w:left="4320"/>
      </w:pPr>
    </w:p>
    <w:p w14:paraId="21C31751" w14:textId="77777777" w:rsidR="00497413" w:rsidRPr="005E2218" w:rsidRDefault="00497413" w:rsidP="002D2A4B">
      <w:pPr>
        <w:pStyle w:val="BodyTextIndent3"/>
        <w:ind w:left="4320"/>
      </w:pPr>
    </w:p>
    <w:p w14:paraId="06E0BEDD" w14:textId="75C50A44" w:rsidR="00E60399" w:rsidRPr="005E2218" w:rsidRDefault="00305694" w:rsidP="002D2A4B">
      <w:pPr>
        <w:pStyle w:val="BodyTextIndent3"/>
        <w:ind w:left="4320"/>
        <w:rPr>
          <w:sz w:val="32"/>
          <w:szCs w:val="32"/>
        </w:rPr>
      </w:pPr>
      <w:r w:rsidRPr="005E2218">
        <w:rPr>
          <w:sz w:val="32"/>
          <w:szCs w:val="32"/>
        </w:rPr>
        <w:t xml:space="preserve">SCOPE </w:t>
      </w:r>
    </w:p>
    <w:p w14:paraId="2327D588" w14:textId="77777777" w:rsidR="00770AD9" w:rsidRPr="005E2218" w:rsidRDefault="00770AD9" w:rsidP="002D2A4B">
      <w:pPr>
        <w:pStyle w:val="BodyTextIndent3"/>
        <w:ind w:left="4320"/>
      </w:pPr>
    </w:p>
    <w:p w14:paraId="52CA478C" w14:textId="6EA468E2" w:rsidR="00E60399" w:rsidRPr="005E2218" w:rsidRDefault="00E60399" w:rsidP="002D2A4B">
      <w:pPr>
        <w:pStyle w:val="BodyTextIndent3"/>
      </w:pPr>
    </w:p>
    <w:p w14:paraId="3E847409" w14:textId="2C03580F" w:rsidR="00916F0E" w:rsidRPr="005E2218" w:rsidRDefault="00305694" w:rsidP="002D2A4B">
      <w:pPr>
        <w:pStyle w:val="BodyTextIndent3"/>
      </w:pPr>
      <w:r w:rsidRPr="005E2218">
        <w:t xml:space="preserve">• </w:t>
      </w:r>
      <w:r w:rsidR="00E60399" w:rsidRPr="005E2218">
        <w:t xml:space="preserve">This project can furthermore </w:t>
      </w:r>
      <w:proofErr w:type="spellStart"/>
      <w:r w:rsidR="00E60399" w:rsidRPr="005E2218">
        <w:t>used</w:t>
      </w:r>
      <w:proofErr w:type="spellEnd"/>
      <w:r w:rsidR="00E60399" w:rsidRPr="005E2218">
        <w:t xml:space="preserve"> to apply sentimental analysis</w:t>
      </w:r>
      <w:r w:rsidRPr="005E2218">
        <w:t xml:space="preserve">. </w:t>
      </w:r>
    </w:p>
    <w:p w14:paraId="781DD6E8" w14:textId="07E53085" w:rsidR="00916F0E" w:rsidRPr="005E2218" w:rsidRDefault="00305694" w:rsidP="002D2A4B">
      <w:pPr>
        <w:pStyle w:val="BodyTextIndent3"/>
      </w:pPr>
      <w:r w:rsidRPr="005E2218">
        <w:t xml:space="preserve">• </w:t>
      </w:r>
      <w:r w:rsidR="00916F0E" w:rsidRPr="005E2218">
        <w:t>Apply more machine learning on data</w:t>
      </w:r>
    </w:p>
    <w:p w14:paraId="0CCDB48F" w14:textId="2851AFE0" w:rsidR="00763106" w:rsidRPr="005E2218" w:rsidRDefault="00305694" w:rsidP="002D2A4B">
      <w:pPr>
        <w:pStyle w:val="BodyTextIndent3"/>
      </w:pPr>
      <w:r w:rsidRPr="005E2218">
        <w:t>•</w:t>
      </w:r>
      <w:r w:rsidR="00916F0E" w:rsidRPr="005E2218">
        <w:rPr>
          <w:b/>
          <w:bCs/>
          <w:color w:val="404040" w:themeColor="text1" w:themeTint="BF"/>
        </w:rPr>
        <w:t xml:space="preserve"> Also it can also give suggestion to person that how his/her chat </w:t>
      </w:r>
      <w:proofErr w:type="gramStart"/>
      <w:r w:rsidR="00916F0E" w:rsidRPr="005E2218">
        <w:rPr>
          <w:b/>
          <w:bCs/>
          <w:color w:val="404040" w:themeColor="text1" w:themeTint="BF"/>
        </w:rPr>
        <w:t>feels(</w:t>
      </w:r>
      <w:proofErr w:type="gramEnd"/>
      <w:r w:rsidR="00916F0E" w:rsidRPr="005E2218">
        <w:rPr>
          <w:b/>
          <w:bCs/>
          <w:color w:val="404040" w:themeColor="text1" w:themeTint="BF"/>
        </w:rPr>
        <w:t>angry, sad, happy) .</w:t>
      </w:r>
      <w:r w:rsidRPr="005E2218">
        <w:t xml:space="preserve"> </w:t>
      </w:r>
    </w:p>
    <w:p w14:paraId="7CD04ACA" w14:textId="77777777" w:rsidR="001A57A2" w:rsidRPr="005E2218" w:rsidRDefault="001A57A2" w:rsidP="002D2A4B">
      <w:pPr>
        <w:ind w:left="1440"/>
        <w:jc w:val="both"/>
        <w:rPr>
          <w:b/>
          <w:sz w:val="44"/>
          <w:szCs w:val="44"/>
          <w:u w:val="single"/>
        </w:rPr>
      </w:pPr>
    </w:p>
    <w:p w14:paraId="4D3DEC1F" w14:textId="77777777" w:rsidR="00770AD9" w:rsidRPr="005E2218" w:rsidRDefault="00770AD9" w:rsidP="002D2A4B">
      <w:pPr>
        <w:ind w:left="1440"/>
        <w:jc w:val="both"/>
        <w:rPr>
          <w:b/>
          <w:sz w:val="44"/>
          <w:szCs w:val="44"/>
          <w:u w:val="single"/>
        </w:rPr>
      </w:pPr>
    </w:p>
    <w:p w14:paraId="7984ED19" w14:textId="77777777" w:rsidR="00770AD9" w:rsidRPr="005E2218" w:rsidRDefault="00770AD9" w:rsidP="002D2A4B">
      <w:pPr>
        <w:ind w:left="1440"/>
        <w:jc w:val="both"/>
        <w:rPr>
          <w:b/>
          <w:sz w:val="44"/>
          <w:szCs w:val="44"/>
          <w:u w:val="single"/>
        </w:rPr>
      </w:pPr>
    </w:p>
    <w:p w14:paraId="4AA7C83C" w14:textId="77777777" w:rsidR="00770AD9" w:rsidRPr="005E2218" w:rsidRDefault="00770AD9" w:rsidP="002D2A4B">
      <w:pPr>
        <w:ind w:left="1440"/>
        <w:jc w:val="both"/>
        <w:rPr>
          <w:b/>
          <w:sz w:val="44"/>
          <w:szCs w:val="44"/>
          <w:u w:val="single"/>
        </w:rPr>
      </w:pPr>
    </w:p>
    <w:p w14:paraId="6314F0E3" w14:textId="77777777" w:rsidR="00770AD9" w:rsidRPr="005E2218" w:rsidRDefault="00770AD9" w:rsidP="002D2A4B">
      <w:pPr>
        <w:ind w:left="1440"/>
        <w:jc w:val="both"/>
        <w:rPr>
          <w:b/>
          <w:sz w:val="44"/>
          <w:szCs w:val="44"/>
          <w:u w:val="single"/>
        </w:rPr>
      </w:pPr>
    </w:p>
    <w:p w14:paraId="4348BA43" w14:textId="77777777" w:rsidR="00770AD9" w:rsidRPr="005E2218" w:rsidRDefault="00770AD9" w:rsidP="002D2A4B">
      <w:pPr>
        <w:ind w:left="1440"/>
        <w:jc w:val="both"/>
        <w:rPr>
          <w:b/>
          <w:sz w:val="44"/>
          <w:szCs w:val="44"/>
          <w:u w:val="single"/>
        </w:rPr>
      </w:pPr>
    </w:p>
    <w:p w14:paraId="254681C3" w14:textId="77777777" w:rsidR="00770AD9" w:rsidRPr="005E2218" w:rsidRDefault="00770AD9" w:rsidP="002D2A4B">
      <w:pPr>
        <w:ind w:left="1440"/>
        <w:jc w:val="both"/>
        <w:rPr>
          <w:b/>
          <w:sz w:val="44"/>
          <w:szCs w:val="44"/>
          <w:u w:val="single"/>
        </w:rPr>
      </w:pPr>
    </w:p>
    <w:p w14:paraId="48A5C18E" w14:textId="77777777" w:rsidR="007E059E" w:rsidRPr="005E2218" w:rsidRDefault="007E059E" w:rsidP="002D2A4B">
      <w:pPr>
        <w:ind w:left="1440"/>
        <w:jc w:val="both"/>
        <w:rPr>
          <w:b/>
          <w:sz w:val="44"/>
          <w:szCs w:val="44"/>
          <w:u w:val="single"/>
        </w:rPr>
      </w:pPr>
    </w:p>
    <w:p w14:paraId="135C17B2" w14:textId="77777777" w:rsidR="007E059E" w:rsidRPr="005E2218" w:rsidRDefault="007E059E" w:rsidP="002D2A4B">
      <w:pPr>
        <w:ind w:left="1440"/>
        <w:jc w:val="both"/>
        <w:rPr>
          <w:b/>
          <w:sz w:val="44"/>
          <w:szCs w:val="44"/>
          <w:u w:val="single"/>
        </w:rPr>
      </w:pPr>
    </w:p>
    <w:p w14:paraId="3AF4C249" w14:textId="3FF32CFD" w:rsidR="00E60399" w:rsidRDefault="00C4667F" w:rsidP="002D2A4B">
      <w:pPr>
        <w:ind w:left="1440"/>
        <w:jc w:val="both"/>
        <w:rPr>
          <w:b/>
          <w:sz w:val="32"/>
          <w:szCs w:val="32"/>
          <w:u w:val="single"/>
        </w:rPr>
      </w:pPr>
      <w:r w:rsidRPr="005E2218">
        <w:rPr>
          <w:b/>
          <w:sz w:val="32"/>
          <w:szCs w:val="32"/>
          <w:u w:val="single"/>
        </w:rPr>
        <w:t>Summary Report of Research Paper</w:t>
      </w:r>
    </w:p>
    <w:p w14:paraId="6F11B1BC" w14:textId="77777777" w:rsidR="00497413" w:rsidRPr="005E2218" w:rsidRDefault="00497413" w:rsidP="002D2A4B">
      <w:pPr>
        <w:ind w:left="1440"/>
        <w:jc w:val="both"/>
        <w:rPr>
          <w:b/>
          <w:sz w:val="32"/>
          <w:szCs w:val="32"/>
          <w:u w:val="single"/>
        </w:rPr>
      </w:pPr>
    </w:p>
    <w:p w14:paraId="7C1F6918" w14:textId="77777777" w:rsidR="00916F0E" w:rsidRPr="005E2218" w:rsidRDefault="00916F0E" w:rsidP="002D2A4B">
      <w:pPr>
        <w:jc w:val="both"/>
        <w:rPr>
          <w:b/>
          <w:sz w:val="32"/>
          <w:szCs w:val="32"/>
          <w:u w:val="single"/>
        </w:rPr>
      </w:pPr>
    </w:p>
    <w:p w14:paraId="37240375" w14:textId="6302C8B4" w:rsidR="00E60399" w:rsidRPr="00497413" w:rsidRDefault="001A57A2" w:rsidP="002D2A4B">
      <w:pPr>
        <w:jc w:val="both"/>
        <w:rPr>
          <w:sz w:val="32"/>
          <w:szCs w:val="32"/>
        </w:rPr>
      </w:pPr>
      <w:r w:rsidRPr="00497413">
        <w:rPr>
          <w:sz w:val="32"/>
          <w:szCs w:val="32"/>
        </w:rPr>
        <w:t>1-&gt;The Role of Responsive Design in Web Development (2017)</w:t>
      </w:r>
    </w:p>
    <w:p w14:paraId="4818BA7C" w14:textId="5EBC4C29" w:rsidR="001A57A2" w:rsidRPr="005E2218" w:rsidRDefault="001A57A2" w:rsidP="002D2A4B">
      <w:pPr>
        <w:jc w:val="both"/>
      </w:pPr>
      <w:r w:rsidRPr="005E2218">
        <w:tab/>
      </w:r>
      <w:r w:rsidRPr="005E2218">
        <w:tab/>
      </w:r>
    </w:p>
    <w:p w14:paraId="2C654C32" w14:textId="75CCCC90" w:rsidR="001A57A2" w:rsidRPr="005E2218" w:rsidRDefault="001A57A2" w:rsidP="002D2A4B">
      <w:pPr>
        <w:pStyle w:val="ListParagraph"/>
        <w:spacing w:after="0" w:line="240" w:lineRule="auto"/>
        <w:jc w:val="both"/>
        <w:rPr>
          <w:rFonts w:ascii="Times New Roman" w:hAnsi="Times New Roman"/>
          <w:b/>
          <w:sz w:val="24"/>
          <w:szCs w:val="24"/>
        </w:rPr>
      </w:pPr>
      <w:r w:rsidRPr="005E2218">
        <w:rPr>
          <w:rFonts w:ascii="Times New Roman" w:hAnsi="Times New Roman"/>
          <w:bCs/>
          <w:sz w:val="24"/>
          <w:szCs w:val="24"/>
        </w:rPr>
        <w:t>-&gt;This paper discusses about role of responsive website.</w:t>
      </w:r>
    </w:p>
    <w:p w14:paraId="2C7297E4" w14:textId="77777777" w:rsidR="001A57A2" w:rsidRPr="005E2218" w:rsidRDefault="001A57A2" w:rsidP="002D2A4B">
      <w:pPr>
        <w:pStyle w:val="ListParagraph"/>
        <w:numPr>
          <w:ilvl w:val="0"/>
          <w:numId w:val="8"/>
        </w:numPr>
        <w:spacing w:after="0" w:line="240" w:lineRule="auto"/>
        <w:jc w:val="both"/>
        <w:rPr>
          <w:rFonts w:ascii="Times New Roman" w:hAnsi="Times New Roman"/>
          <w:b/>
          <w:sz w:val="24"/>
          <w:szCs w:val="24"/>
        </w:rPr>
      </w:pPr>
      <w:r w:rsidRPr="005E2218">
        <w:rPr>
          <w:rFonts w:ascii="Times New Roman" w:hAnsi="Times New Roman"/>
          <w:sz w:val="24"/>
          <w:szCs w:val="24"/>
        </w:rPr>
        <w:t>Responsive design allows software developers to build a Web page that can dynamically adapt to the size of the devices.</w:t>
      </w:r>
    </w:p>
    <w:p w14:paraId="4B516823" w14:textId="404B8679" w:rsidR="001A57A2" w:rsidRPr="005E2218" w:rsidRDefault="001A57A2" w:rsidP="002D2A4B">
      <w:pPr>
        <w:pStyle w:val="ListParagraph"/>
        <w:spacing w:after="0" w:line="240" w:lineRule="auto"/>
        <w:jc w:val="both"/>
        <w:rPr>
          <w:rFonts w:ascii="Times New Roman" w:hAnsi="Times New Roman"/>
          <w:b/>
          <w:sz w:val="24"/>
          <w:szCs w:val="24"/>
        </w:rPr>
      </w:pPr>
      <w:r w:rsidRPr="005E2218">
        <w:rPr>
          <w:rFonts w:ascii="Times New Roman" w:hAnsi="Times New Roman"/>
          <w:sz w:val="24"/>
          <w:szCs w:val="24"/>
        </w:rPr>
        <w:t>The evolution of Web paradigm: -</w:t>
      </w:r>
    </w:p>
    <w:p w14:paraId="0D14D1F2" w14:textId="77777777" w:rsidR="001A57A2" w:rsidRPr="005E2218" w:rsidRDefault="001A57A2" w:rsidP="002D2A4B">
      <w:pPr>
        <w:pStyle w:val="ListParagraph"/>
        <w:numPr>
          <w:ilvl w:val="0"/>
          <w:numId w:val="8"/>
        </w:numPr>
        <w:spacing w:after="0" w:line="240" w:lineRule="auto"/>
        <w:jc w:val="both"/>
        <w:rPr>
          <w:rFonts w:ascii="Times New Roman" w:hAnsi="Times New Roman"/>
          <w:b/>
          <w:sz w:val="24"/>
          <w:szCs w:val="24"/>
        </w:rPr>
      </w:pPr>
      <w:r w:rsidRPr="005E2218">
        <w:rPr>
          <w:rFonts w:ascii="Times New Roman" w:hAnsi="Times New Roman"/>
          <w:sz w:val="24"/>
          <w:szCs w:val="24"/>
        </w:rPr>
        <w:t>The first phase of the Web, known as Web 1.0, is characterized by static content publishing, in which users had the power to only consume the content placed by companies. At that time, there was no bidirectional communication between the client and a company, and email emerged as the primary form of digital contact between these two entities. Web 1.0 is characterized by its low interactivity</w:t>
      </w:r>
    </w:p>
    <w:p w14:paraId="72C6F279" w14:textId="77777777" w:rsidR="001A57A2" w:rsidRPr="005E2218" w:rsidRDefault="001A57A2" w:rsidP="002D2A4B">
      <w:pPr>
        <w:pStyle w:val="ListParagraph"/>
        <w:numPr>
          <w:ilvl w:val="0"/>
          <w:numId w:val="8"/>
        </w:numPr>
        <w:spacing w:after="0" w:line="240" w:lineRule="auto"/>
        <w:jc w:val="both"/>
        <w:rPr>
          <w:rFonts w:ascii="Times New Roman" w:hAnsi="Times New Roman"/>
          <w:b/>
          <w:sz w:val="24"/>
          <w:szCs w:val="24"/>
        </w:rPr>
      </w:pPr>
      <w:r w:rsidRPr="005E2218">
        <w:rPr>
          <w:rFonts w:ascii="Times New Roman" w:hAnsi="Times New Roman"/>
          <w:sz w:val="24"/>
          <w:szCs w:val="24"/>
        </w:rPr>
        <w:t>Web 2.0 includes a large and diverse panoply of services, such as social networks, blogs and wikis, that promote collaboration and the fast exchange of information among users. Andriole (2010) states that Web 2.0 has helped companies to become more competitive and position themselves in the marketplace. The main advantage associated with Web 2.0 is its potential in establishing collaboration, and the main disadvantage is the loss of control of the shared information.</w:t>
      </w:r>
    </w:p>
    <w:p w14:paraId="555109B0" w14:textId="77777777" w:rsidR="001A57A2" w:rsidRPr="005E2218" w:rsidRDefault="001A57A2" w:rsidP="002D2A4B">
      <w:pPr>
        <w:pStyle w:val="ListParagraph"/>
        <w:numPr>
          <w:ilvl w:val="0"/>
          <w:numId w:val="8"/>
        </w:numPr>
        <w:spacing w:after="0" w:line="240" w:lineRule="auto"/>
        <w:jc w:val="both"/>
        <w:rPr>
          <w:rFonts w:ascii="Times New Roman" w:hAnsi="Times New Roman"/>
          <w:b/>
          <w:sz w:val="24"/>
          <w:szCs w:val="24"/>
        </w:rPr>
      </w:pPr>
      <w:r w:rsidRPr="005E2218">
        <w:rPr>
          <w:rFonts w:ascii="Times New Roman" w:hAnsi="Times New Roman"/>
          <w:bCs/>
          <w:sz w:val="24"/>
          <w:szCs w:val="24"/>
        </w:rPr>
        <w:t>W</w:t>
      </w:r>
      <w:r w:rsidRPr="005E2218">
        <w:rPr>
          <w:rFonts w:ascii="Times New Roman" w:hAnsi="Times New Roman"/>
          <w:sz w:val="24"/>
          <w:szCs w:val="24"/>
        </w:rPr>
        <w:t xml:space="preserve"> </w:t>
      </w:r>
      <w:proofErr w:type="spellStart"/>
      <w:r w:rsidRPr="005E2218">
        <w:rPr>
          <w:rFonts w:ascii="Times New Roman" w:hAnsi="Times New Roman"/>
          <w:sz w:val="24"/>
          <w:szCs w:val="24"/>
        </w:rPr>
        <w:t>eb</w:t>
      </w:r>
      <w:proofErr w:type="spellEnd"/>
      <w:r w:rsidRPr="005E2218">
        <w:rPr>
          <w:rFonts w:ascii="Times New Roman" w:hAnsi="Times New Roman"/>
          <w:sz w:val="24"/>
          <w:szCs w:val="24"/>
        </w:rPr>
        <w:t xml:space="preserve"> 3.0 emerged as a new paradigm that allowed companies to explore this information about users, to identify trends and optimize their experiences on the Web. With the appearance of the Web 3.0 has become much easier to find relevant information on a given subject. However, as a major disadvantage, it can appear security issues, such as unauthorized access and manipulation of data.</w:t>
      </w:r>
    </w:p>
    <w:p w14:paraId="20ED76FC" w14:textId="77777777" w:rsidR="001A57A2" w:rsidRPr="005E2218" w:rsidRDefault="001A57A2" w:rsidP="002D2A4B">
      <w:pPr>
        <w:pStyle w:val="ListParagraph"/>
        <w:numPr>
          <w:ilvl w:val="0"/>
          <w:numId w:val="8"/>
        </w:numPr>
        <w:spacing w:after="0" w:line="240" w:lineRule="auto"/>
        <w:jc w:val="both"/>
        <w:rPr>
          <w:rFonts w:ascii="Times New Roman" w:hAnsi="Times New Roman"/>
          <w:b/>
          <w:sz w:val="24"/>
          <w:szCs w:val="24"/>
        </w:rPr>
      </w:pPr>
      <w:r w:rsidRPr="005E2218">
        <w:rPr>
          <w:rFonts w:ascii="Times New Roman" w:hAnsi="Times New Roman"/>
          <w:sz w:val="24"/>
          <w:szCs w:val="24"/>
        </w:rPr>
        <w:t>Web 4.0 proposes a new model of interaction that is more complete, dynamic, and personalized, in which there is a symbiotic interaction between humans and machines.</w:t>
      </w:r>
    </w:p>
    <w:p w14:paraId="27C1A7DF" w14:textId="77777777" w:rsidR="00770092" w:rsidRDefault="00770092" w:rsidP="00770092">
      <w:pPr>
        <w:pStyle w:val="ListParagraph"/>
        <w:spacing w:after="0" w:line="240" w:lineRule="auto"/>
        <w:jc w:val="both"/>
        <w:rPr>
          <w:rFonts w:ascii="Times New Roman" w:hAnsi="Times New Roman"/>
          <w:sz w:val="48"/>
          <w:szCs w:val="48"/>
        </w:rPr>
      </w:pPr>
    </w:p>
    <w:p w14:paraId="0D8350B3" w14:textId="77777777" w:rsidR="00770092" w:rsidRDefault="00770092" w:rsidP="00770092">
      <w:pPr>
        <w:pStyle w:val="ListParagraph"/>
        <w:spacing w:after="0" w:line="240" w:lineRule="auto"/>
        <w:jc w:val="both"/>
        <w:rPr>
          <w:rFonts w:ascii="Times New Roman" w:hAnsi="Times New Roman"/>
          <w:sz w:val="48"/>
          <w:szCs w:val="48"/>
        </w:rPr>
      </w:pPr>
    </w:p>
    <w:p w14:paraId="34E655E0" w14:textId="03226429" w:rsidR="001A57A2" w:rsidRPr="00770092" w:rsidRDefault="00770092" w:rsidP="00770092">
      <w:pPr>
        <w:jc w:val="both"/>
        <w:rPr>
          <w:sz w:val="32"/>
          <w:szCs w:val="32"/>
        </w:rPr>
      </w:pPr>
      <w:r>
        <w:t>2-&gt;</w:t>
      </w:r>
      <w:r w:rsidR="001A57A2" w:rsidRPr="00770092">
        <w:tab/>
      </w:r>
      <w:r w:rsidR="001A57A2" w:rsidRPr="00770092">
        <w:rPr>
          <w:sz w:val="32"/>
          <w:szCs w:val="32"/>
        </w:rPr>
        <w:t>Journal of Engineering Design (2007)</w:t>
      </w:r>
    </w:p>
    <w:p w14:paraId="3C86C4DE" w14:textId="77777777" w:rsidR="001A57A2" w:rsidRPr="005E2218" w:rsidRDefault="001A57A2" w:rsidP="002D2A4B">
      <w:pPr>
        <w:jc w:val="both"/>
      </w:pPr>
    </w:p>
    <w:p w14:paraId="340A6343" w14:textId="0D8EDB7B" w:rsidR="001A57A2" w:rsidRPr="005E2218" w:rsidRDefault="001A57A2" w:rsidP="002D2A4B">
      <w:pPr>
        <w:jc w:val="both"/>
        <w:rPr>
          <w:bCs/>
        </w:rPr>
      </w:pPr>
      <w:r w:rsidRPr="005E2218">
        <w:t xml:space="preserve">• According to the research paper, Virtual reality (VR) is a tool that today is used by experts in the performance of mechanical engineering and industrial design. VR has especially found its use in the automotive industry. • This research paper focuses on what is needed for the use of already existing VR files as web applications with the aim of spreading the use of VR applications to a wider group of people than engineers and designers. • A natural way to reach more stakeholders is by taking advantage of the Internet and the development of so-called content management systems (CMS) for the administration of web pages with VR applications. • Technically, a CMS is placed on a web server in parallel with the public web page. Thus, the CMS is computer independent as long as an Internet connection exists </w:t>
      </w:r>
      <w:r w:rsidRPr="005E2218">
        <w:lastRenderedPageBreak/>
        <w:t xml:space="preserve">to the PC/Laptop in use. • A few of the benefits from combining VR and the web are: </w:t>
      </w:r>
      <w:proofErr w:type="spellStart"/>
      <w:r w:rsidRPr="005E2218">
        <w:t>i</w:t>
      </w:r>
      <w:proofErr w:type="spellEnd"/>
      <w:r w:rsidRPr="005E2218">
        <w:t>. When a new product concept is developed combining VR and the web, different ideas can be tested and judged faster using web technology than would otherwise be the case. ii. VR also provides us with a greater range of opportunities when presenting information. iii. By using VR applications over the web the understanding gap can be reduced as well as the transfer cost from one production situation to another iv. VR as a communication tool can also be valuable in the marketing and selling of standard products and turn-</w:t>
      </w:r>
      <w:proofErr w:type="spellStart"/>
      <w:r w:rsidRPr="005E2218">
        <w:t>keyproducts</w:t>
      </w:r>
      <w:proofErr w:type="spellEnd"/>
      <w:r w:rsidRPr="005E2218">
        <w:t xml:space="preserve"> • The research paper showed that by combining a content management system and a VR file transformed as a compressed VR file, the VR application can be used as an ordinary web application.</w:t>
      </w:r>
    </w:p>
    <w:p w14:paraId="6961DD7D" w14:textId="1C6FB238" w:rsidR="001A57A2" w:rsidRPr="005E2218" w:rsidRDefault="001A57A2" w:rsidP="002D2A4B">
      <w:pPr>
        <w:jc w:val="both"/>
        <w:rPr>
          <w:b/>
          <w:sz w:val="48"/>
          <w:szCs w:val="48"/>
        </w:rPr>
      </w:pPr>
    </w:p>
    <w:p w14:paraId="4F245045" w14:textId="0827D3A6" w:rsidR="001A57A2" w:rsidRPr="005E2218" w:rsidRDefault="001A57A2" w:rsidP="002D2A4B">
      <w:pPr>
        <w:jc w:val="both"/>
        <w:rPr>
          <w:sz w:val="32"/>
          <w:szCs w:val="32"/>
        </w:rPr>
      </w:pPr>
      <w:r w:rsidRPr="005E2218">
        <w:rPr>
          <w:b/>
          <w:sz w:val="48"/>
          <w:szCs w:val="48"/>
        </w:rPr>
        <w:t xml:space="preserve">3-&gt; </w:t>
      </w:r>
      <w:r w:rsidRPr="005E2218">
        <w:rPr>
          <w:sz w:val="32"/>
          <w:szCs w:val="32"/>
        </w:rPr>
        <w:t>Research on HTML5 in Web Development.</w:t>
      </w:r>
      <w:r w:rsidR="002D2A4B" w:rsidRPr="005E2218">
        <w:rPr>
          <w:sz w:val="32"/>
          <w:szCs w:val="32"/>
        </w:rPr>
        <w:t xml:space="preserve"> (2017)</w:t>
      </w:r>
    </w:p>
    <w:p w14:paraId="7AEF3F0C" w14:textId="77777777" w:rsidR="00250167" w:rsidRPr="005E2218" w:rsidRDefault="00250167" w:rsidP="002D2A4B">
      <w:pPr>
        <w:jc w:val="both"/>
        <w:rPr>
          <w:sz w:val="32"/>
          <w:szCs w:val="32"/>
        </w:rPr>
      </w:pPr>
    </w:p>
    <w:p w14:paraId="6329BCFD" w14:textId="308BF375" w:rsidR="001A57A2" w:rsidRPr="005E2218" w:rsidRDefault="001A57A2" w:rsidP="005E2218">
      <w:pPr>
        <w:jc w:val="both"/>
        <w:rPr>
          <w:b/>
        </w:rPr>
      </w:pPr>
      <w:r w:rsidRPr="005E2218">
        <w:t>HTML5 is everywhere these days. HTML5 is the new and elegant standard for HTML that provides web users and developers enhanced functionality. The older versions of HTML, HTML 4.01, which came in 1999, and the web development have changed notably since then. HTML 4, XHTML, CSS and the HTML DOM Level 2 are now replaced with HTML5. It was brought to deliver rich content without the need for additional plug-ins and proprietary technologies. The new power of HTML5 supplies the user everything from animation to graphics, music to movies, and can also be used to build complicated web applications and supports cross-platform. HTML5 standard initiates the development of real-time collaborations in web browsers, which leads to less work for web developers.</w:t>
      </w:r>
    </w:p>
    <w:p w14:paraId="040789CD" w14:textId="77777777" w:rsidR="002D2A4B" w:rsidRPr="005E2218" w:rsidRDefault="002D2A4B" w:rsidP="002D2A4B">
      <w:pPr>
        <w:pStyle w:val="ListParagraph"/>
        <w:spacing w:after="0" w:line="240" w:lineRule="auto"/>
        <w:jc w:val="both"/>
        <w:rPr>
          <w:rFonts w:ascii="Times New Roman" w:hAnsi="Times New Roman"/>
          <w:b/>
          <w:sz w:val="24"/>
          <w:szCs w:val="24"/>
        </w:rPr>
      </w:pPr>
    </w:p>
    <w:p w14:paraId="534428C6" w14:textId="5D4636ED" w:rsidR="001A57A2" w:rsidRPr="005E2218" w:rsidRDefault="001A57A2" w:rsidP="005E2218">
      <w:pPr>
        <w:jc w:val="both"/>
        <w:rPr>
          <w:b/>
        </w:rPr>
      </w:pPr>
      <w:r w:rsidRPr="005E2218">
        <w:t xml:space="preserve">HTML5 introduces new elements and features that allow developers to improve interoperability, handling elements in a precise way saving time and costs. HTML5 is an awesome technology and has the possibility to make the web even more predominant and extensive as it is today from desktop computers to mobile devices and in the future maybe even domestics appliances. The potential of HTML5 will soften the line between desktop and online applications. </w:t>
      </w:r>
    </w:p>
    <w:p w14:paraId="69B60740" w14:textId="39F07E15" w:rsidR="001A57A2" w:rsidRPr="005E2218" w:rsidRDefault="001A57A2" w:rsidP="002D2A4B">
      <w:pPr>
        <w:jc w:val="both"/>
        <w:rPr>
          <w:b/>
          <w:sz w:val="36"/>
          <w:szCs w:val="36"/>
        </w:rPr>
      </w:pPr>
    </w:p>
    <w:p w14:paraId="5A21CB29" w14:textId="77777777" w:rsidR="001A57A2" w:rsidRPr="005E2218" w:rsidRDefault="001A57A2" w:rsidP="002D2A4B">
      <w:pPr>
        <w:jc w:val="both"/>
        <w:rPr>
          <w:b/>
          <w:sz w:val="36"/>
          <w:szCs w:val="36"/>
        </w:rPr>
      </w:pPr>
    </w:p>
    <w:p w14:paraId="235A251D" w14:textId="5D7BD46F" w:rsidR="001A57A2" w:rsidRPr="005E2218" w:rsidRDefault="001A57A2" w:rsidP="002D2A4B">
      <w:pPr>
        <w:jc w:val="both"/>
        <w:rPr>
          <w:sz w:val="32"/>
          <w:szCs w:val="32"/>
        </w:rPr>
      </w:pPr>
      <w:r w:rsidRPr="005E2218">
        <w:rPr>
          <w:b/>
          <w:sz w:val="36"/>
          <w:szCs w:val="36"/>
        </w:rPr>
        <w:t xml:space="preserve">4-&gt; </w:t>
      </w:r>
      <w:r w:rsidRPr="005E2218">
        <w:rPr>
          <w:sz w:val="32"/>
          <w:szCs w:val="32"/>
        </w:rPr>
        <w:t xml:space="preserve">The </w:t>
      </w:r>
      <w:proofErr w:type="spellStart"/>
      <w:r w:rsidRPr="005E2218">
        <w:rPr>
          <w:sz w:val="32"/>
          <w:szCs w:val="32"/>
        </w:rPr>
        <w:t>Mungi</w:t>
      </w:r>
      <w:proofErr w:type="spellEnd"/>
      <w:r w:rsidRPr="005E2218">
        <w:rPr>
          <w:sz w:val="32"/>
          <w:szCs w:val="32"/>
        </w:rPr>
        <w:t xml:space="preserve"> Single-Address-Space Operating System (1988)</w:t>
      </w:r>
    </w:p>
    <w:p w14:paraId="57310A9B" w14:textId="77777777" w:rsidR="001A57A2" w:rsidRPr="005E2218" w:rsidRDefault="001A57A2" w:rsidP="002D2A4B">
      <w:pPr>
        <w:jc w:val="both"/>
      </w:pPr>
    </w:p>
    <w:p w14:paraId="02E589B5" w14:textId="3AE0A545" w:rsidR="001A57A2" w:rsidRPr="005E2218" w:rsidRDefault="001A57A2" w:rsidP="002D2A4B">
      <w:pPr>
        <w:jc w:val="both"/>
        <w:rPr>
          <w:b/>
          <w:sz w:val="36"/>
          <w:szCs w:val="36"/>
        </w:rPr>
      </w:pPr>
      <w:r w:rsidRPr="005E2218">
        <w:t xml:space="preserve">• This paper presents the </w:t>
      </w:r>
      <w:proofErr w:type="spellStart"/>
      <w:r w:rsidRPr="005E2218">
        <w:t>Mungi</w:t>
      </w:r>
      <w:proofErr w:type="spellEnd"/>
      <w:r w:rsidRPr="005E2218">
        <w:t xml:space="preserve"> system. The basic abstractions provided by </w:t>
      </w:r>
      <w:proofErr w:type="spellStart"/>
      <w:r w:rsidRPr="005E2218">
        <w:t>Mungi</w:t>
      </w:r>
      <w:proofErr w:type="spellEnd"/>
      <w:r w:rsidRPr="005E2218">
        <w:t xml:space="preserve"> are capability, object, task, thread, and protection domain. • </w:t>
      </w:r>
      <w:proofErr w:type="spellStart"/>
      <w:r w:rsidRPr="005E2218">
        <w:t>Mungi</w:t>
      </w:r>
      <w:proofErr w:type="spellEnd"/>
      <w:r w:rsidRPr="005E2218">
        <w:t xml:space="preserve"> is a pure SASOS in that it provides no inter-process communication facility other than shared memory (plus semaphores for </w:t>
      </w:r>
      <w:proofErr w:type="spellStart"/>
      <w:r w:rsidRPr="005E2218">
        <w:t>synchronisation</w:t>
      </w:r>
      <w:proofErr w:type="spellEnd"/>
      <w:r w:rsidRPr="005E2218">
        <w:t xml:space="preserve">). Furthermore, there are no explicit system calls to support I/O in </w:t>
      </w:r>
      <w:proofErr w:type="spellStart"/>
      <w:r w:rsidRPr="005E2218">
        <w:t>Mungi</w:t>
      </w:r>
      <w:proofErr w:type="spellEnd"/>
      <w:r w:rsidRPr="005E2218">
        <w:t xml:space="preserve">. • The </w:t>
      </w:r>
      <w:proofErr w:type="spellStart"/>
      <w:r w:rsidRPr="005E2218">
        <w:t>Mungi</w:t>
      </w:r>
      <w:proofErr w:type="spellEnd"/>
      <w:r w:rsidRPr="005E2218">
        <w:t xml:space="preserve"> API is implemented as an L4 </w:t>
      </w:r>
      <w:proofErr w:type="spellStart"/>
      <w:r w:rsidRPr="005E2218">
        <w:t>userlevel</w:t>
      </w:r>
      <w:proofErr w:type="spellEnd"/>
      <w:r w:rsidRPr="005E2218">
        <w:t xml:space="preserve"> server. The main role of the server is to maintain the </w:t>
      </w:r>
      <w:proofErr w:type="spellStart"/>
      <w:r w:rsidRPr="005E2218">
        <w:t>Mungi</w:t>
      </w:r>
      <w:proofErr w:type="spellEnd"/>
      <w:r w:rsidRPr="005E2218">
        <w:t xml:space="preserve"> attributes of tasks, threads and objects. As well, it is responsible for enforcing the </w:t>
      </w:r>
      <w:proofErr w:type="spellStart"/>
      <w:r w:rsidRPr="005E2218">
        <w:t>Mungi</w:t>
      </w:r>
      <w:proofErr w:type="spellEnd"/>
      <w:r w:rsidRPr="005E2218">
        <w:t xml:space="preserve"> protection and addressing model. • The implementation of </w:t>
      </w:r>
      <w:proofErr w:type="spellStart"/>
      <w:r w:rsidRPr="005E2218">
        <w:t>Mungi</w:t>
      </w:r>
      <w:proofErr w:type="spellEnd"/>
      <w:r w:rsidRPr="005E2218">
        <w:t xml:space="preserve"> (written almost entirely in C) is easily portable between different hardware architectures (and L4 implementations). As the number of L4 implementations increases, so do the platforms on which </w:t>
      </w:r>
      <w:proofErr w:type="spellStart"/>
      <w:r w:rsidRPr="005E2218">
        <w:t>Mungi</w:t>
      </w:r>
      <w:proofErr w:type="spellEnd"/>
      <w:r w:rsidRPr="005E2218">
        <w:t xml:space="preserve"> is available. • Experience with L4 </w:t>
      </w:r>
      <w:r w:rsidRPr="005E2218">
        <w:lastRenderedPageBreak/>
        <w:t xml:space="preserve">implementations suggested high-performance approaches to issues such as context switching, scheduling, thread creation and destruction etc. This significantly reduced the time spent in developing the lowest software levels. • The paper shows that </w:t>
      </w:r>
      <w:proofErr w:type="spellStart"/>
      <w:r w:rsidRPr="005E2218">
        <w:t>Mungi</w:t>
      </w:r>
      <w:proofErr w:type="spellEnd"/>
      <w:r w:rsidRPr="005E2218">
        <w:t xml:space="preserve"> clearly outperforms UNIX operating systems on some of the most important basic operations, as well as on an IPC-intensive benchmark of database operations.</w:t>
      </w:r>
    </w:p>
    <w:p w14:paraId="72919FC8" w14:textId="3163A12F" w:rsidR="001A57A2" w:rsidRPr="005E2218" w:rsidRDefault="001A57A2" w:rsidP="002D2A4B">
      <w:pPr>
        <w:jc w:val="both"/>
        <w:rPr>
          <w:sz w:val="32"/>
          <w:szCs w:val="32"/>
        </w:rPr>
      </w:pPr>
    </w:p>
    <w:p w14:paraId="64A947EA" w14:textId="33F75B95" w:rsidR="001A57A2" w:rsidRPr="005E2218" w:rsidRDefault="00770092" w:rsidP="002D2A4B">
      <w:pPr>
        <w:jc w:val="both"/>
        <w:rPr>
          <w:bCs/>
          <w:sz w:val="44"/>
          <w:szCs w:val="44"/>
        </w:rPr>
      </w:pPr>
      <w:r>
        <w:rPr>
          <w:sz w:val="44"/>
          <w:szCs w:val="44"/>
        </w:rPr>
        <w:t>5-&gt;</w:t>
      </w:r>
      <w:r w:rsidR="001A57A2" w:rsidRPr="005E2218">
        <w:rPr>
          <w:sz w:val="44"/>
          <w:szCs w:val="44"/>
        </w:rPr>
        <w:t xml:space="preserve"> </w:t>
      </w:r>
      <w:r w:rsidR="001A57A2" w:rsidRPr="005E2218">
        <w:rPr>
          <w:bCs/>
          <w:sz w:val="32"/>
          <w:szCs w:val="32"/>
        </w:rPr>
        <w:t>New technologies for web design.</w:t>
      </w:r>
      <w:r w:rsidR="007E15C3" w:rsidRPr="005E2218">
        <w:rPr>
          <w:bCs/>
          <w:sz w:val="32"/>
          <w:szCs w:val="32"/>
        </w:rPr>
        <w:t xml:space="preserve"> (2010)</w:t>
      </w:r>
    </w:p>
    <w:p w14:paraId="00C89650" w14:textId="2A3B1BA8" w:rsidR="007E15C3" w:rsidRPr="005E2218" w:rsidRDefault="007E15C3" w:rsidP="002D2A4B">
      <w:pPr>
        <w:jc w:val="both"/>
        <w:rPr>
          <w:bCs/>
          <w:sz w:val="44"/>
          <w:szCs w:val="44"/>
        </w:rPr>
      </w:pPr>
    </w:p>
    <w:p w14:paraId="61F3CD8C" w14:textId="77777777" w:rsidR="007E15C3" w:rsidRPr="005E2218" w:rsidRDefault="007E15C3" w:rsidP="005E2218">
      <w:pPr>
        <w:jc w:val="both"/>
        <w:rPr>
          <w:bCs/>
        </w:rPr>
      </w:pPr>
      <w:r w:rsidRPr="005E2218">
        <w:t xml:space="preserve">The paper gives an overview of the new features of web technologies. The general idea of the new version of HTML (Hyper Text Markup Language), </w:t>
      </w:r>
      <w:proofErr w:type="gramStart"/>
      <w:r w:rsidRPr="005E2218">
        <w:t>i.e.</w:t>
      </w:r>
      <w:proofErr w:type="gramEnd"/>
      <w:r w:rsidRPr="005E2218">
        <w:t xml:space="preserve"> HTML5, and other tools presented in this paper is the formal specification and the establishment of uniform solutions for technologies and functionalities which have already been in use through various hacks and plug-ins proposed by web developers. Many of these functionalities will now be implemented in browsers. The applications can access these functionalities through newly defined application programming interfaces. The latter include support for multimedia, dynamic graphic rendering, geolocation, multithreading, local data storage etc. HTML5 also introduces semantic markup, which can be used for marking the document structure as well as its elements and data. The new version of HTML enforces strict separation of the page content from its style. The styling can only be done using CSS (Cascading Style Sheets) language. The new CSS version, </w:t>
      </w:r>
      <w:proofErr w:type="gramStart"/>
      <w:r w:rsidRPr="005E2218">
        <w:t>i.e.</w:t>
      </w:r>
      <w:proofErr w:type="gramEnd"/>
      <w:r w:rsidRPr="005E2218">
        <w:t xml:space="preserve"> CSS3, has a modular structure, in which different modules define different styling features. The development cycles of the individual modules are independent as well as their support and implementation in various browsers.</w:t>
      </w:r>
    </w:p>
    <w:p w14:paraId="38A0D666" w14:textId="77777777" w:rsidR="007E15C3" w:rsidRPr="005E2218" w:rsidRDefault="007E15C3" w:rsidP="002D2A4B">
      <w:pPr>
        <w:jc w:val="both"/>
        <w:rPr>
          <w:bCs/>
          <w:sz w:val="32"/>
          <w:szCs w:val="32"/>
        </w:rPr>
      </w:pPr>
    </w:p>
    <w:p w14:paraId="1A44AA99" w14:textId="77777777" w:rsidR="00250167" w:rsidRPr="005E2218" w:rsidRDefault="00250167" w:rsidP="002D2A4B">
      <w:pPr>
        <w:jc w:val="both"/>
        <w:rPr>
          <w:sz w:val="32"/>
          <w:szCs w:val="32"/>
        </w:rPr>
      </w:pPr>
    </w:p>
    <w:p w14:paraId="2984F69C" w14:textId="5A737462" w:rsidR="001A57A2" w:rsidRPr="005E2218" w:rsidRDefault="007E059E" w:rsidP="002D2A4B">
      <w:pPr>
        <w:jc w:val="both"/>
        <w:rPr>
          <w:sz w:val="32"/>
          <w:szCs w:val="32"/>
        </w:rPr>
      </w:pPr>
      <w:r w:rsidRPr="005E2218">
        <w:rPr>
          <w:sz w:val="32"/>
          <w:szCs w:val="32"/>
        </w:rPr>
        <w:t>6- &gt;A Systematic Literature Review on Cloud Computing Security (2021)</w:t>
      </w:r>
    </w:p>
    <w:p w14:paraId="29162CCC" w14:textId="77777777" w:rsidR="001A57A2" w:rsidRPr="005E2218" w:rsidRDefault="001A57A2" w:rsidP="002D2A4B">
      <w:pPr>
        <w:jc w:val="both"/>
        <w:rPr>
          <w:b/>
          <w:sz w:val="36"/>
          <w:szCs w:val="36"/>
        </w:rPr>
      </w:pPr>
    </w:p>
    <w:p w14:paraId="3F48A312" w14:textId="7F2A9CFF" w:rsidR="00916F0E" w:rsidRPr="005E2218" w:rsidRDefault="007E059E" w:rsidP="005E2218">
      <w:pPr>
        <w:pStyle w:val="BodyTextIndent3"/>
        <w:ind w:left="360" w:firstLine="0"/>
      </w:pPr>
      <w:r w:rsidRPr="005E2218">
        <w:t xml:space="preserve">Cloud computing has become a widely exploited research area in academia and industry. Cloud computing benefits both cloud services providers (CSPs) and consumers. The security challenges associated with cloud computing have been widely studied in the literature. This systematic literature review (SLR) is aimed to review the existing research studies on cloud computing security, threats, and challenges. This SLR examined the research studies published between 2010 and 2020 within the popular digital libraries. We selected 80 papers after a meticulous screening of published works to answer the proposed research questions. The outcomes of this SLR reported seven major security threats to cloud computing services. The results showed that data tampering and leakage were among the highly discussed topics in the chosen literature. Other identified security risks were associated with the data intrusion and data storage in the cloud computing environment. This SLR’s results also indicated that consumers’ data outsourcing remains a challenge for both CSPs and cloud users. Our survey paper identified the blockchain as a partnering technology to alleviate security </w:t>
      </w:r>
      <w:r w:rsidRPr="005E2218">
        <w:lastRenderedPageBreak/>
        <w:t>concerns. The SLR findings reveal some suggestions to be carried out in future works to bring data confidentiality, data integrity, and availability.</w:t>
      </w:r>
    </w:p>
    <w:p w14:paraId="20D5ED2E" w14:textId="49F8D201" w:rsidR="007E059E" w:rsidRPr="005E2218" w:rsidRDefault="007E059E" w:rsidP="002D2A4B">
      <w:pPr>
        <w:pStyle w:val="BodyTextIndent3"/>
      </w:pPr>
    </w:p>
    <w:p w14:paraId="7FA4B331" w14:textId="4A4307AD" w:rsidR="007E059E" w:rsidRPr="005E2218" w:rsidRDefault="007E059E" w:rsidP="002D2A4B">
      <w:pPr>
        <w:pStyle w:val="BodyTextIndent3"/>
        <w:rPr>
          <w:sz w:val="32"/>
          <w:szCs w:val="32"/>
        </w:rPr>
      </w:pPr>
      <w:r w:rsidRPr="005E2218">
        <w:rPr>
          <w:sz w:val="32"/>
          <w:szCs w:val="32"/>
        </w:rPr>
        <w:t xml:space="preserve"> 7-&gt; RESEARCH PAPER ON CLOUD COMPUTING</w:t>
      </w:r>
      <w:r w:rsidR="002D2A4B" w:rsidRPr="005E2218">
        <w:rPr>
          <w:sz w:val="32"/>
          <w:szCs w:val="32"/>
        </w:rPr>
        <w:t xml:space="preserve"> (20</w:t>
      </w:r>
      <w:r w:rsidR="00D87522">
        <w:rPr>
          <w:sz w:val="32"/>
          <w:szCs w:val="32"/>
        </w:rPr>
        <w:t>06</w:t>
      </w:r>
      <w:r w:rsidR="002D2A4B" w:rsidRPr="005E2218">
        <w:rPr>
          <w:sz w:val="32"/>
          <w:szCs w:val="32"/>
        </w:rPr>
        <w:t>)</w:t>
      </w:r>
    </w:p>
    <w:p w14:paraId="2DC55C72" w14:textId="01733F13" w:rsidR="00916F0E" w:rsidRPr="005E2218" w:rsidRDefault="00916F0E" w:rsidP="002D2A4B">
      <w:pPr>
        <w:pStyle w:val="BodyTextIndent3"/>
        <w:ind w:left="2880" w:firstLine="0"/>
        <w:rPr>
          <w:sz w:val="56"/>
          <w:szCs w:val="56"/>
        </w:rPr>
      </w:pPr>
    </w:p>
    <w:p w14:paraId="3D4773E0" w14:textId="71BB13B2" w:rsidR="007E059E" w:rsidRPr="005E2218" w:rsidRDefault="007E059E" w:rsidP="005E2218">
      <w:pPr>
        <w:pStyle w:val="BodyTextIndent3"/>
        <w:ind w:left="360" w:firstLine="0"/>
        <w:rPr>
          <w:sz w:val="56"/>
          <w:szCs w:val="56"/>
        </w:rPr>
      </w:pPr>
      <w:r w:rsidRPr="005E2218">
        <w:t xml:space="preserve">Cloud Computing has come of age later Amazons introduce the first of its kind of cloud services in2006. It is particularly suitable to Hong Kong because of the unbelievable amounts of the data that are being processed here daily in several sectors, and there are signs that subscription to cloud services by the local companies will soon be on a skyrocket course, despite a slow start in beginning years. As a research theme, cloud computing now easily tops any schedule of topics in a computer science because of its far-reaching suggestion in many </w:t>
      </w:r>
      <w:proofErr w:type="gramStart"/>
      <w:r w:rsidRPr="005E2218">
        <w:t>sector</w:t>
      </w:r>
      <w:proofErr w:type="gramEnd"/>
      <w:r w:rsidRPr="005E2218">
        <w:t xml:space="preserve"> in computing, especially a big data which without cloud computing is at the great concept. The current creation of a main cloud R&amp;D </w:t>
      </w:r>
      <w:proofErr w:type="spellStart"/>
      <w:r w:rsidRPr="005E2218">
        <w:t>centre</w:t>
      </w:r>
      <w:proofErr w:type="spellEnd"/>
      <w:r w:rsidRPr="005E2218">
        <w:t xml:space="preserve"> in Hong Kong by Lenovo (January 2015) attests to this fact</w:t>
      </w:r>
    </w:p>
    <w:p w14:paraId="3EA28CC6" w14:textId="77777777" w:rsidR="00770AD9" w:rsidRPr="005E2218" w:rsidRDefault="00770AD9" w:rsidP="002D2A4B">
      <w:pPr>
        <w:pStyle w:val="BodyTextIndent3"/>
        <w:ind w:left="2880" w:firstLine="0"/>
        <w:rPr>
          <w:sz w:val="56"/>
          <w:szCs w:val="56"/>
        </w:rPr>
      </w:pPr>
    </w:p>
    <w:p w14:paraId="3227A88A" w14:textId="77777777" w:rsidR="00770AD9" w:rsidRPr="005E2218" w:rsidRDefault="00770AD9" w:rsidP="002D2A4B">
      <w:pPr>
        <w:pStyle w:val="BodyTextIndent3"/>
        <w:ind w:left="2880" w:firstLine="0"/>
        <w:rPr>
          <w:sz w:val="32"/>
          <w:szCs w:val="32"/>
        </w:rPr>
      </w:pPr>
    </w:p>
    <w:p w14:paraId="6D537AA2" w14:textId="5C7F6FBF" w:rsidR="00770AD9" w:rsidRPr="005E2218" w:rsidRDefault="007E059E" w:rsidP="002D2A4B">
      <w:pPr>
        <w:pStyle w:val="BodyTextIndent3"/>
        <w:rPr>
          <w:sz w:val="32"/>
          <w:szCs w:val="32"/>
        </w:rPr>
      </w:pPr>
      <w:r w:rsidRPr="005E2218">
        <w:rPr>
          <w:sz w:val="32"/>
          <w:szCs w:val="32"/>
        </w:rPr>
        <w:t>8-&gt;Sensing Methodologies in Agriculture for Soil Moisture and Nutrient Monitoring</w:t>
      </w:r>
      <w:r w:rsidR="00384A43">
        <w:rPr>
          <w:sz w:val="32"/>
          <w:szCs w:val="32"/>
        </w:rPr>
        <w:t xml:space="preserve"> (2009)</w:t>
      </w:r>
    </w:p>
    <w:p w14:paraId="354560E8" w14:textId="41A3804B" w:rsidR="007E059E" w:rsidRPr="005E2218" w:rsidRDefault="007E059E" w:rsidP="002D2A4B">
      <w:pPr>
        <w:pStyle w:val="BodyTextIndent3"/>
        <w:rPr>
          <w:sz w:val="36"/>
          <w:szCs w:val="36"/>
        </w:rPr>
      </w:pPr>
    </w:p>
    <w:p w14:paraId="387D992F" w14:textId="5C60F4D5" w:rsidR="007E059E" w:rsidRPr="005E2218" w:rsidRDefault="007E059E" w:rsidP="005E2218">
      <w:pPr>
        <w:pStyle w:val="BodyTextIndent3"/>
        <w:ind w:left="360" w:firstLine="0"/>
      </w:pPr>
      <w:r w:rsidRPr="005E2218">
        <w:t xml:space="preserve">Development and deployment of sensing technologies is one of the main steps in achieving sustainability in crop production through precision agriculture. Key sensing methodologies developed for monitoring soil moisture and nutrients with recent advances in the sensing devices reported in literature using those techniques are overviewed in this article. The soil moisture determination has been divided into four main sections describing soil moisture measurement metrics and laboratory-based testing, followed by in-situ, remote and proximal sensing techniques. The application, advantages and limitations for each of the mentioned technologies are discussed. The nutrient monitoring methods are reviewed beginning with laboratory-based methods, ion-selective </w:t>
      </w:r>
      <w:proofErr w:type="gramStart"/>
      <w:r w:rsidRPr="005E2218">
        <w:t>membrane based</w:t>
      </w:r>
      <w:proofErr w:type="gramEnd"/>
      <w:r w:rsidRPr="005E2218">
        <w:t xml:space="preserve"> sensors, bio-sensors, spectroscopy-based methods, and capillary electrophoresis-based systems for inorganic ion detection. Attention has been given to the core principle of detection while reporting recent sensors developed using the mentioned concepts. The latest works reported on the different sensing methodologies point towards the trend of developing low-cost, easy to use, field-deployable or portable sensing systems aimed towards improving technology adoption in crop production leading to efficient site-specific soil and crop management which in turn will bring us closer to reaching sustainability in the practice of agriculture.</w:t>
      </w:r>
    </w:p>
    <w:p w14:paraId="0E9D829F" w14:textId="4BA8CF2C" w:rsidR="007E059E" w:rsidRPr="005E2218" w:rsidRDefault="007E059E" w:rsidP="002D2A4B">
      <w:pPr>
        <w:pStyle w:val="BodyTextIndent3"/>
        <w:rPr>
          <w:sz w:val="32"/>
          <w:szCs w:val="32"/>
        </w:rPr>
      </w:pPr>
    </w:p>
    <w:p w14:paraId="32D266CA" w14:textId="77777777" w:rsidR="00250167" w:rsidRPr="005E2218" w:rsidRDefault="00250167" w:rsidP="002D2A4B">
      <w:pPr>
        <w:pStyle w:val="BodyTextIndent3"/>
        <w:rPr>
          <w:sz w:val="32"/>
          <w:szCs w:val="32"/>
        </w:rPr>
      </w:pPr>
    </w:p>
    <w:p w14:paraId="338C9B67" w14:textId="77777777" w:rsidR="00250167" w:rsidRPr="005E2218" w:rsidRDefault="00250167" w:rsidP="002D2A4B">
      <w:pPr>
        <w:pStyle w:val="BodyTextIndent3"/>
        <w:rPr>
          <w:sz w:val="32"/>
          <w:szCs w:val="32"/>
        </w:rPr>
      </w:pPr>
    </w:p>
    <w:p w14:paraId="2620BAC7" w14:textId="54E7D096" w:rsidR="007E059E" w:rsidRPr="005E2218" w:rsidRDefault="007E059E" w:rsidP="002D2A4B">
      <w:pPr>
        <w:pStyle w:val="BodyTextIndent3"/>
        <w:rPr>
          <w:sz w:val="32"/>
          <w:szCs w:val="32"/>
        </w:rPr>
      </w:pPr>
      <w:r w:rsidRPr="005E2218">
        <w:rPr>
          <w:sz w:val="32"/>
          <w:szCs w:val="32"/>
        </w:rPr>
        <w:lastRenderedPageBreak/>
        <w:t>9-&gt; Research on Web Instant Messaging Using REST Web Service</w:t>
      </w:r>
      <w:r w:rsidR="00384A43">
        <w:rPr>
          <w:sz w:val="32"/>
          <w:szCs w:val="32"/>
        </w:rPr>
        <w:t xml:space="preserve"> (2021)</w:t>
      </w:r>
    </w:p>
    <w:p w14:paraId="78CFB8BC" w14:textId="0F5E469E" w:rsidR="00770AD9" w:rsidRPr="005E2218" w:rsidRDefault="00770AD9" w:rsidP="002D2A4B">
      <w:pPr>
        <w:pStyle w:val="BodyTextIndent3"/>
        <w:ind w:left="2880" w:firstLine="0"/>
        <w:rPr>
          <w:sz w:val="56"/>
          <w:szCs w:val="56"/>
        </w:rPr>
      </w:pPr>
    </w:p>
    <w:p w14:paraId="2EC7DD30" w14:textId="0BA5FCEA" w:rsidR="007E059E" w:rsidRPr="005E2218" w:rsidRDefault="007E059E" w:rsidP="002D2A4B">
      <w:pPr>
        <w:pStyle w:val="BodyTextIndent3"/>
        <w:ind w:firstLine="0"/>
        <w:rPr>
          <w:sz w:val="56"/>
          <w:szCs w:val="56"/>
        </w:rPr>
      </w:pPr>
      <w:r w:rsidRPr="005E2218">
        <w:t>With the development of Web Service, Web Instant Messaging is becoming more and more common in our life. On the other hand, REST Web Service sets off a revolution. It changes the traditional structure of web Service, which makes the service uniformed as resources to use. This paper firstly analyzes and compares the existing web instant messaging technology. Then introduces REST web service and gives an example of a REST-based instant messaging application</w:t>
      </w:r>
    </w:p>
    <w:p w14:paraId="141A5BDE" w14:textId="52431CB4" w:rsidR="007E059E" w:rsidRPr="005E2218" w:rsidRDefault="007E059E" w:rsidP="002D2A4B">
      <w:pPr>
        <w:pStyle w:val="BodyTextIndent3"/>
        <w:ind w:left="2880" w:firstLine="0"/>
        <w:rPr>
          <w:sz w:val="36"/>
          <w:szCs w:val="36"/>
        </w:rPr>
      </w:pPr>
    </w:p>
    <w:p w14:paraId="26F2D211" w14:textId="77777777" w:rsidR="007E059E" w:rsidRPr="005E2218" w:rsidRDefault="007E059E" w:rsidP="002D2A4B">
      <w:pPr>
        <w:pStyle w:val="BodyTextIndent3"/>
        <w:ind w:left="0" w:firstLine="0"/>
        <w:rPr>
          <w:sz w:val="36"/>
          <w:szCs w:val="36"/>
        </w:rPr>
      </w:pPr>
    </w:p>
    <w:p w14:paraId="17B6BC94" w14:textId="4E261A5D" w:rsidR="007E059E" w:rsidRPr="005E2218" w:rsidRDefault="007E059E" w:rsidP="002D2A4B">
      <w:pPr>
        <w:pStyle w:val="BodyTextIndent3"/>
        <w:ind w:left="0" w:firstLine="0"/>
        <w:rPr>
          <w:sz w:val="32"/>
          <w:szCs w:val="32"/>
        </w:rPr>
      </w:pPr>
      <w:r w:rsidRPr="005E2218">
        <w:rPr>
          <w:sz w:val="36"/>
          <w:szCs w:val="36"/>
        </w:rPr>
        <w:t xml:space="preserve">10-&gt; </w:t>
      </w:r>
      <w:r w:rsidRPr="005E2218">
        <w:rPr>
          <w:sz w:val="32"/>
          <w:szCs w:val="32"/>
        </w:rPr>
        <w:t>Enhancing Security of Health Information Using Modular Encryption Standard in Mobile Cloud Computing</w:t>
      </w:r>
    </w:p>
    <w:p w14:paraId="3BFC8EDB" w14:textId="431A7DAA" w:rsidR="007E059E" w:rsidRPr="00D87522" w:rsidRDefault="007E059E" w:rsidP="002D2A4B">
      <w:pPr>
        <w:pStyle w:val="BodyTextIndent3"/>
        <w:ind w:left="0" w:firstLine="0"/>
        <w:rPr>
          <w:sz w:val="32"/>
          <w:szCs w:val="32"/>
        </w:rPr>
      </w:pPr>
      <w:r w:rsidRPr="005E2218">
        <w:rPr>
          <w:sz w:val="32"/>
          <w:szCs w:val="32"/>
        </w:rPr>
        <w:t xml:space="preserve">     (2020)</w:t>
      </w:r>
    </w:p>
    <w:p w14:paraId="41F77A92" w14:textId="77777777" w:rsidR="007E059E" w:rsidRPr="005E2218" w:rsidRDefault="007E059E" w:rsidP="002D2A4B">
      <w:pPr>
        <w:pStyle w:val="BodyTextIndent3"/>
        <w:ind w:left="0" w:firstLine="0"/>
        <w:rPr>
          <w:sz w:val="36"/>
          <w:szCs w:val="36"/>
        </w:rPr>
      </w:pPr>
    </w:p>
    <w:p w14:paraId="4DC6956E" w14:textId="77777777" w:rsidR="007E059E" w:rsidRPr="005E2218" w:rsidRDefault="007E059E" w:rsidP="002D2A4B">
      <w:pPr>
        <w:pStyle w:val="BodyTextIndent3"/>
        <w:ind w:left="0" w:firstLine="0"/>
      </w:pPr>
    </w:p>
    <w:p w14:paraId="67B2CD80" w14:textId="305BD351" w:rsidR="007E059E" w:rsidRPr="005E2218" w:rsidRDefault="007E059E" w:rsidP="002D2A4B">
      <w:pPr>
        <w:pStyle w:val="BodyTextIndent3"/>
        <w:ind w:left="0" w:firstLine="0"/>
      </w:pPr>
      <w:r w:rsidRPr="005E2218">
        <w:t>Despite the numerous and noticeable inherited gains of Mobile Cloud Computing (MCC) in healthcare, its growth is being hindered by privacy and security challenges. Such issues require the utmost urgent attention to realize its full scale and efficient usage. There is a need to secure Health Information worldwide, regionally, and locally. To fully avail of the health services, it is crucial to put in place the demanded security practices for the prevention of security breaches and vulnerabilities. Hence, this research is deliberated on to provide requirement-oriented health information security using the Modular Encryption Standard (MES) based on the layered modeling of the security measures. The performance analysis shows that the proposed work excels, compared to other commonly used algorithms against the health information security at the MCC environment in terms of better performance and auxiliary qualitative security ensuring measures.</w:t>
      </w:r>
    </w:p>
    <w:p w14:paraId="70E60440" w14:textId="63F4D637" w:rsidR="007E059E" w:rsidRPr="005E2218" w:rsidRDefault="007E059E" w:rsidP="002D2A4B">
      <w:pPr>
        <w:pStyle w:val="BodyTextIndent3"/>
        <w:tabs>
          <w:tab w:val="left" w:pos="4500"/>
        </w:tabs>
        <w:ind w:left="2880" w:firstLine="0"/>
        <w:rPr>
          <w:sz w:val="36"/>
          <w:szCs w:val="36"/>
        </w:rPr>
      </w:pPr>
      <w:r w:rsidRPr="005E2218">
        <w:tab/>
      </w:r>
    </w:p>
    <w:p w14:paraId="3DCE9860" w14:textId="39B865A7" w:rsidR="007E059E" w:rsidRPr="005E2218" w:rsidRDefault="007E059E" w:rsidP="002D2A4B">
      <w:pPr>
        <w:pStyle w:val="BodyTextIndent3"/>
        <w:ind w:left="2880" w:firstLine="0"/>
        <w:rPr>
          <w:sz w:val="56"/>
          <w:szCs w:val="56"/>
        </w:rPr>
      </w:pPr>
    </w:p>
    <w:p w14:paraId="72209C25" w14:textId="68132788" w:rsidR="007E059E" w:rsidRPr="005E2218" w:rsidRDefault="007E059E" w:rsidP="002D2A4B">
      <w:pPr>
        <w:pStyle w:val="BodyTextIndent3"/>
        <w:ind w:left="2880" w:firstLine="0"/>
        <w:rPr>
          <w:sz w:val="56"/>
          <w:szCs w:val="56"/>
        </w:rPr>
      </w:pPr>
    </w:p>
    <w:p w14:paraId="41E0826B" w14:textId="5CF81FEE" w:rsidR="007E059E" w:rsidRPr="005E2218" w:rsidRDefault="007E059E" w:rsidP="002D2A4B">
      <w:pPr>
        <w:pStyle w:val="BodyTextIndent3"/>
        <w:ind w:left="2880" w:firstLine="0"/>
        <w:rPr>
          <w:sz w:val="56"/>
          <w:szCs w:val="56"/>
        </w:rPr>
      </w:pPr>
    </w:p>
    <w:p w14:paraId="35EDDE3B" w14:textId="77777777" w:rsidR="007E059E" w:rsidRPr="005E2218" w:rsidRDefault="007E059E" w:rsidP="002D2A4B">
      <w:pPr>
        <w:pStyle w:val="BodyTextIndent3"/>
        <w:ind w:left="2880" w:firstLine="0"/>
        <w:rPr>
          <w:sz w:val="56"/>
          <w:szCs w:val="56"/>
        </w:rPr>
      </w:pPr>
    </w:p>
    <w:p w14:paraId="67C53FC2" w14:textId="77777777" w:rsidR="005E2218" w:rsidRPr="005E2218" w:rsidRDefault="005E2218" w:rsidP="00250167">
      <w:pPr>
        <w:pStyle w:val="BodyTextIndent3"/>
        <w:ind w:left="0" w:firstLine="0"/>
        <w:rPr>
          <w:sz w:val="36"/>
          <w:szCs w:val="36"/>
        </w:rPr>
      </w:pPr>
    </w:p>
    <w:p w14:paraId="229077B4" w14:textId="77777777" w:rsidR="005E2218" w:rsidRPr="005E2218" w:rsidRDefault="005E2218" w:rsidP="00250167">
      <w:pPr>
        <w:pStyle w:val="BodyTextIndent3"/>
        <w:ind w:left="0" w:firstLine="0"/>
        <w:rPr>
          <w:sz w:val="32"/>
          <w:szCs w:val="32"/>
        </w:rPr>
      </w:pPr>
    </w:p>
    <w:p w14:paraId="07FD8E97" w14:textId="1327225F" w:rsidR="00763106" w:rsidRPr="005E2218" w:rsidRDefault="00763106" w:rsidP="002D2A4B">
      <w:pPr>
        <w:pStyle w:val="BodyTextIndent3"/>
        <w:ind w:left="2880" w:firstLine="720"/>
        <w:rPr>
          <w:sz w:val="32"/>
          <w:szCs w:val="32"/>
        </w:rPr>
      </w:pPr>
      <w:r w:rsidRPr="005E2218">
        <w:rPr>
          <w:sz w:val="32"/>
          <w:szCs w:val="32"/>
        </w:rPr>
        <w:t>Conclusion</w:t>
      </w:r>
    </w:p>
    <w:p w14:paraId="220091A5" w14:textId="1E4D5A23" w:rsidR="00763106" w:rsidRPr="005E2218" w:rsidRDefault="00763106" w:rsidP="002D2A4B">
      <w:pPr>
        <w:pStyle w:val="BodyTextIndent3"/>
        <w:ind w:left="0" w:firstLine="0"/>
        <w:rPr>
          <w:sz w:val="32"/>
          <w:szCs w:val="32"/>
        </w:rPr>
      </w:pPr>
      <w:r w:rsidRPr="005E2218">
        <w:rPr>
          <w:sz w:val="32"/>
          <w:szCs w:val="32"/>
        </w:rPr>
        <w:lastRenderedPageBreak/>
        <w:tab/>
      </w:r>
      <w:r w:rsidRPr="005E2218">
        <w:rPr>
          <w:sz w:val="32"/>
          <w:szCs w:val="32"/>
        </w:rPr>
        <w:tab/>
      </w:r>
      <w:r w:rsidRPr="005E2218">
        <w:rPr>
          <w:sz w:val="32"/>
          <w:szCs w:val="32"/>
        </w:rPr>
        <w:tab/>
      </w:r>
      <w:r w:rsidRPr="005E2218">
        <w:rPr>
          <w:sz w:val="32"/>
          <w:szCs w:val="32"/>
        </w:rPr>
        <w:tab/>
      </w:r>
    </w:p>
    <w:p w14:paraId="543117B8" w14:textId="7A67E247" w:rsidR="00763106" w:rsidRPr="005E2218" w:rsidRDefault="00763106" w:rsidP="002D2A4B">
      <w:pPr>
        <w:pStyle w:val="BodyTextIndent3"/>
        <w:ind w:left="0" w:firstLine="0"/>
      </w:pPr>
    </w:p>
    <w:p w14:paraId="7E60C855" w14:textId="61F25F89" w:rsidR="00763106" w:rsidRPr="005E2218" w:rsidRDefault="00763106" w:rsidP="002D2A4B">
      <w:pPr>
        <w:pStyle w:val="BodyTextIndent3"/>
        <w:ind w:left="0" w:firstLine="0"/>
      </w:pPr>
    </w:p>
    <w:p w14:paraId="2A47F1F3" w14:textId="2519AF53" w:rsidR="00763106" w:rsidRPr="005E2218" w:rsidRDefault="00763106" w:rsidP="002D2A4B">
      <w:pPr>
        <w:pStyle w:val="BodyTextIndent3"/>
        <w:ind w:left="0" w:firstLine="0"/>
      </w:pPr>
    </w:p>
    <w:p w14:paraId="36BF8F65" w14:textId="77777777" w:rsidR="003E7651" w:rsidRPr="00153AE0" w:rsidRDefault="003E7651" w:rsidP="002D2A4B">
      <w:pPr>
        <w:ind w:left="720"/>
        <w:jc w:val="both"/>
        <w:rPr>
          <w:color w:val="595959" w:themeColor="text1" w:themeTint="A6"/>
        </w:rPr>
      </w:pPr>
      <w:r w:rsidRPr="00153AE0">
        <w:rPr>
          <w:color w:val="595959" w:themeColor="text1" w:themeTint="A6"/>
        </w:rPr>
        <w:t xml:space="preserve">This Web App gives a detailed report about the </w:t>
      </w:r>
      <w:proofErr w:type="spellStart"/>
      <w:r w:rsidRPr="00153AE0">
        <w:rPr>
          <w:color w:val="595959" w:themeColor="text1" w:themeTint="A6"/>
        </w:rPr>
        <w:t>whatsapp</w:t>
      </w:r>
      <w:proofErr w:type="spellEnd"/>
      <w:r w:rsidRPr="00153AE0">
        <w:rPr>
          <w:color w:val="595959" w:themeColor="text1" w:themeTint="A6"/>
        </w:rPr>
        <w:t xml:space="preserve"> group chats as well as individual chats.</w:t>
      </w:r>
    </w:p>
    <w:p w14:paraId="7B7D34E2" w14:textId="17038649" w:rsidR="00916F0E" w:rsidRPr="00153AE0" w:rsidRDefault="003E7651" w:rsidP="002D2A4B">
      <w:pPr>
        <w:ind w:left="720"/>
        <w:jc w:val="both"/>
        <w:rPr>
          <w:color w:val="595959" w:themeColor="text1" w:themeTint="A6"/>
        </w:rPr>
      </w:pPr>
      <w:r w:rsidRPr="00153AE0">
        <w:rPr>
          <w:color w:val="595959" w:themeColor="text1" w:themeTint="A6"/>
        </w:rPr>
        <w:t xml:space="preserve">It takes the chats text file generate by </w:t>
      </w:r>
      <w:proofErr w:type="spellStart"/>
      <w:r w:rsidRPr="00153AE0">
        <w:rPr>
          <w:color w:val="595959" w:themeColor="text1" w:themeTint="A6"/>
        </w:rPr>
        <w:t>Whatsapp</w:t>
      </w:r>
      <w:proofErr w:type="spellEnd"/>
      <w:r w:rsidRPr="00153AE0">
        <w:rPr>
          <w:color w:val="595959" w:themeColor="text1" w:themeTint="A6"/>
        </w:rPr>
        <w:t xml:space="preserve"> export (without media), preprocesses the data, deletes the file uploaded, and generates the stats report.</w:t>
      </w:r>
    </w:p>
    <w:p w14:paraId="1D162681" w14:textId="1ACC6158" w:rsidR="00916F0E" w:rsidRPr="00153AE0" w:rsidRDefault="003E7651" w:rsidP="002D2A4B">
      <w:pPr>
        <w:ind w:left="720"/>
        <w:jc w:val="both"/>
        <w:rPr>
          <w:color w:val="404040" w:themeColor="text1" w:themeTint="BF"/>
        </w:rPr>
      </w:pPr>
      <w:r w:rsidRPr="00153AE0">
        <w:rPr>
          <w:color w:val="404040" w:themeColor="text1" w:themeTint="BF"/>
        </w:rPr>
        <w:t xml:space="preserve">This Application is deployed on </w:t>
      </w:r>
      <w:proofErr w:type="spellStart"/>
      <w:r w:rsidRPr="00153AE0">
        <w:rPr>
          <w:color w:val="404040" w:themeColor="text1" w:themeTint="BF"/>
        </w:rPr>
        <w:t>streamlit</w:t>
      </w:r>
      <w:proofErr w:type="spellEnd"/>
      <w:r w:rsidRPr="00153AE0">
        <w:rPr>
          <w:color w:val="404040" w:themeColor="text1" w:themeTint="BF"/>
        </w:rPr>
        <w:t xml:space="preserve"> cloud for free. It provide statistics of chat like most active users, Daily timeline, monthly </w:t>
      </w:r>
      <w:proofErr w:type="gramStart"/>
      <w:r w:rsidRPr="00153AE0">
        <w:rPr>
          <w:color w:val="404040" w:themeColor="text1" w:themeTint="BF"/>
        </w:rPr>
        <w:t>timeline ,</w:t>
      </w:r>
      <w:proofErr w:type="gramEnd"/>
      <w:r w:rsidRPr="00153AE0">
        <w:rPr>
          <w:color w:val="404040" w:themeColor="text1" w:themeTint="BF"/>
        </w:rPr>
        <w:t xml:space="preserve"> Activity map, most busy day, Most busy month, Weekly activity map, </w:t>
      </w:r>
      <w:proofErr w:type="spellStart"/>
      <w:r w:rsidRPr="00153AE0">
        <w:rPr>
          <w:color w:val="404040" w:themeColor="text1" w:themeTint="BF"/>
        </w:rPr>
        <w:t>Wordcloud</w:t>
      </w:r>
      <w:proofErr w:type="spellEnd"/>
      <w:r w:rsidRPr="00153AE0">
        <w:rPr>
          <w:color w:val="404040" w:themeColor="text1" w:themeTint="BF"/>
        </w:rPr>
        <w:t>, most common word, emoji analysis.</w:t>
      </w:r>
    </w:p>
    <w:p w14:paraId="7AF722E8" w14:textId="2BCE38D8" w:rsidR="003E7651" w:rsidRPr="00153AE0" w:rsidRDefault="003E7651" w:rsidP="002D2A4B">
      <w:pPr>
        <w:ind w:left="720"/>
        <w:jc w:val="both"/>
        <w:rPr>
          <w:color w:val="404040" w:themeColor="text1" w:themeTint="BF"/>
        </w:rPr>
      </w:pPr>
      <w:r w:rsidRPr="00153AE0">
        <w:rPr>
          <w:color w:val="404040" w:themeColor="text1" w:themeTint="BF"/>
        </w:rPr>
        <w:t xml:space="preserve">This is kind of fun app for the people who are curious about their, also this function can be add directly to </w:t>
      </w:r>
      <w:proofErr w:type="gramStart"/>
      <w:r w:rsidRPr="00153AE0">
        <w:rPr>
          <w:color w:val="404040" w:themeColor="text1" w:themeTint="BF"/>
        </w:rPr>
        <w:t>an</w:t>
      </w:r>
      <w:proofErr w:type="gramEnd"/>
      <w:r w:rsidRPr="00153AE0">
        <w:rPr>
          <w:color w:val="404040" w:themeColor="text1" w:themeTint="BF"/>
        </w:rPr>
        <w:t xml:space="preserve"> </w:t>
      </w:r>
      <w:proofErr w:type="spellStart"/>
      <w:r w:rsidRPr="00153AE0">
        <w:rPr>
          <w:color w:val="404040" w:themeColor="text1" w:themeTint="BF"/>
        </w:rPr>
        <w:t>whatsapp</w:t>
      </w:r>
      <w:proofErr w:type="spellEnd"/>
      <w:r w:rsidRPr="00153AE0">
        <w:rPr>
          <w:color w:val="404040" w:themeColor="text1" w:themeTint="BF"/>
        </w:rPr>
        <w:t xml:space="preserve"> app by just one update.</w:t>
      </w:r>
    </w:p>
    <w:p w14:paraId="559E6C40" w14:textId="4C2978F2" w:rsidR="003E7651" w:rsidRPr="00153AE0" w:rsidRDefault="003E7651" w:rsidP="002D2A4B">
      <w:pPr>
        <w:ind w:left="720"/>
        <w:jc w:val="both"/>
        <w:rPr>
          <w:color w:val="404040" w:themeColor="text1" w:themeTint="BF"/>
        </w:rPr>
      </w:pPr>
      <w:proofErr w:type="gramStart"/>
      <w:r w:rsidRPr="00153AE0">
        <w:rPr>
          <w:color w:val="404040" w:themeColor="text1" w:themeTint="BF"/>
        </w:rPr>
        <w:t>Furthermore</w:t>
      </w:r>
      <w:proofErr w:type="gramEnd"/>
      <w:r w:rsidRPr="00153AE0">
        <w:rPr>
          <w:color w:val="404040" w:themeColor="text1" w:themeTint="BF"/>
        </w:rPr>
        <w:t xml:space="preserve"> this can sentimental analysis can also be applied on this using simple machine learning. Also it can also give suggestion to person that how his/her chat </w:t>
      </w:r>
      <w:proofErr w:type="gramStart"/>
      <w:r w:rsidRPr="00153AE0">
        <w:rPr>
          <w:color w:val="404040" w:themeColor="text1" w:themeTint="BF"/>
        </w:rPr>
        <w:t>feels(</w:t>
      </w:r>
      <w:proofErr w:type="gramEnd"/>
      <w:r w:rsidRPr="00153AE0">
        <w:rPr>
          <w:color w:val="404040" w:themeColor="text1" w:themeTint="BF"/>
        </w:rPr>
        <w:t>angry, sad, happy) .</w:t>
      </w:r>
    </w:p>
    <w:p w14:paraId="6567D7E5" w14:textId="528FDE6B" w:rsidR="00763106" w:rsidRPr="005E2218" w:rsidRDefault="00763106" w:rsidP="002D2A4B">
      <w:pPr>
        <w:pStyle w:val="BodyTextIndent3"/>
        <w:ind w:left="0" w:firstLine="0"/>
      </w:pPr>
    </w:p>
    <w:p w14:paraId="7454979E" w14:textId="6C49860D" w:rsidR="00305694" w:rsidRPr="005E2218" w:rsidRDefault="00305694" w:rsidP="002D2A4B">
      <w:pPr>
        <w:pStyle w:val="BodyTextIndent3"/>
        <w:ind w:left="0" w:firstLine="0"/>
      </w:pPr>
    </w:p>
    <w:p w14:paraId="5BA89216" w14:textId="6CF94F73" w:rsidR="00305694" w:rsidRPr="005E2218" w:rsidRDefault="00305694" w:rsidP="002D2A4B">
      <w:pPr>
        <w:pStyle w:val="BodyTextIndent3"/>
        <w:ind w:left="0" w:firstLine="0"/>
      </w:pPr>
    </w:p>
    <w:p w14:paraId="3369D97A" w14:textId="7EC8E9F8" w:rsidR="00305694" w:rsidRPr="005E2218" w:rsidRDefault="00305694" w:rsidP="002D2A4B">
      <w:pPr>
        <w:pStyle w:val="BodyTextIndent3"/>
        <w:ind w:left="0" w:firstLine="0"/>
      </w:pPr>
    </w:p>
    <w:p w14:paraId="272C6BD5" w14:textId="77777777" w:rsidR="00916F0E" w:rsidRPr="005E2218" w:rsidRDefault="00916F0E" w:rsidP="002D2A4B">
      <w:pPr>
        <w:pStyle w:val="BodyTextIndent3"/>
        <w:ind w:left="1440" w:firstLine="720"/>
      </w:pPr>
    </w:p>
    <w:p w14:paraId="6942F7AC" w14:textId="59247993" w:rsidR="00770AD9" w:rsidRPr="005E2218" w:rsidRDefault="00770AD9" w:rsidP="002D2A4B">
      <w:pPr>
        <w:ind w:left="1440" w:firstLine="720"/>
        <w:jc w:val="both"/>
      </w:pPr>
    </w:p>
    <w:p w14:paraId="6758DBC9" w14:textId="56F490A0" w:rsidR="00770AD9" w:rsidRPr="005E2218" w:rsidRDefault="00770AD9" w:rsidP="002D2A4B">
      <w:pPr>
        <w:ind w:left="1440" w:firstLine="720"/>
        <w:jc w:val="both"/>
      </w:pPr>
    </w:p>
    <w:p w14:paraId="7F5D2576" w14:textId="337309D1" w:rsidR="00770AD9" w:rsidRPr="005E2218" w:rsidRDefault="00770AD9" w:rsidP="002D2A4B">
      <w:pPr>
        <w:ind w:left="1440" w:firstLine="720"/>
        <w:jc w:val="both"/>
      </w:pPr>
    </w:p>
    <w:p w14:paraId="5F4C6AC5" w14:textId="11A8EB39" w:rsidR="00770AD9" w:rsidRPr="005E2218" w:rsidRDefault="00770AD9" w:rsidP="002D2A4B">
      <w:pPr>
        <w:ind w:left="1440" w:firstLine="720"/>
        <w:jc w:val="both"/>
      </w:pPr>
    </w:p>
    <w:p w14:paraId="1854B384" w14:textId="04777F36" w:rsidR="00770AD9" w:rsidRPr="005E2218" w:rsidRDefault="00770AD9" w:rsidP="002D2A4B">
      <w:pPr>
        <w:ind w:left="1440" w:firstLine="720"/>
        <w:jc w:val="both"/>
      </w:pPr>
    </w:p>
    <w:p w14:paraId="7757ED31" w14:textId="77777777" w:rsidR="00770AD9" w:rsidRPr="005E2218" w:rsidRDefault="00770AD9" w:rsidP="002D2A4B">
      <w:pPr>
        <w:ind w:left="1440" w:firstLine="720"/>
        <w:jc w:val="both"/>
      </w:pPr>
    </w:p>
    <w:p w14:paraId="6EB05DBE" w14:textId="77777777" w:rsidR="007E059E" w:rsidRPr="005E2218" w:rsidRDefault="007E059E" w:rsidP="002D2A4B">
      <w:pPr>
        <w:ind w:left="1440" w:firstLine="720"/>
        <w:jc w:val="both"/>
      </w:pPr>
    </w:p>
    <w:p w14:paraId="20049FC5" w14:textId="77777777" w:rsidR="002D2A4B" w:rsidRPr="005E2218" w:rsidRDefault="002D2A4B" w:rsidP="002D2A4B">
      <w:pPr>
        <w:ind w:left="1440" w:firstLine="720"/>
        <w:jc w:val="both"/>
        <w:rPr>
          <w:sz w:val="32"/>
          <w:szCs w:val="32"/>
        </w:rPr>
      </w:pPr>
    </w:p>
    <w:p w14:paraId="130F64F6" w14:textId="77777777" w:rsidR="00250167" w:rsidRPr="005E2218" w:rsidRDefault="00250167" w:rsidP="002D2A4B">
      <w:pPr>
        <w:ind w:left="1440" w:firstLine="720"/>
        <w:jc w:val="both"/>
        <w:rPr>
          <w:sz w:val="32"/>
          <w:szCs w:val="32"/>
        </w:rPr>
      </w:pPr>
    </w:p>
    <w:p w14:paraId="467B0F85" w14:textId="77777777" w:rsidR="00250167" w:rsidRPr="005E2218" w:rsidRDefault="00250167" w:rsidP="002D2A4B">
      <w:pPr>
        <w:ind w:left="1440" w:firstLine="720"/>
        <w:jc w:val="both"/>
        <w:rPr>
          <w:sz w:val="32"/>
          <w:szCs w:val="32"/>
        </w:rPr>
      </w:pPr>
    </w:p>
    <w:p w14:paraId="37E6E1FA" w14:textId="77777777" w:rsidR="00250167" w:rsidRPr="005E2218" w:rsidRDefault="00250167" w:rsidP="002D2A4B">
      <w:pPr>
        <w:ind w:left="1440" w:firstLine="720"/>
        <w:jc w:val="both"/>
        <w:rPr>
          <w:sz w:val="32"/>
          <w:szCs w:val="32"/>
        </w:rPr>
      </w:pPr>
    </w:p>
    <w:p w14:paraId="2A077135" w14:textId="77777777" w:rsidR="00250167" w:rsidRPr="005E2218" w:rsidRDefault="00250167" w:rsidP="002D2A4B">
      <w:pPr>
        <w:ind w:left="1440" w:firstLine="720"/>
        <w:jc w:val="both"/>
        <w:rPr>
          <w:sz w:val="32"/>
          <w:szCs w:val="32"/>
        </w:rPr>
      </w:pPr>
    </w:p>
    <w:p w14:paraId="545E29E4" w14:textId="77777777" w:rsidR="00250167" w:rsidRPr="005E2218" w:rsidRDefault="00250167" w:rsidP="002D2A4B">
      <w:pPr>
        <w:ind w:left="1440" w:firstLine="720"/>
        <w:jc w:val="both"/>
        <w:rPr>
          <w:sz w:val="32"/>
          <w:szCs w:val="32"/>
        </w:rPr>
      </w:pPr>
    </w:p>
    <w:p w14:paraId="5048084F" w14:textId="152BE665" w:rsidR="00250167" w:rsidRDefault="00250167" w:rsidP="002D2A4B">
      <w:pPr>
        <w:ind w:left="1440" w:firstLine="720"/>
        <w:jc w:val="both"/>
        <w:rPr>
          <w:sz w:val="32"/>
          <w:szCs w:val="32"/>
        </w:rPr>
      </w:pPr>
    </w:p>
    <w:p w14:paraId="50328044" w14:textId="3C6F86CC" w:rsidR="005E2218" w:rsidRDefault="005E2218" w:rsidP="002D2A4B">
      <w:pPr>
        <w:ind w:left="1440" w:firstLine="720"/>
        <w:jc w:val="both"/>
        <w:rPr>
          <w:sz w:val="32"/>
          <w:szCs w:val="32"/>
        </w:rPr>
      </w:pPr>
    </w:p>
    <w:p w14:paraId="1D930EA3" w14:textId="77777777" w:rsidR="005E2218" w:rsidRPr="005E2218" w:rsidRDefault="005E2218" w:rsidP="002D2A4B">
      <w:pPr>
        <w:ind w:left="1440" w:firstLine="720"/>
        <w:jc w:val="both"/>
        <w:rPr>
          <w:sz w:val="32"/>
          <w:szCs w:val="32"/>
        </w:rPr>
      </w:pPr>
    </w:p>
    <w:p w14:paraId="4B707AA6" w14:textId="77777777" w:rsidR="00250167" w:rsidRPr="005E2218" w:rsidRDefault="00250167" w:rsidP="002D2A4B">
      <w:pPr>
        <w:ind w:left="1440" w:firstLine="720"/>
        <w:jc w:val="both"/>
        <w:rPr>
          <w:sz w:val="32"/>
          <w:szCs w:val="32"/>
        </w:rPr>
      </w:pPr>
    </w:p>
    <w:p w14:paraId="5ECA21D5" w14:textId="77777777" w:rsidR="00250167" w:rsidRPr="005E2218" w:rsidRDefault="00250167" w:rsidP="002D2A4B">
      <w:pPr>
        <w:ind w:left="1440" w:firstLine="720"/>
        <w:jc w:val="both"/>
        <w:rPr>
          <w:sz w:val="32"/>
          <w:szCs w:val="32"/>
        </w:rPr>
      </w:pPr>
    </w:p>
    <w:p w14:paraId="6967C4D2" w14:textId="77777777" w:rsidR="00250167" w:rsidRPr="005E2218" w:rsidRDefault="00250167" w:rsidP="002D2A4B">
      <w:pPr>
        <w:ind w:left="1440" w:firstLine="720"/>
        <w:jc w:val="both"/>
        <w:rPr>
          <w:sz w:val="32"/>
          <w:szCs w:val="32"/>
        </w:rPr>
      </w:pPr>
    </w:p>
    <w:p w14:paraId="48784400" w14:textId="0B80DB3F" w:rsidR="00305694" w:rsidRPr="005E2218" w:rsidRDefault="00305694" w:rsidP="002D2A4B">
      <w:pPr>
        <w:ind w:left="1440" w:firstLine="720"/>
        <w:jc w:val="both"/>
        <w:rPr>
          <w:sz w:val="32"/>
          <w:szCs w:val="32"/>
        </w:rPr>
      </w:pPr>
      <w:r w:rsidRPr="005E2218">
        <w:rPr>
          <w:sz w:val="32"/>
          <w:szCs w:val="32"/>
        </w:rPr>
        <w:t>Technology used</w:t>
      </w:r>
    </w:p>
    <w:p w14:paraId="12E0C9C1" w14:textId="54A8B0CD" w:rsidR="00305694" w:rsidRPr="005E2218" w:rsidRDefault="00305694" w:rsidP="002D2A4B">
      <w:pPr>
        <w:pStyle w:val="BodyTextIndent3"/>
        <w:ind w:left="0" w:firstLine="0"/>
      </w:pPr>
    </w:p>
    <w:p w14:paraId="66939172" w14:textId="463FAE9C" w:rsidR="00305694" w:rsidRPr="005E2218" w:rsidRDefault="00305694" w:rsidP="002D2A4B">
      <w:pPr>
        <w:pStyle w:val="BodyTextIndent3"/>
        <w:ind w:left="0" w:firstLine="0"/>
      </w:pPr>
    </w:p>
    <w:p w14:paraId="141A7B9A" w14:textId="5704901F" w:rsidR="00305694" w:rsidRPr="005E2218" w:rsidRDefault="00305694" w:rsidP="002D2A4B">
      <w:pPr>
        <w:pStyle w:val="BodyTextIndent3"/>
        <w:ind w:left="0" w:firstLine="0"/>
      </w:pPr>
    </w:p>
    <w:p w14:paraId="6519D28C" w14:textId="2AAF242B" w:rsidR="00305694" w:rsidRPr="005E2218" w:rsidRDefault="00305694" w:rsidP="002D2A4B">
      <w:pPr>
        <w:pStyle w:val="BodyTextIndent3"/>
        <w:ind w:left="0" w:firstLine="0"/>
      </w:pPr>
    </w:p>
    <w:p w14:paraId="1C0B6143" w14:textId="7DDBA174" w:rsidR="00305694" w:rsidRPr="005E2218" w:rsidRDefault="003E7651" w:rsidP="002D2A4B">
      <w:pPr>
        <w:pStyle w:val="BodyTextIndent3"/>
        <w:ind w:left="0" w:firstLine="0"/>
      </w:pPr>
      <w:proofErr w:type="gramStart"/>
      <w:r w:rsidRPr="005E2218">
        <w:t>Basically</w:t>
      </w:r>
      <w:proofErr w:type="gramEnd"/>
      <w:r w:rsidRPr="005E2218">
        <w:t xml:space="preserve"> whole application is developed using python.</w:t>
      </w:r>
    </w:p>
    <w:p w14:paraId="6DCDD646" w14:textId="0CA23471" w:rsidR="003E7651" w:rsidRPr="005E2218" w:rsidRDefault="003E7651" w:rsidP="002D2A4B">
      <w:pPr>
        <w:pStyle w:val="BodyTextIndent3"/>
        <w:ind w:left="0" w:firstLine="0"/>
      </w:pPr>
    </w:p>
    <w:p w14:paraId="082E99CD" w14:textId="07FEF14F" w:rsidR="00E60399" w:rsidRPr="005E2218" w:rsidRDefault="003E7651" w:rsidP="002D2A4B">
      <w:pPr>
        <w:pStyle w:val="BodyTextIndent3"/>
        <w:ind w:left="0" w:firstLine="0"/>
        <w:rPr>
          <w:b/>
          <w:bCs/>
          <w:color w:val="404040" w:themeColor="text1" w:themeTint="BF"/>
        </w:rPr>
      </w:pPr>
      <w:r w:rsidRPr="005E2218">
        <w:rPr>
          <w:b/>
          <w:bCs/>
          <w:color w:val="404040" w:themeColor="text1" w:themeTint="BF"/>
        </w:rPr>
        <w:t>Libraries Used are</w:t>
      </w:r>
      <w:r w:rsidR="00E60399" w:rsidRPr="005E2218">
        <w:rPr>
          <w:b/>
          <w:bCs/>
          <w:color w:val="404040" w:themeColor="text1" w:themeTint="BF"/>
        </w:rPr>
        <w:t>:</w:t>
      </w:r>
    </w:p>
    <w:p w14:paraId="5A7C0843" w14:textId="77777777" w:rsidR="00E60399" w:rsidRPr="005E2218" w:rsidRDefault="00E60399" w:rsidP="002D2A4B">
      <w:pPr>
        <w:pStyle w:val="BodyTextIndent3"/>
        <w:ind w:left="0" w:firstLine="0"/>
        <w:rPr>
          <w:b/>
          <w:bCs/>
          <w:color w:val="404040" w:themeColor="text1" w:themeTint="BF"/>
        </w:rPr>
      </w:pPr>
    </w:p>
    <w:p w14:paraId="4A242B72" w14:textId="77777777" w:rsidR="00E60399" w:rsidRPr="005E2218" w:rsidRDefault="003E7651" w:rsidP="002D2A4B">
      <w:pPr>
        <w:pStyle w:val="BodyTextIndent3"/>
        <w:ind w:left="0" w:firstLine="0"/>
        <w:rPr>
          <w:b/>
          <w:bCs/>
          <w:color w:val="404040" w:themeColor="text1" w:themeTint="BF"/>
        </w:rPr>
      </w:pPr>
      <w:r w:rsidRPr="005E2218">
        <w:rPr>
          <w:b/>
          <w:bCs/>
          <w:color w:val="404040" w:themeColor="text1" w:themeTint="BF"/>
        </w:rPr>
        <w:t xml:space="preserve">Pandas </w:t>
      </w:r>
    </w:p>
    <w:p w14:paraId="7135A7F6" w14:textId="77777777" w:rsidR="00E60399" w:rsidRPr="005E2218" w:rsidRDefault="00E60399" w:rsidP="002D2A4B">
      <w:pPr>
        <w:pStyle w:val="BodyTextIndent3"/>
        <w:ind w:left="0" w:firstLine="0"/>
        <w:rPr>
          <w:b/>
          <w:bCs/>
          <w:color w:val="404040" w:themeColor="text1" w:themeTint="BF"/>
        </w:rPr>
      </w:pPr>
    </w:p>
    <w:p w14:paraId="72A92263" w14:textId="6355E4C1" w:rsidR="00E60399" w:rsidRPr="005E2218" w:rsidRDefault="003E7651" w:rsidP="002D2A4B">
      <w:pPr>
        <w:pStyle w:val="BodyTextIndent3"/>
        <w:ind w:left="0" w:firstLine="0"/>
        <w:rPr>
          <w:b/>
          <w:bCs/>
          <w:color w:val="404040" w:themeColor="text1" w:themeTint="BF"/>
        </w:rPr>
      </w:pPr>
      <w:r w:rsidRPr="005E2218">
        <w:rPr>
          <w:b/>
          <w:bCs/>
          <w:color w:val="404040" w:themeColor="text1" w:themeTint="BF"/>
        </w:rPr>
        <w:t xml:space="preserve">Matplotlib </w:t>
      </w:r>
    </w:p>
    <w:p w14:paraId="7A0EEB14" w14:textId="77777777" w:rsidR="00E60399" w:rsidRPr="005E2218" w:rsidRDefault="00E60399" w:rsidP="002D2A4B">
      <w:pPr>
        <w:pStyle w:val="BodyTextIndent3"/>
        <w:ind w:left="0" w:firstLine="0"/>
        <w:rPr>
          <w:b/>
          <w:bCs/>
          <w:color w:val="404040" w:themeColor="text1" w:themeTint="BF"/>
        </w:rPr>
      </w:pPr>
    </w:p>
    <w:p w14:paraId="6321ACB5" w14:textId="32797F21" w:rsidR="00E60399" w:rsidRPr="005E2218" w:rsidRDefault="003E7651" w:rsidP="002D2A4B">
      <w:pPr>
        <w:pStyle w:val="BodyTextIndent3"/>
        <w:ind w:left="0" w:firstLine="0"/>
        <w:rPr>
          <w:b/>
          <w:bCs/>
          <w:color w:val="404040" w:themeColor="text1" w:themeTint="BF"/>
        </w:rPr>
      </w:pPr>
      <w:r w:rsidRPr="005E2218">
        <w:rPr>
          <w:b/>
          <w:bCs/>
          <w:color w:val="404040" w:themeColor="text1" w:themeTint="BF"/>
        </w:rPr>
        <w:t xml:space="preserve">Regex </w:t>
      </w:r>
    </w:p>
    <w:p w14:paraId="7C4BE6CA" w14:textId="77777777" w:rsidR="00E60399" w:rsidRPr="005E2218" w:rsidRDefault="00E60399" w:rsidP="002D2A4B">
      <w:pPr>
        <w:pStyle w:val="BodyTextIndent3"/>
        <w:ind w:left="0" w:firstLine="0"/>
        <w:rPr>
          <w:b/>
          <w:bCs/>
          <w:color w:val="404040" w:themeColor="text1" w:themeTint="BF"/>
        </w:rPr>
      </w:pPr>
    </w:p>
    <w:p w14:paraId="6875BEDA" w14:textId="295D5328" w:rsidR="00E60399" w:rsidRPr="005E2218" w:rsidRDefault="003E7651" w:rsidP="002D2A4B">
      <w:pPr>
        <w:pStyle w:val="BodyTextIndent3"/>
        <w:ind w:left="0" w:firstLine="0"/>
        <w:rPr>
          <w:b/>
          <w:bCs/>
          <w:color w:val="404040" w:themeColor="text1" w:themeTint="BF"/>
        </w:rPr>
      </w:pPr>
      <w:r w:rsidRPr="005E2218">
        <w:rPr>
          <w:b/>
          <w:bCs/>
          <w:color w:val="404040" w:themeColor="text1" w:themeTint="BF"/>
        </w:rPr>
        <w:t>Seaborn</w:t>
      </w:r>
    </w:p>
    <w:p w14:paraId="21B2857A" w14:textId="77777777" w:rsidR="00E60399" w:rsidRPr="005E2218" w:rsidRDefault="00E60399" w:rsidP="002D2A4B">
      <w:pPr>
        <w:pStyle w:val="BodyTextIndent3"/>
        <w:ind w:left="0" w:firstLine="0"/>
        <w:rPr>
          <w:b/>
          <w:bCs/>
          <w:color w:val="404040" w:themeColor="text1" w:themeTint="BF"/>
        </w:rPr>
      </w:pPr>
    </w:p>
    <w:p w14:paraId="27B3111F" w14:textId="06E1DB9B" w:rsidR="00E60399" w:rsidRPr="005E2218" w:rsidRDefault="003E7651" w:rsidP="002D2A4B">
      <w:pPr>
        <w:pStyle w:val="BodyTextIndent3"/>
        <w:ind w:left="0" w:firstLine="0"/>
        <w:rPr>
          <w:b/>
          <w:bCs/>
          <w:color w:val="404040" w:themeColor="text1" w:themeTint="BF"/>
        </w:rPr>
      </w:pPr>
      <w:proofErr w:type="spellStart"/>
      <w:r w:rsidRPr="005E2218">
        <w:rPr>
          <w:b/>
          <w:bCs/>
          <w:color w:val="404040" w:themeColor="text1" w:themeTint="BF"/>
        </w:rPr>
        <w:t>Wordcloud</w:t>
      </w:r>
      <w:proofErr w:type="spellEnd"/>
      <w:r w:rsidRPr="005E2218">
        <w:rPr>
          <w:b/>
          <w:bCs/>
          <w:color w:val="404040" w:themeColor="text1" w:themeTint="BF"/>
        </w:rPr>
        <w:t xml:space="preserve"> </w:t>
      </w:r>
    </w:p>
    <w:p w14:paraId="0FF7E703" w14:textId="77777777" w:rsidR="00E60399" w:rsidRPr="005E2218" w:rsidRDefault="00E60399" w:rsidP="002D2A4B">
      <w:pPr>
        <w:pStyle w:val="BodyTextIndent3"/>
        <w:ind w:left="0" w:firstLine="0"/>
        <w:rPr>
          <w:b/>
          <w:bCs/>
          <w:color w:val="404040" w:themeColor="text1" w:themeTint="BF"/>
        </w:rPr>
      </w:pPr>
    </w:p>
    <w:p w14:paraId="35ABF35A" w14:textId="58B76DB0" w:rsidR="00E60399" w:rsidRPr="005E2218" w:rsidRDefault="00E60399" w:rsidP="002D2A4B">
      <w:pPr>
        <w:pStyle w:val="BodyTextIndent3"/>
        <w:ind w:left="0" w:firstLine="0"/>
        <w:rPr>
          <w:b/>
          <w:bCs/>
          <w:color w:val="404040" w:themeColor="text1" w:themeTint="BF"/>
        </w:rPr>
      </w:pPr>
      <w:proofErr w:type="spellStart"/>
      <w:r w:rsidRPr="005E2218">
        <w:rPr>
          <w:b/>
          <w:bCs/>
          <w:color w:val="404040" w:themeColor="text1" w:themeTint="BF"/>
        </w:rPr>
        <w:t>U</w:t>
      </w:r>
      <w:r w:rsidR="003E7651" w:rsidRPr="005E2218">
        <w:rPr>
          <w:b/>
          <w:bCs/>
          <w:color w:val="404040" w:themeColor="text1" w:themeTint="BF"/>
        </w:rPr>
        <w:t>rlextract</w:t>
      </w:r>
      <w:proofErr w:type="spellEnd"/>
    </w:p>
    <w:p w14:paraId="49C2A499" w14:textId="77777777" w:rsidR="00E60399" w:rsidRPr="005E2218" w:rsidRDefault="00E60399" w:rsidP="002D2A4B">
      <w:pPr>
        <w:pStyle w:val="BodyTextIndent3"/>
        <w:ind w:left="0" w:firstLine="0"/>
        <w:rPr>
          <w:b/>
          <w:bCs/>
          <w:color w:val="404040" w:themeColor="text1" w:themeTint="BF"/>
        </w:rPr>
      </w:pPr>
    </w:p>
    <w:p w14:paraId="1DE08BE7" w14:textId="34660B0C" w:rsidR="00305694" w:rsidRPr="005E2218" w:rsidRDefault="00E60399" w:rsidP="002D2A4B">
      <w:pPr>
        <w:pStyle w:val="BodyTextIndent3"/>
        <w:ind w:left="0" w:firstLine="0"/>
        <w:rPr>
          <w:b/>
          <w:bCs/>
          <w:color w:val="404040" w:themeColor="text1" w:themeTint="BF"/>
        </w:rPr>
      </w:pPr>
      <w:r w:rsidRPr="005E2218">
        <w:rPr>
          <w:b/>
          <w:bCs/>
          <w:color w:val="404040" w:themeColor="text1" w:themeTint="BF"/>
        </w:rPr>
        <w:t>E</w:t>
      </w:r>
      <w:r w:rsidR="003E7651" w:rsidRPr="005E2218">
        <w:rPr>
          <w:b/>
          <w:bCs/>
          <w:color w:val="404040" w:themeColor="text1" w:themeTint="BF"/>
        </w:rPr>
        <w:t>moji</w:t>
      </w:r>
    </w:p>
    <w:p w14:paraId="417899CB" w14:textId="77777777" w:rsidR="00E60399" w:rsidRPr="005E2218" w:rsidRDefault="00E60399" w:rsidP="002D2A4B">
      <w:pPr>
        <w:pStyle w:val="BodyTextIndent3"/>
        <w:ind w:left="0" w:firstLine="0"/>
        <w:rPr>
          <w:b/>
          <w:bCs/>
          <w:color w:val="404040" w:themeColor="text1" w:themeTint="BF"/>
        </w:rPr>
      </w:pPr>
    </w:p>
    <w:p w14:paraId="3C4CBB3F" w14:textId="4B31683C" w:rsidR="00E60399" w:rsidRPr="005E2218" w:rsidRDefault="00E60399" w:rsidP="002D2A4B">
      <w:pPr>
        <w:pStyle w:val="BodyTextIndent3"/>
        <w:ind w:left="0" w:firstLine="0"/>
      </w:pPr>
      <w:proofErr w:type="spellStart"/>
      <w:r w:rsidRPr="005E2218">
        <w:rPr>
          <w:b/>
          <w:bCs/>
          <w:color w:val="404040" w:themeColor="text1" w:themeTint="BF"/>
        </w:rPr>
        <w:t>Streamlit</w:t>
      </w:r>
      <w:proofErr w:type="spellEnd"/>
    </w:p>
    <w:p w14:paraId="71DCC8C2" w14:textId="3E0EACE4" w:rsidR="00305694" w:rsidRPr="005E2218" w:rsidRDefault="00305694" w:rsidP="002D2A4B">
      <w:pPr>
        <w:pStyle w:val="BodyTextIndent3"/>
        <w:ind w:left="0" w:firstLine="0"/>
      </w:pPr>
    </w:p>
    <w:p w14:paraId="540B8EC1" w14:textId="5A70597A" w:rsidR="00305694" w:rsidRPr="005E2218" w:rsidRDefault="00305694" w:rsidP="002D2A4B">
      <w:pPr>
        <w:pStyle w:val="BodyTextIndent3"/>
        <w:ind w:left="0" w:firstLine="0"/>
      </w:pPr>
    </w:p>
    <w:p w14:paraId="23259595" w14:textId="73E83D0F" w:rsidR="00305694" w:rsidRPr="005E2218" w:rsidRDefault="00305694" w:rsidP="002D2A4B">
      <w:pPr>
        <w:pStyle w:val="BodyTextIndent3"/>
        <w:ind w:left="0" w:firstLine="0"/>
      </w:pPr>
    </w:p>
    <w:p w14:paraId="2F7B50AD" w14:textId="28D2C9CD" w:rsidR="00305694" w:rsidRPr="005E2218" w:rsidRDefault="00305694" w:rsidP="002D2A4B">
      <w:pPr>
        <w:pStyle w:val="BodyTextIndent3"/>
        <w:ind w:left="0" w:firstLine="0"/>
      </w:pPr>
    </w:p>
    <w:p w14:paraId="399485DB" w14:textId="11DFE7DF" w:rsidR="00305694" w:rsidRPr="005E2218" w:rsidRDefault="00305694" w:rsidP="002D2A4B">
      <w:pPr>
        <w:pStyle w:val="BodyTextIndent3"/>
        <w:ind w:left="0" w:firstLine="0"/>
      </w:pPr>
    </w:p>
    <w:p w14:paraId="55CF0A29" w14:textId="02C5B0EC" w:rsidR="00305694" w:rsidRPr="005E2218" w:rsidRDefault="00305694" w:rsidP="002D2A4B">
      <w:pPr>
        <w:pStyle w:val="BodyTextIndent3"/>
        <w:ind w:left="0" w:firstLine="0"/>
      </w:pPr>
    </w:p>
    <w:p w14:paraId="31A19484" w14:textId="77777777" w:rsidR="00916F0E" w:rsidRPr="005E2218" w:rsidRDefault="00916F0E" w:rsidP="002D2A4B">
      <w:pPr>
        <w:pStyle w:val="BodyTextIndent3"/>
        <w:ind w:left="2160" w:firstLine="720"/>
        <w:rPr>
          <w:sz w:val="96"/>
          <w:szCs w:val="96"/>
        </w:rPr>
      </w:pPr>
    </w:p>
    <w:p w14:paraId="71BAD128" w14:textId="77777777" w:rsidR="00770AD9" w:rsidRPr="005E2218" w:rsidRDefault="00770AD9" w:rsidP="002D2A4B">
      <w:pPr>
        <w:pStyle w:val="BodyTextIndent3"/>
        <w:ind w:left="2160" w:firstLine="720"/>
        <w:rPr>
          <w:sz w:val="36"/>
          <w:szCs w:val="36"/>
        </w:rPr>
      </w:pPr>
    </w:p>
    <w:p w14:paraId="6706BC57" w14:textId="454F592F" w:rsidR="00770AD9" w:rsidRDefault="00770AD9" w:rsidP="002D2A4B">
      <w:pPr>
        <w:pStyle w:val="BodyTextIndent3"/>
        <w:ind w:left="2160" w:firstLine="720"/>
        <w:rPr>
          <w:sz w:val="36"/>
          <w:szCs w:val="36"/>
        </w:rPr>
      </w:pPr>
    </w:p>
    <w:p w14:paraId="101D459B" w14:textId="4E040381" w:rsidR="00D87522" w:rsidRDefault="00D87522" w:rsidP="002D2A4B">
      <w:pPr>
        <w:pStyle w:val="BodyTextIndent3"/>
        <w:ind w:left="2160" w:firstLine="720"/>
        <w:rPr>
          <w:sz w:val="36"/>
          <w:szCs w:val="36"/>
        </w:rPr>
      </w:pPr>
    </w:p>
    <w:p w14:paraId="0B074E8C" w14:textId="325D0CCE" w:rsidR="00D87522" w:rsidRDefault="00D87522" w:rsidP="002D2A4B">
      <w:pPr>
        <w:pStyle w:val="BodyTextIndent3"/>
        <w:ind w:left="2160" w:firstLine="720"/>
        <w:rPr>
          <w:sz w:val="36"/>
          <w:szCs w:val="36"/>
        </w:rPr>
      </w:pPr>
    </w:p>
    <w:p w14:paraId="36C0FA4D" w14:textId="244F300B" w:rsidR="00D87522" w:rsidRDefault="00D87522" w:rsidP="002D2A4B">
      <w:pPr>
        <w:pStyle w:val="BodyTextIndent3"/>
        <w:ind w:left="2160" w:firstLine="720"/>
        <w:rPr>
          <w:sz w:val="36"/>
          <w:szCs w:val="36"/>
        </w:rPr>
      </w:pPr>
    </w:p>
    <w:p w14:paraId="0CF2E832" w14:textId="5DC2839B" w:rsidR="00D87522" w:rsidRDefault="00D87522" w:rsidP="002D2A4B">
      <w:pPr>
        <w:pStyle w:val="BodyTextIndent3"/>
        <w:ind w:left="2160" w:firstLine="720"/>
        <w:rPr>
          <w:sz w:val="36"/>
          <w:szCs w:val="36"/>
        </w:rPr>
      </w:pPr>
    </w:p>
    <w:p w14:paraId="0A3FA90E" w14:textId="47452619" w:rsidR="00D87522" w:rsidRDefault="00D87522" w:rsidP="002D2A4B">
      <w:pPr>
        <w:pStyle w:val="BodyTextIndent3"/>
        <w:ind w:left="2160" w:firstLine="720"/>
        <w:rPr>
          <w:sz w:val="36"/>
          <w:szCs w:val="36"/>
        </w:rPr>
      </w:pPr>
    </w:p>
    <w:p w14:paraId="42D366C5" w14:textId="77777777" w:rsidR="00D87522" w:rsidRPr="005E2218" w:rsidRDefault="00D87522" w:rsidP="002D2A4B">
      <w:pPr>
        <w:pStyle w:val="BodyTextIndent3"/>
        <w:ind w:left="2160" w:firstLine="720"/>
        <w:rPr>
          <w:sz w:val="36"/>
          <w:szCs w:val="36"/>
        </w:rPr>
      </w:pPr>
    </w:p>
    <w:p w14:paraId="12B32546" w14:textId="2B9846BB" w:rsidR="00305694" w:rsidRPr="005E2218" w:rsidRDefault="00305694" w:rsidP="00250167">
      <w:pPr>
        <w:pStyle w:val="BodyTextIndent3"/>
        <w:ind w:left="2160" w:firstLine="720"/>
        <w:rPr>
          <w:sz w:val="32"/>
          <w:szCs w:val="32"/>
        </w:rPr>
      </w:pPr>
      <w:r w:rsidRPr="005E2218">
        <w:rPr>
          <w:sz w:val="32"/>
          <w:szCs w:val="32"/>
        </w:rPr>
        <w:t>Diagram</w:t>
      </w:r>
    </w:p>
    <w:p w14:paraId="2F5675BD" w14:textId="22EFAEC6" w:rsidR="00763106" w:rsidRPr="005E2218" w:rsidRDefault="00763106" w:rsidP="002D2A4B">
      <w:pPr>
        <w:pStyle w:val="BodyTextIndent3"/>
        <w:ind w:left="0" w:firstLine="0"/>
      </w:pPr>
    </w:p>
    <w:p w14:paraId="6010B6F9" w14:textId="7C484E83" w:rsidR="00763106" w:rsidRPr="005E2218" w:rsidRDefault="00763106" w:rsidP="002D2A4B">
      <w:pPr>
        <w:pStyle w:val="BodyTextIndent3"/>
        <w:ind w:left="0" w:firstLine="0"/>
      </w:pPr>
    </w:p>
    <w:p w14:paraId="7CF8F28B" w14:textId="757DC18B" w:rsidR="00763106" w:rsidRPr="005E2218" w:rsidRDefault="00763106" w:rsidP="002D2A4B">
      <w:pPr>
        <w:pStyle w:val="BodyTextIndent3"/>
        <w:ind w:left="0" w:firstLine="0"/>
      </w:pPr>
    </w:p>
    <w:p w14:paraId="7476E5DB" w14:textId="63F3D5F1" w:rsidR="00763106" w:rsidRPr="005E2218" w:rsidRDefault="00E60399" w:rsidP="002D2A4B">
      <w:pPr>
        <w:pStyle w:val="BodyTextIndent3"/>
        <w:ind w:left="0" w:firstLine="0"/>
      </w:pPr>
      <w:r w:rsidRPr="005E2218">
        <w:rPr>
          <w:noProof/>
        </w:rPr>
        <w:drawing>
          <wp:inline distT="0" distB="0" distL="0" distR="0" wp14:anchorId="1C637624" wp14:editId="31A32A94">
            <wp:extent cx="5486400" cy="3086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086100"/>
                    </a:xfrm>
                    <a:prstGeom prst="rect">
                      <a:avLst/>
                    </a:prstGeom>
                  </pic:spPr>
                </pic:pic>
              </a:graphicData>
            </a:graphic>
          </wp:inline>
        </w:drawing>
      </w:r>
    </w:p>
    <w:p w14:paraId="5BC3FEA3" w14:textId="090C95D3" w:rsidR="00763106" w:rsidRPr="005E2218" w:rsidRDefault="00763106" w:rsidP="002D2A4B">
      <w:pPr>
        <w:pStyle w:val="BodyTextIndent3"/>
        <w:ind w:left="0" w:firstLine="0"/>
      </w:pPr>
    </w:p>
    <w:p w14:paraId="42DC74A0" w14:textId="1E730813" w:rsidR="00763106" w:rsidRPr="005E2218" w:rsidRDefault="00763106" w:rsidP="002D2A4B">
      <w:pPr>
        <w:pStyle w:val="BodyTextIndent3"/>
        <w:ind w:left="0" w:firstLine="0"/>
      </w:pPr>
    </w:p>
    <w:p w14:paraId="3E099499" w14:textId="1096874E" w:rsidR="00763106" w:rsidRPr="005E2218" w:rsidRDefault="00763106" w:rsidP="002D2A4B">
      <w:pPr>
        <w:pStyle w:val="BodyTextIndent3"/>
        <w:ind w:left="0" w:firstLine="0"/>
        <w:rPr>
          <w:lang w:val="en-IN"/>
        </w:rPr>
      </w:pPr>
    </w:p>
    <w:p w14:paraId="070EE04F" w14:textId="7CD51A44" w:rsidR="00763106" w:rsidRPr="005E2218" w:rsidRDefault="00E60399" w:rsidP="002D2A4B">
      <w:pPr>
        <w:pStyle w:val="BodyTextIndent3"/>
        <w:ind w:left="0" w:firstLine="0"/>
      </w:pPr>
      <w:r w:rsidRPr="005E2218">
        <w:rPr>
          <w:noProof/>
        </w:rPr>
        <w:drawing>
          <wp:inline distT="0" distB="0" distL="0" distR="0" wp14:anchorId="165DAE4C" wp14:editId="15612280">
            <wp:extent cx="5486400" cy="3086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086100"/>
                    </a:xfrm>
                    <a:prstGeom prst="rect">
                      <a:avLst/>
                    </a:prstGeom>
                  </pic:spPr>
                </pic:pic>
              </a:graphicData>
            </a:graphic>
          </wp:inline>
        </w:drawing>
      </w:r>
    </w:p>
    <w:p w14:paraId="3D1A56EF" w14:textId="3685EB5D" w:rsidR="00763106" w:rsidRPr="005E2218" w:rsidRDefault="00763106" w:rsidP="002D2A4B">
      <w:pPr>
        <w:pStyle w:val="BodyTextIndent3"/>
        <w:ind w:left="0" w:firstLine="0"/>
      </w:pPr>
    </w:p>
    <w:p w14:paraId="28C76948" w14:textId="77777777" w:rsidR="00916F0E" w:rsidRPr="005E2218" w:rsidRDefault="00916F0E" w:rsidP="002D2A4B">
      <w:pPr>
        <w:pStyle w:val="BodyTextIndent3"/>
        <w:ind w:left="2160" w:firstLine="720"/>
        <w:rPr>
          <w:b/>
          <w:bCs/>
          <w:sz w:val="52"/>
          <w:szCs w:val="52"/>
          <w:u w:val="single"/>
        </w:rPr>
      </w:pPr>
    </w:p>
    <w:p w14:paraId="2DAF9BD6" w14:textId="73436020" w:rsidR="00763106" w:rsidRPr="005E2218" w:rsidRDefault="00763106" w:rsidP="002D2A4B">
      <w:pPr>
        <w:pStyle w:val="BodyTextIndent3"/>
        <w:ind w:left="2160" w:firstLine="720"/>
        <w:rPr>
          <w:sz w:val="32"/>
          <w:szCs w:val="32"/>
        </w:rPr>
      </w:pPr>
      <w:r w:rsidRPr="005E2218">
        <w:rPr>
          <w:b/>
          <w:bCs/>
          <w:sz w:val="32"/>
          <w:szCs w:val="32"/>
          <w:u w:val="single"/>
        </w:rPr>
        <w:t>REFRENCES</w:t>
      </w:r>
    </w:p>
    <w:p w14:paraId="5EA68689" w14:textId="77777777" w:rsidR="00916F0E" w:rsidRPr="005E2218" w:rsidRDefault="00916F0E" w:rsidP="002D2A4B">
      <w:pPr>
        <w:pStyle w:val="BodyTextIndent3"/>
        <w:ind w:left="0" w:firstLine="0"/>
        <w:rPr>
          <w:b/>
          <w:bCs/>
          <w:sz w:val="52"/>
          <w:szCs w:val="52"/>
          <w:u w:val="single"/>
        </w:rPr>
      </w:pPr>
    </w:p>
    <w:p w14:paraId="4B6A5D0C" w14:textId="0FD87901" w:rsidR="00763106" w:rsidRPr="005E2218" w:rsidRDefault="00153AE0" w:rsidP="002D2A4B">
      <w:pPr>
        <w:pStyle w:val="BodyTextIndent3"/>
        <w:ind w:left="1440"/>
      </w:pPr>
      <w:r>
        <w:t>1</w:t>
      </w:r>
      <w:r w:rsidR="00763106" w:rsidRPr="005E2218">
        <w:sym w:font="Symbol" w:char="F0D8"/>
      </w:r>
      <w:r>
        <w:t>&gt;</w:t>
      </w:r>
      <w:r w:rsidR="00763106" w:rsidRPr="005E2218">
        <w:t xml:space="preserve"> </w:t>
      </w:r>
      <w:proofErr w:type="spellStart"/>
      <w:r w:rsidR="00763106" w:rsidRPr="005E2218">
        <w:t>Ariponnammal</w:t>
      </w:r>
      <w:proofErr w:type="spellEnd"/>
      <w:r w:rsidR="00763106" w:rsidRPr="005E2218">
        <w:t xml:space="preserve">, S. and Natarajan, S. “Transport </w:t>
      </w:r>
      <w:proofErr w:type="spellStart"/>
      <w:r w:rsidR="00763106" w:rsidRPr="005E2218">
        <w:t>Phonomena</w:t>
      </w:r>
      <w:proofErr w:type="spellEnd"/>
      <w:r w:rsidR="00763106" w:rsidRPr="005E2218">
        <w:t xml:space="preserve"> of </w:t>
      </w:r>
      <w:proofErr w:type="spellStart"/>
      <w:r w:rsidR="00763106" w:rsidRPr="005E2218">
        <w:t>Sm</w:t>
      </w:r>
      <w:proofErr w:type="spellEnd"/>
      <w:r w:rsidR="00763106" w:rsidRPr="005E2218">
        <w:t xml:space="preserve"> </w:t>
      </w:r>
      <w:proofErr w:type="spellStart"/>
      <w:r w:rsidR="00763106" w:rsidRPr="005E2218">
        <w:t>Sel</w:t>
      </w:r>
      <w:proofErr w:type="spellEnd"/>
      <w:r w:rsidR="00763106" w:rsidRPr="005E2218">
        <w:t xml:space="preserve"> – X </w:t>
      </w:r>
      <w:proofErr w:type="spellStart"/>
      <w:r w:rsidR="00763106" w:rsidRPr="005E2218">
        <w:t>Asx</w:t>
      </w:r>
      <w:proofErr w:type="spellEnd"/>
      <w:r w:rsidR="00763106" w:rsidRPr="005E2218">
        <w:t xml:space="preserve">”, </w:t>
      </w:r>
      <w:proofErr w:type="spellStart"/>
      <w:r w:rsidR="00763106" w:rsidRPr="005E2218">
        <w:t>Pramana</w:t>
      </w:r>
      <w:proofErr w:type="spellEnd"/>
      <w:r w:rsidR="00763106" w:rsidRPr="005E2218">
        <w:t xml:space="preserve"> – Journal of Physics Vol.42, No.1, pp.421-425, 2011</w:t>
      </w:r>
    </w:p>
    <w:p w14:paraId="18245160" w14:textId="77777777" w:rsidR="00770AD9" w:rsidRPr="005E2218" w:rsidRDefault="00770AD9" w:rsidP="002D2A4B">
      <w:pPr>
        <w:pStyle w:val="BodyTextIndent3"/>
        <w:ind w:left="1440"/>
      </w:pPr>
    </w:p>
    <w:p w14:paraId="4A806C5A" w14:textId="27D936E0" w:rsidR="00763106" w:rsidRPr="005E2218" w:rsidRDefault="00763106" w:rsidP="002D2A4B">
      <w:pPr>
        <w:pStyle w:val="BodyTextIndent3"/>
        <w:ind w:left="1440"/>
      </w:pPr>
      <w:r w:rsidRPr="005E2218">
        <w:t>.</w:t>
      </w:r>
      <w:r w:rsidR="00153AE0">
        <w:t>2</w:t>
      </w:r>
      <w:r w:rsidRPr="005E2218">
        <w:sym w:font="Symbol" w:char="F0D8"/>
      </w:r>
      <w:r w:rsidR="00153AE0">
        <w:t>&gt;</w:t>
      </w:r>
      <w:r w:rsidRPr="005E2218">
        <w:t xml:space="preserve"> Barnard, R.W. and Kellogg, C. “Applications of Convolution Operators to Problems in Univalent Function Theory”, JSER., Vol.27, pp.81–94, 1987.</w:t>
      </w:r>
    </w:p>
    <w:p w14:paraId="2C550791" w14:textId="77777777" w:rsidR="00770AD9" w:rsidRPr="005E2218" w:rsidRDefault="00770AD9" w:rsidP="002D2A4B">
      <w:pPr>
        <w:pStyle w:val="BodyTextIndent3"/>
        <w:ind w:left="1440"/>
      </w:pPr>
    </w:p>
    <w:p w14:paraId="3BC98E1D" w14:textId="4A2CEEFA" w:rsidR="00763106" w:rsidRPr="005E2218" w:rsidRDefault="00153AE0" w:rsidP="002D2A4B">
      <w:pPr>
        <w:pStyle w:val="BodyTextIndent3"/>
        <w:ind w:left="1440"/>
      </w:pPr>
      <w:r>
        <w:t>3</w:t>
      </w:r>
      <w:r w:rsidR="00763106" w:rsidRPr="005E2218">
        <w:sym w:font="Symbol" w:char="F0D8"/>
      </w:r>
      <w:r>
        <w:t>&gt;</w:t>
      </w:r>
      <w:r w:rsidR="00763106" w:rsidRPr="005E2218">
        <w:t xml:space="preserve"> Shin, K.G. and McKay, N.D. “Open Loop Minimum Time Control of Mechanical Manipulations and its Applications”, Proc. Amer. Contr. Conf., San Diego, CA, pp. 1231-1236, 1984.</w:t>
      </w:r>
    </w:p>
    <w:p w14:paraId="6584C8E9" w14:textId="77777777" w:rsidR="00770AD9" w:rsidRPr="005E2218" w:rsidRDefault="00770AD9" w:rsidP="002D2A4B">
      <w:pPr>
        <w:pStyle w:val="BodyTextIndent3"/>
        <w:ind w:left="1440"/>
      </w:pPr>
    </w:p>
    <w:p w14:paraId="3E5DCB12" w14:textId="71CB1639" w:rsidR="00763106" w:rsidRPr="005E2218" w:rsidRDefault="00763106" w:rsidP="002D2A4B">
      <w:pPr>
        <w:pStyle w:val="BodyTextIndent3"/>
        <w:ind w:left="1440"/>
      </w:pPr>
      <w:r w:rsidRPr="005E2218">
        <w:t xml:space="preserve"> </w:t>
      </w:r>
      <w:r w:rsidR="00153AE0">
        <w:t>4</w:t>
      </w:r>
      <w:r w:rsidRPr="005E2218">
        <w:sym w:font="Symbol" w:char="F0D8"/>
      </w:r>
      <w:r w:rsidR="00153AE0">
        <w:t>&gt;</w:t>
      </w:r>
      <w:r w:rsidRPr="005E2218">
        <w:t xml:space="preserve"> Crockford, Douglas. JavaScript: The Good Parts, O'Reilly &amp; Associates, 2008.</w:t>
      </w:r>
    </w:p>
    <w:p w14:paraId="089735EB" w14:textId="77777777" w:rsidR="00770AD9" w:rsidRPr="005E2218" w:rsidRDefault="00770AD9" w:rsidP="002D2A4B">
      <w:pPr>
        <w:pStyle w:val="BodyTextIndent3"/>
        <w:ind w:left="1440"/>
      </w:pPr>
    </w:p>
    <w:p w14:paraId="2F4457E4" w14:textId="5662021E" w:rsidR="00763106" w:rsidRPr="005E2218" w:rsidRDefault="00153AE0" w:rsidP="002D2A4B">
      <w:pPr>
        <w:pStyle w:val="BodyTextIndent3"/>
        <w:ind w:left="1440"/>
      </w:pPr>
      <w:r>
        <w:t>5</w:t>
      </w:r>
      <w:r w:rsidR="00763106" w:rsidRPr="005E2218">
        <w:sym w:font="Symbol" w:char="F0D8"/>
      </w:r>
      <w:r>
        <w:t>&gt;</w:t>
      </w:r>
      <w:r w:rsidR="00763106" w:rsidRPr="005E2218">
        <w:t xml:space="preserve"> Castro, Elizabeth and </w:t>
      </w:r>
      <w:proofErr w:type="spellStart"/>
      <w:proofErr w:type="gramStart"/>
      <w:r w:rsidR="00763106" w:rsidRPr="005E2218">
        <w:t>Hyslop</w:t>
      </w:r>
      <w:proofErr w:type="spellEnd"/>
      <w:r w:rsidR="00763106" w:rsidRPr="005E2218">
        <w:t xml:space="preserve"> .</w:t>
      </w:r>
      <w:proofErr w:type="gramEnd"/>
      <w:r w:rsidR="00763106" w:rsidRPr="005E2218">
        <w:t xml:space="preserve"> HTML5, and CSS, Eight Edition: (Visual QuickStart Guide), </w:t>
      </w:r>
      <w:proofErr w:type="spellStart"/>
      <w:r w:rsidR="00763106" w:rsidRPr="005E2218">
        <w:t>Peachpit</w:t>
      </w:r>
      <w:proofErr w:type="spellEnd"/>
      <w:r w:rsidR="00763106" w:rsidRPr="005E2218">
        <w:t xml:space="preserve"> Press, 2013 </w:t>
      </w:r>
    </w:p>
    <w:p w14:paraId="06333E1A" w14:textId="77777777" w:rsidR="00770AD9" w:rsidRPr="005E2218" w:rsidRDefault="00770AD9" w:rsidP="002D2A4B">
      <w:pPr>
        <w:pStyle w:val="BodyTextIndent3"/>
        <w:ind w:left="1440"/>
      </w:pPr>
    </w:p>
    <w:p w14:paraId="6BECA44F" w14:textId="30E24399" w:rsidR="00763106" w:rsidRPr="005E2218" w:rsidRDefault="00153AE0" w:rsidP="002D2A4B">
      <w:pPr>
        <w:pStyle w:val="BodyTextIndent3"/>
        <w:ind w:left="1440"/>
      </w:pPr>
      <w:r>
        <w:t>6</w:t>
      </w:r>
      <w:r w:rsidR="00763106" w:rsidRPr="005E2218">
        <w:sym w:font="Symbol" w:char="F0D8"/>
      </w:r>
      <w:r>
        <w:t>&gt;</w:t>
      </w:r>
      <w:r w:rsidR="00763106" w:rsidRPr="005E2218">
        <w:t xml:space="preserve"> W3 </w:t>
      </w:r>
      <w:proofErr w:type="gramStart"/>
      <w:r w:rsidR="00763106" w:rsidRPr="005E2218">
        <w:t>Schools ,</w:t>
      </w:r>
      <w:proofErr w:type="gramEnd"/>
      <w:r w:rsidR="00763106" w:rsidRPr="005E2218">
        <w:t xml:space="preserve"> Stack overflow</w:t>
      </w:r>
    </w:p>
    <w:p w14:paraId="70686CC6" w14:textId="77777777" w:rsidR="00763106" w:rsidRPr="005E2218" w:rsidRDefault="00763106" w:rsidP="002D2A4B">
      <w:pPr>
        <w:pStyle w:val="BodyTextIndent3"/>
        <w:ind w:left="1440"/>
        <w:rPr>
          <w:sz w:val="40"/>
          <w:szCs w:val="40"/>
        </w:rPr>
      </w:pPr>
    </w:p>
    <w:p w14:paraId="7121CE5B" w14:textId="77777777" w:rsidR="00763106" w:rsidRPr="005E2218" w:rsidRDefault="00763106" w:rsidP="002D2A4B">
      <w:pPr>
        <w:pStyle w:val="BodyTextIndent3"/>
        <w:ind w:left="1440"/>
        <w:rPr>
          <w:sz w:val="40"/>
          <w:szCs w:val="40"/>
        </w:rPr>
      </w:pPr>
    </w:p>
    <w:p w14:paraId="41677B94" w14:textId="620D5C18" w:rsidR="00763106" w:rsidRPr="005E2218" w:rsidRDefault="00763106" w:rsidP="002D2A4B">
      <w:pPr>
        <w:pStyle w:val="BodyTextIndent3"/>
      </w:pPr>
    </w:p>
    <w:sectPr w:rsidR="00763106" w:rsidRPr="005E2218"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0879B" w14:textId="77777777" w:rsidR="00485648" w:rsidRDefault="00485648">
      <w:r>
        <w:separator/>
      </w:r>
    </w:p>
  </w:endnote>
  <w:endnote w:type="continuationSeparator" w:id="0">
    <w:p w14:paraId="7BDD5139" w14:textId="77777777" w:rsidR="00485648" w:rsidRDefault="004856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Nirmala UI"/>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94095" w14:textId="77777777" w:rsidR="00485648" w:rsidRDefault="00485648">
      <w:r>
        <w:separator/>
      </w:r>
    </w:p>
  </w:footnote>
  <w:footnote w:type="continuationSeparator" w:id="0">
    <w:p w14:paraId="4A8D2805" w14:textId="77777777" w:rsidR="00485648" w:rsidRDefault="004856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10BAA"/>
    <w:multiLevelType w:val="multilevel"/>
    <w:tmpl w:val="401CF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EF49D4"/>
    <w:multiLevelType w:val="hybridMultilevel"/>
    <w:tmpl w:val="295E5D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392F45"/>
    <w:multiLevelType w:val="hybridMultilevel"/>
    <w:tmpl w:val="53E868E4"/>
    <w:lvl w:ilvl="0" w:tplc="0409000F">
      <w:start w:val="1"/>
      <w:numFmt w:val="decimal"/>
      <w:lvlText w:val="%1."/>
      <w:lvlJc w:val="left"/>
      <w:pPr>
        <w:ind w:left="770" w:hanging="360"/>
      </w:pPr>
    </w:lvl>
    <w:lvl w:ilvl="1" w:tplc="04090019">
      <w:start w:val="1"/>
      <w:numFmt w:val="lowerLetter"/>
      <w:lvlText w:val="%2."/>
      <w:lvlJc w:val="left"/>
      <w:pPr>
        <w:ind w:left="1490" w:hanging="360"/>
      </w:pPr>
    </w:lvl>
    <w:lvl w:ilvl="2" w:tplc="0409001B">
      <w:start w:val="1"/>
      <w:numFmt w:val="lowerRoman"/>
      <w:lvlText w:val="%3."/>
      <w:lvlJc w:val="right"/>
      <w:pPr>
        <w:ind w:left="2210" w:hanging="180"/>
      </w:pPr>
    </w:lvl>
    <w:lvl w:ilvl="3" w:tplc="0409000F">
      <w:start w:val="1"/>
      <w:numFmt w:val="decimal"/>
      <w:lvlText w:val="%4."/>
      <w:lvlJc w:val="left"/>
      <w:pPr>
        <w:ind w:left="2930" w:hanging="360"/>
      </w:pPr>
    </w:lvl>
    <w:lvl w:ilvl="4" w:tplc="04090019">
      <w:start w:val="1"/>
      <w:numFmt w:val="lowerLetter"/>
      <w:lvlText w:val="%5."/>
      <w:lvlJc w:val="left"/>
      <w:pPr>
        <w:ind w:left="3650" w:hanging="360"/>
      </w:pPr>
    </w:lvl>
    <w:lvl w:ilvl="5" w:tplc="0409001B">
      <w:start w:val="1"/>
      <w:numFmt w:val="lowerRoman"/>
      <w:lvlText w:val="%6."/>
      <w:lvlJc w:val="right"/>
      <w:pPr>
        <w:ind w:left="4370" w:hanging="180"/>
      </w:pPr>
    </w:lvl>
    <w:lvl w:ilvl="6" w:tplc="0409000F">
      <w:start w:val="1"/>
      <w:numFmt w:val="decimal"/>
      <w:lvlText w:val="%7."/>
      <w:lvlJc w:val="left"/>
      <w:pPr>
        <w:ind w:left="5090" w:hanging="360"/>
      </w:pPr>
    </w:lvl>
    <w:lvl w:ilvl="7" w:tplc="04090019">
      <w:start w:val="1"/>
      <w:numFmt w:val="lowerLetter"/>
      <w:lvlText w:val="%8."/>
      <w:lvlJc w:val="left"/>
      <w:pPr>
        <w:ind w:left="5810" w:hanging="360"/>
      </w:pPr>
    </w:lvl>
    <w:lvl w:ilvl="8" w:tplc="0409001B">
      <w:start w:val="1"/>
      <w:numFmt w:val="lowerRoman"/>
      <w:lvlText w:val="%9."/>
      <w:lvlJc w:val="right"/>
      <w:pPr>
        <w:ind w:left="6530" w:hanging="180"/>
      </w:pPr>
    </w:lvl>
  </w:abstractNum>
  <w:abstractNum w:abstractNumId="4" w15:restartNumberingAfterBreak="0">
    <w:nsid w:val="1F0C5085"/>
    <w:multiLevelType w:val="hybridMultilevel"/>
    <w:tmpl w:val="68923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66B703D"/>
    <w:multiLevelType w:val="hybridMultilevel"/>
    <w:tmpl w:val="289417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0203ED6"/>
    <w:multiLevelType w:val="hybridMultilevel"/>
    <w:tmpl w:val="A17C8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E518E9"/>
    <w:multiLevelType w:val="hybridMultilevel"/>
    <w:tmpl w:val="92FA11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60311096"/>
    <w:multiLevelType w:val="hybridMultilevel"/>
    <w:tmpl w:val="528C2DC4"/>
    <w:lvl w:ilvl="0" w:tplc="5BEC0A2A">
      <w:start w:val="1"/>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7D17DF9"/>
    <w:multiLevelType w:val="hybridMultilevel"/>
    <w:tmpl w:val="20827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5432087">
    <w:abstractNumId w:val="2"/>
  </w:num>
  <w:num w:numId="2" w16cid:durableId="593444381">
    <w:abstractNumId w:val="8"/>
  </w:num>
  <w:num w:numId="3" w16cid:durableId="1356152229">
    <w:abstractNumId w:val="14"/>
  </w:num>
  <w:num w:numId="4" w16cid:durableId="1484850640">
    <w:abstractNumId w:val="5"/>
  </w:num>
  <w:num w:numId="5" w16cid:durableId="751587945">
    <w:abstractNumId w:val="7"/>
  </w:num>
  <w:num w:numId="6" w16cid:durableId="1968004382">
    <w:abstractNumId w:val="13"/>
  </w:num>
  <w:num w:numId="7" w16cid:durableId="876547681">
    <w:abstractNumId w:val="0"/>
  </w:num>
  <w:num w:numId="8" w16cid:durableId="331835447">
    <w:abstractNumId w:val="9"/>
  </w:num>
  <w:num w:numId="9" w16cid:durableId="7205189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5542654">
    <w:abstractNumId w:val="4"/>
  </w:num>
  <w:num w:numId="11" w16cid:durableId="1731540470">
    <w:abstractNumId w:val="12"/>
  </w:num>
  <w:num w:numId="12" w16cid:durableId="1284188727">
    <w:abstractNumId w:val="11"/>
  </w:num>
  <w:num w:numId="13" w16cid:durableId="1528719370">
    <w:abstractNumId w:val="1"/>
  </w:num>
  <w:num w:numId="14" w16cid:durableId="67773637">
    <w:abstractNumId w:val="10"/>
  </w:num>
  <w:num w:numId="15" w16cid:durableId="6886006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74DB8"/>
    <w:rsid w:val="000877B2"/>
    <w:rsid w:val="00093453"/>
    <w:rsid w:val="00151D0B"/>
    <w:rsid w:val="00153AE0"/>
    <w:rsid w:val="0019426B"/>
    <w:rsid w:val="001A57A2"/>
    <w:rsid w:val="001B178D"/>
    <w:rsid w:val="001B3C20"/>
    <w:rsid w:val="001B70B1"/>
    <w:rsid w:val="001B7F59"/>
    <w:rsid w:val="00210EC1"/>
    <w:rsid w:val="00250167"/>
    <w:rsid w:val="002506D7"/>
    <w:rsid w:val="002A25A6"/>
    <w:rsid w:val="002A316A"/>
    <w:rsid w:val="002D2A4B"/>
    <w:rsid w:val="002E2DDA"/>
    <w:rsid w:val="00305694"/>
    <w:rsid w:val="00320700"/>
    <w:rsid w:val="003443AA"/>
    <w:rsid w:val="0034752A"/>
    <w:rsid w:val="00352316"/>
    <w:rsid w:val="00377FBD"/>
    <w:rsid w:val="00384A43"/>
    <w:rsid w:val="003B477D"/>
    <w:rsid w:val="003C72C5"/>
    <w:rsid w:val="003E2478"/>
    <w:rsid w:val="003E7651"/>
    <w:rsid w:val="003F6E6B"/>
    <w:rsid w:val="00485648"/>
    <w:rsid w:val="004955A9"/>
    <w:rsid w:val="00497413"/>
    <w:rsid w:val="004F548C"/>
    <w:rsid w:val="00501E32"/>
    <w:rsid w:val="005772EA"/>
    <w:rsid w:val="005B71F9"/>
    <w:rsid w:val="005E2218"/>
    <w:rsid w:val="0062294A"/>
    <w:rsid w:val="0063254B"/>
    <w:rsid w:val="00650FAD"/>
    <w:rsid w:val="006545F5"/>
    <w:rsid w:val="006B1B22"/>
    <w:rsid w:val="006D79E3"/>
    <w:rsid w:val="006E0005"/>
    <w:rsid w:val="00743786"/>
    <w:rsid w:val="00763106"/>
    <w:rsid w:val="00770092"/>
    <w:rsid w:val="00770AD9"/>
    <w:rsid w:val="007B4F38"/>
    <w:rsid w:val="007C6C5C"/>
    <w:rsid w:val="007D3058"/>
    <w:rsid w:val="007E059E"/>
    <w:rsid w:val="007E15C3"/>
    <w:rsid w:val="00830C25"/>
    <w:rsid w:val="00844FEB"/>
    <w:rsid w:val="0085118C"/>
    <w:rsid w:val="008830D1"/>
    <w:rsid w:val="008A5AE1"/>
    <w:rsid w:val="008B51F1"/>
    <w:rsid w:val="008C6DBC"/>
    <w:rsid w:val="0090667B"/>
    <w:rsid w:val="00916F0E"/>
    <w:rsid w:val="009243E2"/>
    <w:rsid w:val="009253CD"/>
    <w:rsid w:val="00965B75"/>
    <w:rsid w:val="00966C49"/>
    <w:rsid w:val="009B4D85"/>
    <w:rsid w:val="009C5CE6"/>
    <w:rsid w:val="009D50F0"/>
    <w:rsid w:val="00A527B4"/>
    <w:rsid w:val="00A63A07"/>
    <w:rsid w:val="00A6472F"/>
    <w:rsid w:val="00A9048C"/>
    <w:rsid w:val="00AC0681"/>
    <w:rsid w:val="00AD1646"/>
    <w:rsid w:val="00B20084"/>
    <w:rsid w:val="00B62CD4"/>
    <w:rsid w:val="00BB7024"/>
    <w:rsid w:val="00BC02F6"/>
    <w:rsid w:val="00BC337A"/>
    <w:rsid w:val="00BE1BE8"/>
    <w:rsid w:val="00C05DD2"/>
    <w:rsid w:val="00C07088"/>
    <w:rsid w:val="00C07C10"/>
    <w:rsid w:val="00C13067"/>
    <w:rsid w:val="00C4667F"/>
    <w:rsid w:val="00C50644"/>
    <w:rsid w:val="00CC76AC"/>
    <w:rsid w:val="00D87522"/>
    <w:rsid w:val="00DA39BE"/>
    <w:rsid w:val="00E12288"/>
    <w:rsid w:val="00E260DB"/>
    <w:rsid w:val="00E36537"/>
    <w:rsid w:val="00E60399"/>
    <w:rsid w:val="00E82CB6"/>
    <w:rsid w:val="00EA374C"/>
    <w:rsid w:val="00EC3BEA"/>
    <w:rsid w:val="00ED17DC"/>
    <w:rsid w:val="00F16AD2"/>
    <w:rsid w:val="00F20765"/>
    <w:rsid w:val="00F220C1"/>
    <w:rsid w:val="00F31A0E"/>
    <w:rsid w:val="00F52444"/>
    <w:rsid w:val="00F6230D"/>
    <w:rsid w:val="00F86FE6"/>
    <w:rsid w:val="00F94D46"/>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paragraph" w:styleId="Heading3">
    <w:name w:val="heading 3"/>
    <w:basedOn w:val="Normal"/>
    <w:link w:val="Heading3Char"/>
    <w:uiPriority w:val="9"/>
    <w:qFormat/>
    <w:rsid w:val="00F6230D"/>
    <w:pPr>
      <w:spacing w:before="100" w:beforeAutospacing="1" w:after="100" w:afterAutospacing="1"/>
      <w:outlineLvl w:val="2"/>
    </w:pPr>
    <w:rPr>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styleId="Strong">
    <w:name w:val="Strong"/>
    <w:basedOn w:val="DefaultParagraphFont"/>
    <w:uiPriority w:val="22"/>
    <w:qFormat/>
    <w:rsid w:val="00F6230D"/>
    <w:rPr>
      <w:b/>
      <w:bCs/>
    </w:rPr>
  </w:style>
  <w:style w:type="character" w:customStyle="1" w:styleId="Heading3Char">
    <w:name w:val="Heading 3 Char"/>
    <w:basedOn w:val="DefaultParagraphFont"/>
    <w:link w:val="Heading3"/>
    <w:uiPriority w:val="9"/>
    <w:rsid w:val="00F6230D"/>
    <w:rPr>
      <w:b/>
      <w:bCs/>
      <w:sz w:val="27"/>
      <w:szCs w:val="27"/>
      <w:lang w:val="en-IN" w:eastAsia="en-IN"/>
    </w:rPr>
  </w:style>
  <w:style w:type="character" w:styleId="Emphasis">
    <w:name w:val="Emphasis"/>
    <w:basedOn w:val="DefaultParagraphFont"/>
    <w:uiPriority w:val="20"/>
    <w:qFormat/>
    <w:rsid w:val="00F6230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871572399">
      <w:bodyDiv w:val="1"/>
      <w:marLeft w:val="0"/>
      <w:marRight w:val="0"/>
      <w:marTop w:val="0"/>
      <w:marBottom w:val="0"/>
      <w:divBdr>
        <w:top w:val="none" w:sz="0" w:space="0" w:color="auto"/>
        <w:left w:val="none" w:sz="0" w:space="0" w:color="auto"/>
        <w:bottom w:val="none" w:sz="0" w:space="0" w:color="auto"/>
        <w:right w:val="none" w:sz="0" w:space="0" w:color="auto"/>
      </w:divBdr>
    </w:div>
    <w:div w:id="1331636433">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6</Pages>
  <Words>3162</Words>
  <Characters>1802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Shivam</cp:lastModifiedBy>
  <cp:revision>14</cp:revision>
  <dcterms:created xsi:type="dcterms:W3CDTF">2022-09-30T11:08:00Z</dcterms:created>
  <dcterms:modified xsi:type="dcterms:W3CDTF">2022-11-17T10:12:00Z</dcterms:modified>
</cp:coreProperties>
</file>